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046915" w14:textId="04C6EA31" w:rsidR="0061531F" w:rsidRPr="00BE2FE0" w:rsidRDefault="0061531F" w:rsidP="007D76E2">
      <w:pPr>
        <w:keepNext/>
        <w:spacing w:after="0" w:line="0" w:lineRule="atLeast"/>
        <w:contextualSpacing/>
        <w:jc w:val="right"/>
        <w:outlineLvl w:val="1"/>
        <w:rPr>
          <w:rFonts w:ascii="Arial" w:hAnsi="Arial" w:cs="Arial"/>
          <w:sz w:val="20"/>
          <w:szCs w:val="20"/>
          <w:lang w:val="en-MY"/>
        </w:rPr>
      </w:pPr>
    </w:p>
    <w:p w14:paraId="1DA8D92B" w14:textId="3DD20D97" w:rsidR="00760B4E" w:rsidRPr="00F83D89" w:rsidRDefault="00596BB3" w:rsidP="007D76E2">
      <w:pPr>
        <w:pStyle w:val="Heading2"/>
        <w:spacing w:before="0" w:line="0" w:lineRule="atLeast"/>
        <w:contextualSpacing/>
        <w:rPr>
          <w:rFonts w:ascii="Arial" w:hAnsi="Arial" w:cs="Arial"/>
          <w:color w:val="000000" w:themeColor="text1"/>
          <w:sz w:val="20"/>
          <w:szCs w:val="20"/>
        </w:rPr>
      </w:pPr>
      <w:bookmarkStart w:id="0" w:name="_Toc123056561"/>
      <w:bookmarkStart w:id="1" w:name="_Hlk122349697"/>
      <w:r w:rsidRPr="00F83D8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Attachment 5: </w:t>
      </w:r>
      <w:r w:rsidR="004C1914" w:rsidRPr="00F83D89">
        <w:rPr>
          <w:rFonts w:ascii="Arial" w:hAnsi="Arial" w:cs="Arial"/>
          <w:b/>
          <w:bCs/>
          <w:color w:val="000000" w:themeColor="text1"/>
          <w:sz w:val="20"/>
          <w:szCs w:val="20"/>
        </w:rPr>
        <w:t>Additional Information</w:t>
      </w:r>
      <w:r w:rsidR="00A91364" w:rsidRPr="00F83D8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for </w:t>
      </w:r>
      <w:r w:rsidR="001449A9" w:rsidRPr="00F83D89">
        <w:rPr>
          <w:rStyle w:val="Strong"/>
          <w:rFonts w:ascii="Arial" w:hAnsi="Arial" w:cs="Arial"/>
          <w:color w:val="000000" w:themeColor="text1"/>
          <w:sz w:val="20"/>
          <w:szCs w:val="20"/>
        </w:rPr>
        <w:t>VSN</w:t>
      </w:r>
      <w:bookmarkEnd w:id="0"/>
    </w:p>
    <w:bookmarkEnd w:id="1"/>
    <w:p w14:paraId="5F9328F3" w14:textId="0AE64E32" w:rsidR="00760B4E" w:rsidRPr="00F83D89" w:rsidRDefault="00760B4E" w:rsidP="007D76E2">
      <w:pPr>
        <w:spacing w:after="0" w:line="0" w:lineRule="atLeast"/>
        <w:ind w:right="600"/>
        <w:contextualSpacing/>
        <w:rPr>
          <w:rFonts w:ascii="Arial" w:hAnsi="Arial" w:cs="Arial"/>
          <w:sz w:val="20"/>
          <w:szCs w:val="20"/>
        </w:rPr>
      </w:pPr>
    </w:p>
    <w:p w14:paraId="4052805F" w14:textId="77777777" w:rsidR="00760B4E" w:rsidRPr="00F83D89" w:rsidRDefault="00760B4E" w:rsidP="007D76E2">
      <w:pPr>
        <w:spacing w:after="0" w:line="0" w:lineRule="atLeast"/>
        <w:ind w:right="600"/>
        <w:contextualSpacing/>
        <w:rPr>
          <w:rFonts w:ascii="Arial" w:hAnsi="Arial" w:cs="Arial"/>
          <w:sz w:val="20"/>
          <w:szCs w:val="20"/>
        </w:rPr>
      </w:pPr>
    </w:p>
    <w:tbl>
      <w:tblPr>
        <w:tblStyle w:val="TableGrid"/>
        <w:tblW w:w="9724" w:type="dxa"/>
        <w:tblLayout w:type="fixed"/>
        <w:tblLook w:val="04A0" w:firstRow="1" w:lastRow="0" w:firstColumn="1" w:lastColumn="0" w:noHBand="0" w:noVBand="1"/>
      </w:tblPr>
      <w:tblGrid>
        <w:gridCol w:w="618"/>
        <w:gridCol w:w="3838"/>
        <w:gridCol w:w="5268"/>
      </w:tblGrid>
      <w:tr w:rsidR="005D72AC" w:rsidRPr="00F83D89" w14:paraId="702250BA" w14:textId="77777777" w:rsidTr="008004D8">
        <w:trPr>
          <w:trHeight w:val="628"/>
        </w:trPr>
        <w:tc>
          <w:tcPr>
            <w:tcW w:w="9724" w:type="dxa"/>
            <w:gridSpan w:val="3"/>
            <w:vAlign w:val="center"/>
          </w:tcPr>
          <w:p w14:paraId="6676D191" w14:textId="77777777" w:rsidR="00760B4E" w:rsidRPr="00F83D89" w:rsidRDefault="00760B4E" w:rsidP="008004D8">
            <w:pPr>
              <w:spacing w:line="0" w:lineRule="atLeast"/>
              <w:ind w:right="47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CCBFA44" w14:textId="2D52D2CD" w:rsidR="00760B4E" w:rsidRPr="00F83D89" w:rsidRDefault="005D72AC" w:rsidP="007D76E2">
            <w:pPr>
              <w:spacing w:line="0" w:lineRule="atLeast"/>
              <w:ind w:right="475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1A1CE5"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utreach</w:t>
            </w:r>
            <w:r w:rsidRPr="00F83D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</w:t>
            </w:r>
            <w:r w:rsidR="001A1CE5"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lan</w:t>
            </w:r>
            <w:r w:rsidRPr="00F83D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</w:t>
            </w:r>
            <w:r w:rsidR="001A1CE5"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nformation</w:t>
            </w:r>
            <w:r w:rsidRPr="00F83D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</w:t>
            </w:r>
            <w:r w:rsidR="001A1CE5"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heet</w:t>
            </w:r>
          </w:p>
          <w:p w14:paraId="1A815EE6" w14:textId="572BC2F4" w:rsidR="005D72AC" w:rsidRPr="00F83D89" w:rsidRDefault="005D72AC" w:rsidP="007D76E2">
            <w:pPr>
              <w:spacing w:line="0" w:lineRule="atLeast"/>
              <w:ind w:right="475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D72AC" w:rsidRPr="00F83D89" w14:paraId="72938FC2" w14:textId="77777777" w:rsidTr="005F4A5C">
        <w:trPr>
          <w:trHeight w:val="797"/>
        </w:trPr>
        <w:tc>
          <w:tcPr>
            <w:tcW w:w="4456" w:type="dxa"/>
            <w:gridSpan w:val="2"/>
            <w:vAlign w:val="center"/>
          </w:tcPr>
          <w:p w14:paraId="6F7FF218" w14:textId="7D1CD214" w:rsidR="005D72AC" w:rsidRPr="00F83D89" w:rsidRDefault="005D72AC" w:rsidP="007D76E2">
            <w:pPr>
              <w:spacing w:line="0" w:lineRule="atLeast"/>
              <w:ind w:right="475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 xml:space="preserve">Implementing </w:t>
            </w:r>
            <w:r w:rsidR="00CE17AA" w:rsidRPr="00F83D89">
              <w:rPr>
                <w:rFonts w:ascii="Arial" w:hAnsi="Arial" w:cs="Arial"/>
                <w:sz w:val="20"/>
                <w:szCs w:val="20"/>
              </w:rPr>
              <w:t xml:space="preserve">Member </w:t>
            </w:r>
            <w:r w:rsidRPr="00F83D89">
              <w:rPr>
                <w:rFonts w:ascii="Arial" w:hAnsi="Arial" w:cs="Arial"/>
                <w:sz w:val="20"/>
                <w:szCs w:val="20"/>
              </w:rPr>
              <w:t>(NPO)</w:t>
            </w:r>
          </w:p>
        </w:tc>
        <w:tc>
          <w:tcPr>
            <w:tcW w:w="5268" w:type="dxa"/>
            <w:vAlign w:val="center"/>
          </w:tcPr>
          <w:p w14:paraId="1A776CBF" w14:textId="24ECCA33" w:rsidR="005D72AC" w:rsidRPr="00F96386" w:rsidRDefault="008004D8" w:rsidP="007D76E2">
            <w:pPr>
              <w:spacing w:line="0" w:lineRule="atLeast"/>
              <w:ind w:right="48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Malaysia</w:t>
            </w:r>
          </w:p>
        </w:tc>
      </w:tr>
      <w:tr w:rsidR="00257D56" w:rsidRPr="00F83D89" w14:paraId="195D208C" w14:textId="77777777" w:rsidTr="005F4A5C">
        <w:trPr>
          <w:trHeight w:val="797"/>
        </w:trPr>
        <w:tc>
          <w:tcPr>
            <w:tcW w:w="618" w:type="dxa"/>
            <w:vAlign w:val="center"/>
          </w:tcPr>
          <w:p w14:paraId="21FF0468" w14:textId="77777777" w:rsidR="005D72AC" w:rsidRPr="00F83D89" w:rsidRDefault="005D72AC" w:rsidP="007D76E2">
            <w:pPr>
              <w:spacing w:line="0" w:lineRule="atLeast"/>
              <w:ind w:right="475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38" w:type="dxa"/>
            <w:vAlign w:val="center"/>
          </w:tcPr>
          <w:p w14:paraId="4F58D83B" w14:textId="77777777" w:rsidR="005D72AC" w:rsidRPr="00F83D89" w:rsidRDefault="005D72AC" w:rsidP="007D76E2">
            <w:pPr>
              <w:spacing w:line="0" w:lineRule="atLeast"/>
              <w:ind w:left="-90" w:right="475" w:firstLine="720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3D89">
              <w:rPr>
                <w:rFonts w:ascii="Arial" w:hAnsi="Arial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5268" w:type="dxa"/>
            <w:vAlign w:val="center"/>
          </w:tcPr>
          <w:p w14:paraId="1E6C3018" w14:textId="77777777" w:rsidR="005D72AC" w:rsidRPr="00F96386" w:rsidRDefault="005D72AC" w:rsidP="007D76E2">
            <w:pPr>
              <w:spacing w:line="0" w:lineRule="atLeast"/>
              <w:ind w:right="475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96386">
              <w:rPr>
                <w:rFonts w:ascii="Arial" w:hAnsi="Arial" w:cs="Arial"/>
                <w:b/>
                <w:bCs/>
                <w:sz w:val="20"/>
                <w:szCs w:val="20"/>
              </w:rPr>
              <w:t>Details</w:t>
            </w:r>
          </w:p>
        </w:tc>
      </w:tr>
      <w:tr w:rsidR="00851711" w:rsidRPr="00F83D89" w14:paraId="0CD0916E" w14:textId="77777777" w:rsidTr="005F4A5C">
        <w:trPr>
          <w:trHeight w:val="797"/>
        </w:trPr>
        <w:tc>
          <w:tcPr>
            <w:tcW w:w="618" w:type="dxa"/>
            <w:vAlign w:val="center"/>
          </w:tcPr>
          <w:p w14:paraId="6F7B46E2" w14:textId="77777777" w:rsidR="005D72AC" w:rsidRPr="00F83D89" w:rsidRDefault="005D72AC" w:rsidP="007D76E2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3838" w:type="dxa"/>
            <w:vAlign w:val="center"/>
          </w:tcPr>
          <w:p w14:paraId="675B3C6B" w14:textId="1BC372F1" w:rsidR="005D72AC" w:rsidRPr="00F83D89" w:rsidRDefault="005D72AC" w:rsidP="007D76E2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Activities</w:t>
            </w:r>
          </w:p>
        </w:tc>
        <w:tc>
          <w:tcPr>
            <w:tcW w:w="5268" w:type="dxa"/>
            <w:vAlign w:val="center"/>
          </w:tcPr>
          <w:p w14:paraId="3CE67E5F" w14:textId="77777777" w:rsidR="005D72AC" w:rsidRDefault="00F06E0C" w:rsidP="00EE25E1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 xml:space="preserve">Phase </w:t>
            </w:r>
            <w:r w:rsidR="00F51B21" w:rsidRPr="00F96386">
              <w:rPr>
                <w:rFonts w:ascii="Arial" w:hAnsi="Arial" w:cs="Arial"/>
                <w:sz w:val="20"/>
                <w:szCs w:val="20"/>
              </w:rPr>
              <w:t>1 2024</w:t>
            </w:r>
            <w:r w:rsidR="005B7DC9" w:rsidRPr="00F96386">
              <w:rPr>
                <w:rFonts w:ascii="Arial" w:hAnsi="Arial" w:cs="Arial"/>
                <w:sz w:val="20"/>
                <w:szCs w:val="20"/>
              </w:rPr>
              <w:t xml:space="preserve">: Inclusive Productivity including </w:t>
            </w:r>
            <w:r w:rsidR="00E928E1" w:rsidRPr="00F96386">
              <w:rPr>
                <w:rFonts w:ascii="Arial" w:hAnsi="Arial" w:cs="Arial"/>
                <w:sz w:val="20"/>
                <w:szCs w:val="20"/>
              </w:rPr>
              <w:t xml:space="preserve">Regional Productivity Network </w:t>
            </w:r>
          </w:p>
          <w:p w14:paraId="113BC32D" w14:textId="37686265" w:rsidR="00AC3EBD" w:rsidRPr="00AC3EBD" w:rsidRDefault="00AC3EBD" w:rsidP="00AC3EBD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C3EBD">
              <w:rPr>
                <w:rFonts w:ascii="Arial" w:hAnsi="Arial" w:cs="Arial"/>
                <w:sz w:val="20"/>
                <w:szCs w:val="20"/>
              </w:rPr>
              <w:t>•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C3EBD">
              <w:rPr>
                <w:rFonts w:ascii="Arial" w:hAnsi="Arial" w:cs="Arial"/>
                <w:sz w:val="20"/>
                <w:szCs w:val="20"/>
              </w:rPr>
              <w:t>Promotional Productivity Content Development</w:t>
            </w:r>
          </w:p>
          <w:p w14:paraId="3229B980" w14:textId="6798B52E" w:rsidR="00AC3EBD" w:rsidRPr="00F96386" w:rsidRDefault="00AC3EBD" w:rsidP="00AC3EBD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C3EBD">
              <w:rPr>
                <w:rFonts w:ascii="Arial" w:hAnsi="Arial" w:cs="Arial"/>
                <w:sz w:val="20"/>
                <w:szCs w:val="20"/>
              </w:rPr>
              <w:t>•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C3EBD">
              <w:rPr>
                <w:rFonts w:ascii="Arial" w:hAnsi="Arial" w:cs="Arial"/>
                <w:sz w:val="20"/>
                <w:szCs w:val="20"/>
              </w:rPr>
              <w:t xml:space="preserve">Engage </w:t>
            </w:r>
            <w:r>
              <w:rPr>
                <w:rFonts w:ascii="Arial" w:hAnsi="Arial" w:cs="Arial"/>
                <w:sz w:val="20"/>
                <w:szCs w:val="20"/>
              </w:rPr>
              <w:t>media</w:t>
            </w:r>
            <w:r w:rsidRPr="00AC3EBD">
              <w:rPr>
                <w:rFonts w:ascii="Arial" w:hAnsi="Arial" w:cs="Arial"/>
                <w:sz w:val="20"/>
                <w:szCs w:val="20"/>
              </w:rPr>
              <w:t xml:space="preserve"> experts to enhance and manage marketing efforts for wider outreach.</w:t>
            </w:r>
          </w:p>
        </w:tc>
      </w:tr>
      <w:tr w:rsidR="00851711" w:rsidRPr="00F83D89" w14:paraId="75F3E7D5" w14:textId="77777777" w:rsidTr="004E5BFF">
        <w:trPr>
          <w:trHeight w:val="2046"/>
        </w:trPr>
        <w:tc>
          <w:tcPr>
            <w:tcW w:w="618" w:type="dxa"/>
            <w:vAlign w:val="center"/>
          </w:tcPr>
          <w:p w14:paraId="6DF0A806" w14:textId="77777777" w:rsidR="005D72AC" w:rsidRPr="00F83D89" w:rsidRDefault="005D72AC" w:rsidP="007D76E2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3838" w:type="dxa"/>
            <w:vAlign w:val="center"/>
          </w:tcPr>
          <w:p w14:paraId="446AF25A" w14:textId="77777777" w:rsidR="005D72AC" w:rsidRPr="00F83D89" w:rsidRDefault="005D72AC" w:rsidP="007D76E2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Description (by Activity)</w:t>
            </w:r>
          </w:p>
        </w:tc>
        <w:tc>
          <w:tcPr>
            <w:tcW w:w="5268" w:type="dxa"/>
            <w:vAlign w:val="center"/>
          </w:tcPr>
          <w:p w14:paraId="418EB212" w14:textId="341F81D9" w:rsidR="00BE2FE0" w:rsidRPr="00F96386" w:rsidRDefault="00061F73" w:rsidP="001A165E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 xml:space="preserve">Productivity must be addressed holistically including </w:t>
            </w:r>
            <w:r w:rsidR="001A165E" w:rsidRPr="00F96386">
              <w:rPr>
                <w:rFonts w:ascii="Arial" w:hAnsi="Arial" w:cs="Arial"/>
                <w:sz w:val="20"/>
                <w:szCs w:val="20"/>
              </w:rPr>
              <w:t xml:space="preserve">every state in a country. </w:t>
            </w:r>
            <w:r w:rsidR="004E5BFF" w:rsidRPr="00F96386">
              <w:rPr>
                <w:rFonts w:ascii="Arial" w:hAnsi="Arial" w:cs="Arial"/>
                <w:sz w:val="20"/>
                <w:szCs w:val="20"/>
              </w:rPr>
              <w:t>Hence, t</w:t>
            </w:r>
            <w:r w:rsidR="00BE2FE0" w:rsidRPr="00F96386">
              <w:rPr>
                <w:rFonts w:ascii="Arial" w:hAnsi="Arial" w:cs="Arial"/>
                <w:sz w:val="20"/>
                <w:szCs w:val="20"/>
              </w:rPr>
              <w:t>he</w:t>
            </w:r>
            <w:r w:rsidR="001A165E" w:rsidRPr="00F96386">
              <w:rPr>
                <w:rFonts w:ascii="Arial" w:hAnsi="Arial" w:cs="Arial"/>
                <w:sz w:val="20"/>
                <w:szCs w:val="20"/>
              </w:rPr>
              <w:t>re are</w:t>
            </w:r>
            <w:r w:rsidR="00BE2FE0" w:rsidRPr="00F96386">
              <w:rPr>
                <w:rFonts w:ascii="Arial" w:hAnsi="Arial" w:cs="Arial"/>
                <w:sz w:val="20"/>
                <w:szCs w:val="20"/>
              </w:rPr>
              <w:t xml:space="preserve"> cover</w:t>
            </w:r>
            <w:r w:rsidR="001A165E" w:rsidRPr="00F96386">
              <w:rPr>
                <w:rFonts w:ascii="Arial" w:hAnsi="Arial" w:cs="Arial"/>
                <w:sz w:val="20"/>
                <w:szCs w:val="20"/>
              </w:rPr>
              <w:t>ed by</w:t>
            </w:r>
            <w:r w:rsidR="00BE2FE0" w:rsidRPr="00F96386">
              <w:rPr>
                <w:rFonts w:ascii="Arial" w:hAnsi="Arial" w:cs="Arial"/>
                <w:sz w:val="20"/>
                <w:szCs w:val="20"/>
              </w:rPr>
              <w:t xml:space="preserve"> two categories of activities:</w:t>
            </w:r>
          </w:p>
          <w:p w14:paraId="5E8FBDD3" w14:textId="4E231799" w:rsidR="00BE2FE0" w:rsidRPr="00F96386" w:rsidRDefault="00BE2FE0" w:rsidP="001A165E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a.</w:t>
            </w:r>
            <w:r w:rsidR="001A165E" w:rsidRPr="00F96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Promotional (videos, media advertisements, brochures, posters, and publications)</w:t>
            </w:r>
          </w:p>
          <w:p w14:paraId="55E0506B" w14:textId="2AD2D98E" w:rsidR="005D72AC" w:rsidRPr="00F96386" w:rsidRDefault="00BE2FE0" w:rsidP="001A165E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b.</w:t>
            </w:r>
            <w:r w:rsidR="001A165E" w:rsidRPr="00F963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F96386">
              <w:rPr>
                <w:rFonts w:ascii="Arial" w:hAnsi="Arial" w:cs="Arial"/>
                <w:sz w:val="20"/>
                <w:szCs w:val="20"/>
              </w:rPr>
              <w:t>Public</w:t>
            </w:r>
            <w:proofErr w:type="gramEnd"/>
            <w:r w:rsidRPr="00F96386">
              <w:rPr>
                <w:rFonts w:ascii="Arial" w:hAnsi="Arial" w:cs="Arial"/>
                <w:sz w:val="20"/>
                <w:szCs w:val="20"/>
              </w:rPr>
              <w:t xml:space="preserve"> engagement (seminars, conferences, workshops, competitions, and exhibitions).</w:t>
            </w:r>
          </w:p>
        </w:tc>
      </w:tr>
      <w:tr w:rsidR="005F4A5C" w:rsidRPr="00F83D89" w14:paraId="567EEEF4" w14:textId="77777777" w:rsidTr="005F4A5C">
        <w:trPr>
          <w:trHeight w:val="797"/>
        </w:trPr>
        <w:tc>
          <w:tcPr>
            <w:tcW w:w="618" w:type="dxa"/>
            <w:vAlign w:val="center"/>
          </w:tcPr>
          <w:p w14:paraId="78130E42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3838" w:type="dxa"/>
            <w:vAlign w:val="center"/>
          </w:tcPr>
          <w:p w14:paraId="0E16F144" w14:textId="77777777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Objective(s)</w:t>
            </w:r>
          </w:p>
        </w:tc>
        <w:tc>
          <w:tcPr>
            <w:tcW w:w="5268" w:type="dxa"/>
          </w:tcPr>
          <w:p w14:paraId="72F9660C" w14:textId="76FDAD16" w:rsidR="005F4A5C" w:rsidRPr="00F96386" w:rsidRDefault="005F4A5C" w:rsidP="005F4A5C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F96386">
              <w:rPr>
                <w:b/>
                <w:bCs/>
                <w:sz w:val="20"/>
                <w:szCs w:val="20"/>
              </w:rPr>
              <w:t xml:space="preserve">Phase 1: 1 April to </w:t>
            </w:r>
            <w:r w:rsidR="004E5BFF" w:rsidRPr="00F96386">
              <w:rPr>
                <w:b/>
                <w:bCs/>
                <w:sz w:val="20"/>
                <w:szCs w:val="20"/>
              </w:rPr>
              <w:t>31</w:t>
            </w:r>
            <w:r w:rsidR="009D6FA2" w:rsidRPr="00F96386">
              <w:rPr>
                <w:b/>
                <w:bCs/>
                <w:sz w:val="20"/>
                <w:szCs w:val="20"/>
              </w:rPr>
              <w:t xml:space="preserve"> </w:t>
            </w:r>
            <w:r w:rsidRPr="00F96386">
              <w:rPr>
                <w:b/>
                <w:bCs/>
                <w:sz w:val="20"/>
                <w:szCs w:val="20"/>
              </w:rPr>
              <w:t xml:space="preserve">December 2024: Inclusive Productivity </w:t>
            </w:r>
          </w:p>
          <w:p w14:paraId="64CCD790" w14:textId="77777777" w:rsidR="005F4A5C" w:rsidRPr="00F96386" w:rsidRDefault="005F4A5C" w:rsidP="005F4A5C">
            <w:pPr>
              <w:pStyle w:val="TableParagraph"/>
              <w:tabs>
                <w:tab w:val="left" w:pos="468"/>
              </w:tabs>
              <w:spacing w:line="252" w:lineRule="exact"/>
              <w:ind w:left="467"/>
              <w:jc w:val="both"/>
              <w:rPr>
                <w:sz w:val="20"/>
                <w:szCs w:val="20"/>
              </w:rPr>
            </w:pPr>
          </w:p>
          <w:p w14:paraId="21769D3C" w14:textId="77777777" w:rsidR="005F4A5C" w:rsidRPr="00F96386" w:rsidRDefault="005F4A5C" w:rsidP="005F4A5C">
            <w:pPr>
              <w:pStyle w:val="TableParagraph"/>
              <w:numPr>
                <w:ilvl w:val="0"/>
                <w:numId w:val="213"/>
              </w:numPr>
              <w:tabs>
                <w:tab w:val="left" w:pos="468"/>
              </w:tabs>
              <w:spacing w:line="252" w:lineRule="exact"/>
              <w:jc w:val="both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>Promotional</w:t>
            </w:r>
            <w:r w:rsidRPr="00F96386">
              <w:rPr>
                <w:spacing w:val="-12"/>
                <w:sz w:val="20"/>
                <w:szCs w:val="20"/>
              </w:rPr>
              <w:t xml:space="preserve"> </w:t>
            </w:r>
            <w:r w:rsidRPr="00F96386">
              <w:rPr>
                <w:spacing w:val="-2"/>
                <w:sz w:val="20"/>
                <w:szCs w:val="20"/>
              </w:rPr>
              <w:t>Productivity Content Development</w:t>
            </w:r>
          </w:p>
          <w:p w14:paraId="5E7ACC2E" w14:textId="48B5D268" w:rsidR="005F4A5C" w:rsidRPr="00F96386" w:rsidRDefault="005F4A5C" w:rsidP="005F4A5C">
            <w:pPr>
              <w:pStyle w:val="TableParagraph"/>
              <w:numPr>
                <w:ilvl w:val="1"/>
                <w:numId w:val="213"/>
              </w:numPr>
              <w:tabs>
                <w:tab w:val="left" w:pos="828"/>
              </w:tabs>
              <w:ind w:right="94"/>
              <w:jc w:val="both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>Productivity related contents using digital media</w:t>
            </w:r>
            <w:r w:rsidRPr="00F96386">
              <w:rPr>
                <w:spacing w:val="-15"/>
                <w:sz w:val="20"/>
                <w:szCs w:val="20"/>
              </w:rPr>
              <w:t xml:space="preserve"> </w:t>
            </w:r>
            <w:r w:rsidRPr="00F96386">
              <w:rPr>
                <w:sz w:val="20"/>
                <w:szCs w:val="20"/>
              </w:rPr>
              <w:t>to</w:t>
            </w:r>
            <w:r w:rsidRPr="00F96386">
              <w:rPr>
                <w:spacing w:val="-15"/>
                <w:sz w:val="20"/>
                <w:szCs w:val="20"/>
              </w:rPr>
              <w:t xml:space="preserve"> </w:t>
            </w:r>
            <w:r w:rsidRPr="00F96386">
              <w:rPr>
                <w:sz w:val="20"/>
                <w:szCs w:val="20"/>
              </w:rPr>
              <w:t>promote</w:t>
            </w:r>
            <w:r w:rsidRPr="00F96386">
              <w:rPr>
                <w:spacing w:val="-16"/>
                <w:sz w:val="20"/>
                <w:szCs w:val="20"/>
              </w:rPr>
              <w:t xml:space="preserve"> </w:t>
            </w:r>
            <w:r w:rsidRPr="00F96386">
              <w:rPr>
                <w:sz w:val="20"/>
                <w:szCs w:val="20"/>
              </w:rPr>
              <w:t>productivity movement in Malaysia aligning to 12</w:t>
            </w:r>
            <w:r w:rsidRPr="00F96386">
              <w:rPr>
                <w:sz w:val="20"/>
                <w:szCs w:val="20"/>
                <w:vertAlign w:val="superscript"/>
              </w:rPr>
              <w:t>th</w:t>
            </w:r>
            <w:r w:rsidRPr="00F96386">
              <w:rPr>
                <w:sz w:val="20"/>
                <w:szCs w:val="20"/>
              </w:rPr>
              <w:t xml:space="preserve"> Malaysia Plan, Malaysia Productivity Blueprint, and APO Vision 2025. </w:t>
            </w:r>
          </w:p>
          <w:p w14:paraId="27F7E232" w14:textId="77777777" w:rsidR="005F4A5C" w:rsidRPr="00F96386" w:rsidRDefault="005F4A5C" w:rsidP="005F4A5C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40A6F6D" w14:textId="3BABD990" w:rsidR="005F4A5C" w:rsidRPr="00F96386" w:rsidRDefault="005F4A5C" w:rsidP="000B32E2">
            <w:pPr>
              <w:pStyle w:val="TableParagraph"/>
              <w:numPr>
                <w:ilvl w:val="0"/>
                <w:numId w:val="213"/>
              </w:numPr>
              <w:tabs>
                <w:tab w:val="left" w:pos="681"/>
              </w:tabs>
              <w:ind w:right="94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>Media engagement and promotions for wider</w:t>
            </w:r>
            <w:r w:rsidR="000B32E2" w:rsidRPr="00F96386">
              <w:rPr>
                <w:sz w:val="20"/>
                <w:szCs w:val="20"/>
              </w:rPr>
              <w:t xml:space="preserve"> </w:t>
            </w:r>
            <w:r w:rsidRPr="00F96386">
              <w:rPr>
                <w:sz w:val="20"/>
                <w:szCs w:val="20"/>
              </w:rPr>
              <w:t xml:space="preserve">outreach. </w:t>
            </w:r>
          </w:p>
          <w:p w14:paraId="4F619D1C" w14:textId="3565FF6C" w:rsidR="005F4A5C" w:rsidRPr="00F96386" w:rsidRDefault="005F4A5C" w:rsidP="005F4A5C">
            <w:pPr>
              <w:pStyle w:val="TableParagraph"/>
              <w:numPr>
                <w:ilvl w:val="1"/>
                <w:numId w:val="213"/>
              </w:numPr>
              <w:tabs>
                <w:tab w:val="left" w:pos="823"/>
              </w:tabs>
              <w:ind w:right="94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 xml:space="preserve">Engage </w:t>
            </w:r>
            <w:r w:rsidR="000B32E2" w:rsidRPr="00F96386">
              <w:rPr>
                <w:sz w:val="20"/>
                <w:szCs w:val="20"/>
              </w:rPr>
              <w:t>subject matter</w:t>
            </w:r>
            <w:r w:rsidRPr="00F96386">
              <w:rPr>
                <w:sz w:val="20"/>
                <w:szCs w:val="20"/>
              </w:rPr>
              <w:t xml:space="preserve"> experts from various industries, SMEs, content creators, productivity specialists, etc.</w:t>
            </w:r>
          </w:p>
          <w:p w14:paraId="6ED52664" w14:textId="77777777" w:rsidR="005F4A5C" w:rsidRPr="00F96386" w:rsidRDefault="005F4A5C" w:rsidP="005F4A5C">
            <w:pPr>
              <w:pStyle w:val="TableParagraph"/>
              <w:numPr>
                <w:ilvl w:val="1"/>
                <w:numId w:val="213"/>
              </w:numPr>
              <w:tabs>
                <w:tab w:val="left" w:pos="823"/>
              </w:tabs>
              <w:ind w:right="94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>Enabling Malaysia’s stakeholders to enhance their competencies by gaining new knowledge, insights, and ideas.</w:t>
            </w:r>
          </w:p>
          <w:p w14:paraId="022EC7C3" w14:textId="77777777" w:rsidR="005F4A5C" w:rsidRPr="00F96386" w:rsidRDefault="005F4A5C" w:rsidP="005F4A5C">
            <w:pPr>
              <w:pStyle w:val="TableParagraph"/>
              <w:numPr>
                <w:ilvl w:val="1"/>
                <w:numId w:val="213"/>
              </w:numPr>
              <w:tabs>
                <w:tab w:val="left" w:pos="823"/>
              </w:tabs>
              <w:ind w:right="94"/>
              <w:rPr>
                <w:sz w:val="20"/>
                <w:szCs w:val="20"/>
              </w:rPr>
            </w:pPr>
            <w:r w:rsidRPr="00F96386">
              <w:rPr>
                <w:sz w:val="20"/>
                <w:szCs w:val="20"/>
              </w:rPr>
              <w:t>Educating target audience (SMEs, industries, young talents) on the importance of productivity concept, in realizing inclusive, innovation-led productivity growth in the country and across Asia.</w:t>
            </w:r>
          </w:p>
          <w:p w14:paraId="213277C6" w14:textId="77777777" w:rsidR="005F4A5C" w:rsidRPr="00F96386" w:rsidRDefault="005F4A5C" w:rsidP="005F4A5C">
            <w:pPr>
              <w:spacing w:line="0" w:lineRule="atLeast"/>
              <w:ind w:right="48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4A5C" w:rsidRPr="00F83D89" w14:paraId="0C0E6798" w14:textId="77777777" w:rsidTr="005F4A5C">
        <w:trPr>
          <w:trHeight w:val="2876"/>
        </w:trPr>
        <w:tc>
          <w:tcPr>
            <w:tcW w:w="618" w:type="dxa"/>
            <w:vAlign w:val="center"/>
          </w:tcPr>
          <w:p w14:paraId="6384C65E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lastRenderedPageBreak/>
              <w:t>4.</w:t>
            </w:r>
          </w:p>
        </w:tc>
        <w:tc>
          <w:tcPr>
            <w:tcW w:w="3838" w:type="dxa"/>
            <w:vAlign w:val="center"/>
          </w:tcPr>
          <w:p w14:paraId="77BAF357" w14:textId="77777777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Background</w:t>
            </w:r>
          </w:p>
        </w:tc>
        <w:tc>
          <w:tcPr>
            <w:tcW w:w="5268" w:type="dxa"/>
            <w:vAlign w:val="center"/>
          </w:tcPr>
          <w:p w14:paraId="0CFC7A58" w14:textId="496C7C23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Malaysia’s productivity growth for 202</w:t>
            </w:r>
            <w:r w:rsidR="00E07AE0" w:rsidRPr="00F96386">
              <w:rPr>
                <w:rFonts w:ascii="Arial" w:hAnsi="Arial" w:cs="Arial"/>
                <w:sz w:val="20"/>
                <w:szCs w:val="20"/>
              </w:rPr>
              <w:t>2</w:t>
            </w:r>
            <w:r w:rsidRPr="00F96386">
              <w:rPr>
                <w:rFonts w:ascii="Arial" w:hAnsi="Arial" w:cs="Arial"/>
                <w:sz w:val="20"/>
                <w:szCs w:val="20"/>
              </w:rPr>
              <w:t xml:space="preserve"> has rebound to </w:t>
            </w:r>
            <w:r w:rsidR="00E07AE0" w:rsidRPr="00F96386">
              <w:rPr>
                <w:rFonts w:ascii="Arial" w:hAnsi="Arial" w:cs="Arial"/>
                <w:sz w:val="20"/>
                <w:szCs w:val="20"/>
              </w:rPr>
              <w:t>0.9</w:t>
            </w:r>
            <w:r w:rsidRPr="00F96386">
              <w:rPr>
                <w:rFonts w:ascii="Arial" w:hAnsi="Arial" w:cs="Arial"/>
                <w:sz w:val="20"/>
                <w:szCs w:val="20"/>
              </w:rPr>
              <w:t>% from -5.5% in 2020.  It indicates a tremendous awakening from the slow economic bumps due to the impact of the pandemic. This is a driving factor for Malaysia to boost productivity of the nation at 3.</w:t>
            </w:r>
            <w:r w:rsidR="00E07AE0" w:rsidRPr="00F96386">
              <w:rPr>
                <w:rFonts w:ascii="Arial" w:hAnsi="Arial" w:cs="Arial"/>
                <w:sz w:val="20"/>
                <w:szCs w:val="20"/>
              </w:rPr>
              <w:t>7</w:t>
            </w:r>
            <w:r w:rsidRPr="00F96386">
              <w:rPr>
                <w:rFonts w:ascii="Arial" w:hAnsi="Arial" w:cs="Arial"/>
                <w:sz w:val="20"/>
                <w:szCs w:val="20"/>
              </w:rPr>
              <w:t>% by 2025.</w:t>
            </w:r>
          </w:p>
          <w:p w14:paraId="4CEE31FF" w14:textId="77777777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900EE08" w14:textId="77777777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 xml:space="preserve">In line with the Malaysia Plan 2021-2025 there is an urgency for MPC to continue the productivity campaign movements which has been executed since 1980s in improving the economic development of the country. </w:t>
            </w:r>
          </w:p>
          <w:p w14:paraId="02717495" w14:textId="77777777" w:rsidR="00285D1C" w:rsidRPr="00F96386" w:rsidRDefault="00285D1C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101E91D" w14:textId="741E4614" w:rsidR="00285D1C" w:rsidRPr="00F96386" w:rsidRDefault="00285D1C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 xml:space="preserve">According to Productivity Report 2023, the productivity performance in each state in Malaysia plays a crucial role in driving the country’s overall productivity. </w:t>
            </w:r>
            <w:proofErr w:type="gramStart"/>
            <w:r w:rsidRPr="00F96386">
              <w:rPr>
                <w:rFonts w:ascii="Arial" w:hAnsi="Arial" w:cs="Arial"/>
                <w:sz w:val="20"/>
                <w:szCs w:val="20"/>
              </w:rPr>
              <w:t>Hence</w:t>
            </w:r>
            <w:proofErr w:type="gramEnd"/>
            <w:r w:rsidRPr="00F96386">
              <w:rPr>
                <w:rFonts w:ascii="Arial" w:hAnsi="Arial" w:cs="Arial"/>
                <w:sz w:val="20"/>
                <w:szCs w:val="20"/>
              </w:rPr>
              <w:t xml:space="preserve"> we aim to tackle the regional </w:t>
            </w:r>
            <w:r w:rsidR="008B27E2" w:rsidRPr="00F96386">
              <w:rPr>
                <w:rFonts w:ascii="Arial" w:hAnsi="Arial" w:cs="Arial"/>
                <w:sz w:val="20"/>
                <w:szCs w:val="20"/>
              </w:rPr>
              <w:t xml:space="preserve">so that can close the </w:t>
            </w:r>
            <w:r w:rsidR="00387D7E" w:rsidRPr="00F96386">
              <w:rPr>
                <w:rFonts w:ascii="Arial" w:hAnsi="Arial" w:cs="Arial"/>
                <w:sz w:val="20"/>
                <w:szCs w:val="20"/>
              </w:rPr>
              <w:t xml:space="preserve">productivity </w:t>
            </w:r>
            <w:r w:rsidR="008B27E2" w:rsidRPr="00F96386">
              <w:rPr>
                <w:rFonts w:ascii="Arial" w:hAnsi="Arial" w:cs="Arial"/>
                <w:sz w:val="20"/>
                <w:szCs w:val="20"/>
              </w:rPr>
              <w:t xml:space="preserve">gap </w:t>
            </w:r>
            <w:r w:rsidR="00387D7E" w:rsidRPr="00F96386">
              <w:rPr>
                <w:rFonts w:ascii="Arial" w:hAnsi="Arial" w:cs="Arial"/>
                <w:sz w:val="20"/>
                <w:szCs w:val="20"/>
              </w:rPr>
              <w:t xml:space="preserve">among states and spread </w:t>
            </w:r>
            <w:r w:rsidRPr="00F96386">
              <w:rPr>
                <w:rFonts w:ascii="Arial" w:hAnsi="Arial" w:cs="Arial"/>
                <w:sz w:val="20"/>
                <w:szCs w:val="20"/>
              </w:rPr>
              <w:t>awareness align with APO Vision 2025.</w:t>
            </w:r>
          </w:p>
          <w:p w14:paraId="63B8A669" w14:textId="77777777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DD4ED80" w14:textId="19C0AA7C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Th</w:t>
            </w:r>
            <w:r w:rsidR="00285D1C" w:rsidRPr="00F96386">
              <w:rPr>
                <w:rFonts w:ascii="Arial" w:hAnsi="Arial" w:cs="Arial"/>
                <w:sz w:val="20"/>
                <w:szCs w:val="20"/>
              </w:rPr>
              <w:t>is</w:t>
            </w:r>
            <w:r w:rsidRPr="00F96386">
              <w:rPr>
                <w:rFonts w:ascii="Arial" w:hAnsi="Arial" w:cs="Arial"/>
                <w:sz w:val="20"/>
                <w:szCs w:val="20"/>
              </w:rPr>
              <w:t xml:space="preserve"> productivity campaign aims to educate the Malaysian Citizen on the importance of productivity for national development, organizational </w:t>
            </w:r>
            <w:r w:rsidR="00285D1C" w:rsidRPr="00F96386">
              <w:rPr>
                <w:rFonts w:ascii="Arial" w:hAnsi="Arial" w:cs="Arial"/>
                <w:sz w:val="20"/>
                <w:szCs w:val="20"/>
              </w:rPr>
              <w:t>e</w:t>
            </w:r>
            <w:r w:rsidRPr="00F96386">
              <w:rPr>
                <w:rFonts w:ascii="Arial" w:hAnsi="Arial" w:cs="Arial"/>
                <w:sz w:val="20"/>
                <w:szCs w:val="20"/>
              </w:rPr>
              <w:t>xcellence, enterprise competitiveness aligning to the national aspiration in boosting productivity as stipulated in the 12th Malaysia plan and Malaysia Productivity Blueprint.</w:t>
            </w:r>
          </w:p>
          <w:p w14:paraId="2CA81BCC" w14:textId="77777777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A163FB9" w14:textId="1F82532F" w:rsidR="001F24EE" w:rsidRPr="00F96386" w:rsidRDefault="001F24E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Hence, MPC shall take the opportunity to intensify the initiatives across the Asia-Pacific region and support the APO initiatives to address and mitigate the global challenges</w:t>
            </w:r>
            <w:r w:rsidR="008B27E2" w:rsidRPr="00F96386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96386">
              <w:rPr>
                <w:rFonts w:ascii="Arial" w:hAnsi="Arial" w:cs="Arial"/>
                <w:sz w:val="20"/>
                <w:szCs w:val="20"/>
              </w:rPr>
              <w:t>The methodology used for this productivity campaign encompassing smart partnerships and collaborative efforts among public and private sectors.</w:t>
            </w:r>
          </w:p>
        </w:tc>
      </w:tr>
      <w:tr w:rsidR="005F4A5C" w:rsidRPr="00F83D89" w14:paraId="45E8D30A" w14:textId="77777777" w:rsidTr="005F4A5C">
        <w:trPr>
          <w:trHeight w:val="797"/>
        </w:trPr>
        <w:tc>
          <w:tcPr>
            <w:tcW w:w="618" w:type="dxa"/>
            <w:vAlign w:val="center"/>
          </w:tcPr>
          <w:p w14:paraId="29C06334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3838" w:type="dxa"/>
            <w:vAlign w:val="center"/>
          </w:tcPr>
          <w:p w14:paraId="54AA834D" w14:textId="44E2F3B1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Target Audience</w:t>
            </w:r>
          </w:p>
        </w:tc>
        <w:tc>
          <w:tcPr>
            <w:tcW w:w="5268" w:type="dxa"/>
            <w:vAlign w:val="center"/>
          </w:tcPr>
          <w:p w14:paraId="2C7C10C4" w14:textId="3146617B" w:rsidR="005F4A5C" w:rsidRPr="00F96386" w:rsidRDefault="005833A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Regional and state</w:t>
            </w:r>
            <w:r w:rsidR="00A842E4" w:rsidRPr="00F96386">
              <w:rPr>
                <w:rFonts w:ascii="Arial" w:hAnsi="Arial" w:cs="Arial"/>
                <w:sz w:val="20"/>
                <w:szCs w:val="20"/>
              </w:rPr>
              <w:t>s, enterprise, SMEs, and public</w:t>
            </w:r>
          </w:p>
        </w:tc>
      </w:tr>
      <w:tr w:rsidR="005F4A5C" w:rsidRPr="00F83D89" w14:paraId="29AB711B" w14:textId="77777777" w:rsidTr="005F4A5C">
        <w:trPr>
          <w:trHeight w:val="548"/>
        </w:trPr>
        <w:tc>
          <w:tcPr>
            <w:tcW w:w="618" w:type="dxa"/>
            <w:vAlign w:val="center"/>
          </w:tcPr>
          <w:p w14:paraId="331F3C27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3838" w:type="dxa"/>
            <w:vAlign w:val="center"/>
          </w:tcPr>
          <w:p w14:paraId="50536D13" w14:textId="77777777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Expected Outcome(s)</w:t>
            </w:r>
          </w:p>
        </w:tc>
        <w:tc>
          <w:tcPr>
            <w:tcW w:w="5268" w:type="dxa"/>
            <w:vAlign w:val="center"/>
          </w:tcPr>
          <w:p w14:paraId="00908CF7" w14:textId="10077D3D" w:rsidR="005833AE" w:rsidRPr="00F96386" w:rsidRDefault="005833A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1.</w:t>
            </w:r>
            <w:r w:rsidR="00387D7E" w:rsidRPr="00F96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To expand productivity movement outreach across national.</w:t>
            </w:r>
          </w:p>
          <w:p w14:paraId="447C9365" w14:textId="0E933120" w:rsidR="005833AE" w:rsidRPr="00F96386" w:rsidRDefault="005833A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2.</w:t>
            </w:r>
            <w:r w:rsidR="00387D7E" w:rsidRPr="00F96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 xml:space="preserve">To increase awareness on the importance of productivity concept, in realizing inclusive, innovation-led productivity growth in the country and across Asia. </w:t>
            </w:r>
          </w:p>
          <w:p w14:paraId="2B8C41A1" w14:textId="3FD05145" w:rsidR="005F4A5C" w:rsidRPr="00F96386" w:rsidRDefault="005833AE" w:rsidP="00387D7E">
            <w:pPr>
              <w:spacing w:line="0" w:lineRule="atLeast"/>
              <w:ind w:right="-19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3.To expand the knowledge and enhance the competencies of stakeholders, media experts, productivity specialists, and NPOs through innovation and new ideas.</w:t>
            </w:r>
          </w:p>
        </w:tc>
      </w:tr>
      <w:tr w:rsidR="005F4A5C" w:rsidRPr="00F83D89" w14:paraId="08BA8D4F" w14:textId="77777777" w:rsidTr="005F4A5C">
        <w:trPr>
          <w:trHeight w:val="548"/>
        </w:trPr>
        <w:tc>
          <w:tcPr>
            <w:tcW w:w="618" w:type="dxa"/>
            <w:vAlign w:val="center"/>
          </w:tcPr>
          <w:p w14:paraId="2C8773D1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3838" w:type="dxa"/>
            <w:vAlign w:val="center"/>
          </w:tcPr>
          <w:p w14:paraId="6372DAF0" w14:textId="341D490A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Schedule of Implementation</w:t>
            </w:r>
          </w:p>
        </w:tc>
        <w:tc>
          <w:tcPr>
            <w:tcW w:w="5268" w:type="dxa"/>
            <w:vAlign w:val="center"/>
          </w:tcPr>
          <w:p w14:paraId="48460400" w14:textId="2E5A5DFA" w:rsidR="005F4A5C" w:rsidRPr="00F96386" w:rsidRDefault="00A842E4" w:rsidP="00A842E4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April – December 2024</w:t>
            </w:r>
          </w:p>
        </w:tc>
      </w:tr>
      <w:tr w:rsidR="005F4A5C" w:rsidRPr="00F83D89" w14:paraId="7B5E2672" w14:textId="77777777" w:rsidTr="005F4A5C">
        <w:trPr>
          <w:trHeight w:val="548"/>
        </w:trPr>
        <w:tc>
          <w:tcPr>
            <w:tcW w:w="618" w:type="dxa"/>
            <w:vAlign w:val="center"/>
          </w:tcPr>
          <w:p w14:paraId="43D578F3" w14:textId="77777777" w:rsidR="005F4A5C" w:rsidRPr="00F83D89" w:rsidRDefault="005F4A5C" w:rsidP="005F4A5C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3838" w:type="dxa"/>
            <w:vAlign w:val="center"/>
          </w:tcPr>
          <w:p w14:paraId="6F8DD55F" w14:textId="26CF439D" w:rsidR="005F4A5C" w:rsidRPr="00F83D89" w:rsidRDefault="005F4A5C" w:rsidP="005F4A5C">
            <w:pPr>
              <w:spacing w:line="0" w:lineRule="atLeast"/>
              <w:ind w:right="475"/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Estimated Budget (Item</w:t>
            </w:r>
            <w:r>
              <w:rPr>
                <w:rFonts w:ascii="Arial" w:hAnsi="Arial" w:cs="Arial"/>
                <w:sz w:val="20"/>
                <w:szCs w:val="20"/>
              </w:rPr>
              <w:t>ized</w:t>
            </w:r>
            <w:r w:rsidRPr="00F83D8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268" w:type="dxa"/>
            <w:vAlign w:val="center"/>
          </w:tcPr>
          <w:tbl>
            <w:tblPr>
              <w:tblW w:w="4954" w:type="dxa"/>
              <w:tblInd w:w="11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253"/>
              <w:gridCol w:w="1701"/>
            </w:tblGrid>
            <w:tr w:rsidR="00B429C5" w:rsidRPr="00F96386" w14:paraId="1C9A42BE" w14:textId="77777777" w:rsidTr="00AC3EBD">
              <w:trPr>
                <w:trHeight w:val="505"/>
              </w:trPr>
              <w:tc>
                <w:tcPr>
                  <w:tcW w:w="3253" w:type="dxa"/>
                </w:tcPr>
                <w:p w14:paraId="350B5474" w14:textId="77777777" w:rsidR="00B429C5" w:rsidRPr="00F96386" w:rsidRDefault="00B429C5" w:rsidP="00B429C5">
                  <w:pPr>
                    <w:pStyle w:val="TableParagraph"/>
                    <w:spacing w:before="2"/>
                    <w:rPr>
                      <w:i/>
                      <w:sz w:val="20"/>
                      <w:szCs w:val="20"/>
                    </w:rPr>
                  </w:pPr>
                  <w:r w:rsidRPr="00F96386">
                    <w:rPr>
                      <w:i/>
                      <w:sz w:val="20"/>
                      <w:szCs w:val="20"/>
                    </w:rPr>
                    <w:t>Cost</w:t>
                  </w:r>
                  <w:r w:rsidRPr="00F96386">
                    <w:rPr>
                      <w:i/>
                      <w:spacing w:val="-5"/>
                      <w:sz w:val="20"/>
                      <w:szCs w:val="20"/>
                    </w:rPr>
                    <w:t xml:space="preserve"> </w:t>
                  </w:r>
                  <w:r w:rsidRPr="00F96386">
                    <w:rPr>
                      <w:i/>
                      <w:spacing w:val="-4"/>
                      <w:sz w:val="20"/>
                      <w:szCs w:val="20"/>
                    </w:rPr>
                    <w:t>Item</w:t>
                  </w:r>
                </w:p>
              </w:tc>
              <w:tc>
                <w:tcPr>
                  <w:tcW w:w="1701" w:type="dxa"/>
                </w:tcPr>
                <w:p w14:paraId="0EB3A3A9" w14:textId="2F5BD861" w:rsidR="00B429C5" w:rsidRPr="00F96386" w:rsidRDefault="00B429C5" w:rsidP="00AC3EBD">
                  <w:pPr>
                    <w:pStyle w:val="TableParagraph"/>
                    <w:spacing w:line="252" w:lineRule="exact"/>
                    <w:ind w:left="0" w:right="-151"/>
                    <w:rPr>
                      <w:i/>
                      <w:sz w:val="20"/>
                      <w:szCs w:val="20"/>
                    </w:rPr>
                  </w:pPr>
                  <w:r w:rsidRPr="00F96386">
                    <w:rPr>
                      <w:i/>
                      <w:spacing w:val="-2"/>
                      <w:sz w:val="20"/>
                      <w:szCs w:val="20"/>
                    </w:rPr>
                    <w:t>Budgeted Amoun</w:t>
                  </w:r>
                  <w:r w:rsidR="00AC3EBD">
                    <w:rPr>
                      <w:i/>
                      <w:spacing w:val="-2"/>
                      <w:sz w:val="20"/>
                      <w:szCs w:val="20"/>
                    </w:rPr>
                    <w:t>t</w:t>
                  </w:r>
                </w:p>
              </w:tc>
            </w:tr>
            <w:tr w:rsidR="00B429C5" w:rsidRPr="00F96386" w14:paraId="2EB40623" w14:textId="77777777" w:rsidTr="00AC3EBD">
              <w:trPr>
                <w:trHeight w:val="506"/>
              </w:trPr>
              <w:tc>
                <w:tcPr>
                  <w:tcW w:w="3253" w:type="dxa"/>
                </w:tcPr>
                <w:p w14:paraId="64FF3D47" w14:textId="5BB312CC" w:rsidR="00B429C5" w:rsidRPr="00F96386" w:rsidRDefault="00B429C5" w:rsidP="00B429C5">
                  <w:pPr>
                    <w:pStyle w:val="Default"/>
                    <w:rPr>
                      <w:b/>
                      <w:bCs/>
                      <w:sz w:val="20"/>
                      <w:szCs w:val="20"/>
                    </w:rPr>
                  </w:pPr>
                  <w:r w:rsidRPr="00F96386">
                    <w:rPr>
                      <w:b/>
                      <w:bCs/>
                      <w:sz w:val="20"/>
                      <w:szCs w:val="20"/>
                    </w:rPr>
                    <w:t xml:space="preserve">Phase 1: 1 April to 1 December 2024 – Inclusive Productivity </w:t>
                  </w:r>
                </w:p>
              </w:tc>
              <w:tc>
                <w:tcPr>
                  <w:tcW w:w="1701" w:type="dxa"/>
                </w:tcPr>
                <w:p w14:paraId="2EDEA6DC" w14:textId="77777777" w:rsidR="00B429C5" w:rsidRPr="00F96386" w:rsidRDefault="00B429C5" w:rsidP="00B429C5">
                  <w:pPr>
                    <w:pStyle w:val="TableParagraph"/>
                    <w:ind w:left="0" w:right="96"/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B429C5" w:rsidRPr="00F96386" w14:paraId="0BCEDD78" w14:textId="77777777" w:rsidTr="00AC3EBD">
              <w:trPr>
                <w:trHeight w:val="506"/>
              </w:trPr>
              <w:tc>
                <w:tcPr>
                  <w:tcW w:w="3253" w:type="dxa"/>
                </w:tcPr>
                <w:p w14:paraId="4B5C39BE" w14:textId="77777777" w:rsidR="00B429C5" w:rsidRPr="00F96386" w:rsidRDefault="00B429C5" w:rsidP="00B429C5">
                  <w:pPr>
                    <w:pStyle w:val="TableParagraph"/>
                    <w:numPr>
                      <w:ilvl w:val="0"/>
                      <w:numId w:val="214"/>
                    </w:numPr>
                    <w:tabs>
                      <w:tab w:val="left" w:pos="468"/>
                    </w:tabs>
                    <w:spacing w:line="252" w:lineRule="exact"/>
                    <w:jc w:val="both"/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Productivity Promotiona</w:t>
                  </w:r>
                  <w:r w:rsidRPr="00F96386">
                    <w:rPr>
                      <w:spacing w:val="-2"/>
                      <w:sz w:val="20"/>
                      <w:szCs w:val="20"/>
                    </w:rPr>
                    <w:t>l Content Development</w:t>
                  </w:r>
                </w:p>
                <w:p w14:paraId="2C1FFD60" w14:textId="77777777" w:rsidR="00B429C5" w:rsidRPr="00F96386" w:rsidRDefault="00B429C5" w:rsidP="00B429C5">
                  <w:pPr>
                    <w:pStyle w:val="TableParagraph"/>
                    <w:numPr>
                      <w:ilvl w:val="0"/>
                      <w:numId w:val="215"/>
                    </w:numPr>
                    <w:tabs>
                      <w:tab w:val="left" w:pos="468"/>
                    </w:tabs>
                    <w:spacing w:line="252" w:lineRule="exact"/>
                    <w:jc w:val="both"/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Promotional Efforts</w:t>
                  </w:r>
                </w:p>
                <w:p w14:paraId="62480D10" w14:textId="77777777" w:rsidR="00B429C5" w:rsidRPr="00F96386" w:rsidRDefault="00B429C5" w:rsidP="00B429C5">
                  <w:pPr>
                    <w:pStyle w:val="TableParagraph"/>
                    <w:numPr>
                      <w:ilvl w:val="0"/>
                      <w:numId w:val="215"/>
                    </w:numPr>
                    <w:tabs>
                      <w:tab w:val="left" w:pos="468"/>
                    </w:tabs>
                    <w:spacing w:line="252" w:lineRule="exact"/>
                    <w:jc w:val="both"/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Digital Marketing</w:t>
                  </w:r>
                </w:p>
                <w:p w14:paraId="0129F9B4" w14:textId="77777777" w:rsidR="00B429C5" w:rsidRPr="00F96386" w:rsidRDefault="00B429C5" w:rsidP="00B429C5">
                  <w:pPr>
                    <w:pStyle w:val="TableParagraph"/>
                    <w:numPr>
                      <w:ilvl w:val="0"/>
                      <w:numId w:val="215"/>
                    </w:numPr>
                    <w:tabs>
                      <w:tab w:val="left" w:pos="468"/>
                    </w:tabs>
                    <w:spacing w:line="252" w:lineRule="exact"/>
                    <w:jc w:val="both"/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Social media activities</w:t>
                  </w:r>
                </w:p>
              </w:tc>
              <w:tc>
                <w:tcPr>
                  <w:tcW w:w="1701" w:type="dxa"/>
                </w:tcPr>
                <w:p w14:paraId="7355B395" w14:textId="7A2B2ADC" w:rsidR="00B429C5" w:rsidRDefault="00B429C5" w:rsidP="00B429C5">
                  <w:pPr>
                    <w:pStyle w:val="TableParagraph"/>
                    <w:ind w:left="0" w:right="96"/>
                    <w:jc w:val="right"/>
                    <w:rPr>
                      <w:spacing w:val="-2"/>
                      <w:sz w:val="20"/>
                      <w:szCs w:val="20"/>
                    </w:rPr>
                  </w:pPr>
                  <w:r w:rsidRPr="00F96386">
                    <w:rPr>
                      <w:spacing w:val="-2"/>
                      <w:sz w:val="20"/>
                      <w:szCs w:val="20"/>
                    </w:rPr>
                    <w:t xml:space="preserve">RM </w:t>
                  </w:r>
                  <w:r w:rsidR="00932881" w:rsidRPr="00932881">
                    <w:rPr>
                      <w:spacing w:val="-2"/>
                      <w:sz w:val="20"/>
                      <w:szCs w:val="20"/>
                    </w:rPr>
                    <w:t>47,501.66</w:t>
                  </w:r>
                </w:p>
                <w:p w14:paraId="425D2E88" w14:textId="5331AD52" w:rsidR="00C03E55" w:rsidRPr="00F96386" w:rsidRDefault="00C03E55" w:rsidP="00B429C5">
                  <w:pPr>
                    <w:pStyle w:val="TableParagraph"/>
                    <w:ind w:left="0" w:right="96"/>
                    <w:jc w:val="right"/>
                    <w:rPr>
                      <w:spacing w:val="-2"/>
                      <w:sz w:val="20"/>
                      <w:szCs w:val="20"/>
                    </w:rPr>
                  </w:pPr>
                  <w:r>
                    <w:rPr>
                      <w:spacing w:val="-2"/>
                      <w:sz w:val="20"/>
                      <w:szCs w:val="20"/>
                    </w:rPr>
                    <w:t>(</w:t>
                  </w:r>
                  <w:r w:rsidR="00932881">
                    <w:rPr>
                      <w:spacing w:val="-2"/>
                      <w:sz w:val="20"/>
                      <w:szCs w:val="20"/>
                    </w:rPr>
                    <w:t>USD 10,000</w:t>
                  </w:r>
                  <w:r>
                    <w:rPr>
                      <w:spacing w:val="-2"/>
                      <w:sz w:val="20"/>
                      <w:szCs w:val="20"/>
                    </w:rPr>
                    <w:t>)</w:t>
                  </w:r>
                </w:p>
              </w:tc>
            </w:tr>
            <w:tr w:rsidR="00B429C5" w:rsidRPr="00F96386" w14:paraId="0999487D" w14:textId="77777777" w:rsidTr="00AC3EBD">
              <w:trPr>
                <w:trHeight w:val="506"/>
              </w:trPr>
              <w:tc>
                <w:tcPr>
                  <w:tcW w:w="3253" w:type="dxa"/>
                </w:tcPr>
                <w:p w14:paraId="1A12FD2B" w14:textId="56FF6C45" w:rsidR="00B429C5" w:rsidRPr="00F96386" w:rsidRDefault="00B429C5" w:rsidP="00B429C5">
                  <w:pPr>
                    <w:pStyle w:val="Default"/>
                    <w:numPr>
                      <w:ilvl w:val="0"/>
                      <w:numId w:val="214"/>
                    </w:numPr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Engagement and promotions</w:t>
                  </w:r>
                </w:p>
                <w:p w14:paraId="6587136A" w14:textId="77777777" w:rsidR="00B429C5" w:rsidRPr="00F96386" w:rsidRDefault="00B429C5" w:rsidP="00B429C5">
                  <w:pPr>
                    <w:pStyle w:val="Default"/>
                    <w:numPr>
                      <w:ilvl w:val="0"/>
                      <w:numId w:val="215"/>
                    </w:numPr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lastRenderedPageBreak/>
                    <w:t>Networking engagements &amp; Seminars</w:t>
                  </w:r>
                </w:p>
                <w:p w14:paraId="0A00BD93" w14:textId="72896AC5" w:rsidR="00B429C5" w:rsidRPr="00F96386" w:rsidRDefault="00B429C5" w:rsidP="00B429C5">
                  <w:pPr>
                    <w:pStyle w:val="Default"/>
                    <w:numPr>
                      <w:ilvl w:val="0"/>
                      <w:numId w:val="215"/>
                    </w:numPr>
                    <w:rPr>
                      <w:sz w:val="20"/>
                      <w:szCs w:val="20"/>
                    </w:rPr>
                  </w:pPr>
                  <w:r w:rsidRPr="00F96386">
                    <w:rPr>
                      <w:sz w:val="20"/>
                      <w:szCs w:val="20"/>
                    </w:rPr>
                    <w:t>Exhibitions</w:t>
                  </w:r>
                </w:p>
              </w:tc>
              <w:tc>
                <w:tcPr>
                  <w:tcW w:w="1701" w:type="dxa"/>
                </w:tcPr>
                <w:p w14:paraId="597571BD" w14:textId="5BCFFE9C" w:rsidR="00C03E55" w:rsidRPr="00F96386" w:rsidRDefault="005B367C" w:rsidP="00B429C5">
                  <w:pPr>
                    <w:pStyle w:val="TableParagraph"/>
                    <w:ind w:left="0" w:right="96"/>
                    <w:jc w:val="right"/>
                    <w:rPr>
                      <w:spacing w:val="-2"/>
                      <w:sz w:val="20"/>
                      <w:szCs w:val="20"/>
                    </w:rPr>
                  </w:pPr>
                  <w:r>
                    <w:rPr>
                      <w:spacing w:val="-2"/>
                      <w:sz w:val="20"/>
                      <w:szCs w:val="20"/>
                    </w:rPr>
                    <w:lastRenderedPageBreak/>
                    <w:t>RM</w:t>
                  </w:r>
                  <w:r w:rsidRPr="005B367C">
                    <w:rPr>
                      <w:spacing w:val="-2"/>
                      <w:sz w:val="20"/>
                      <w:szCs w:val="20"/>
                    </w:rPr>
                    <w:t>71,248.30</w:t>
                  </w:r>
                  <w:r w:rsidRPr="005B367C">
                    <w:rPr>
                      <w:spacing w:val="-2"/>
                      <w:sz w:val="20"/>
                      <w:szCs w:val="20"/>
                    </w:rPr>
                    <w:t xml:space="preserve"> </w:t>
                  </w:r>
                  <w:r w:rsidR="00C03E55">
                    <w:rPr>
                      <w:spacing w:val="-2"/>
                      <w:sz w:val="20"/>
                      <w:szCs w:val="20"/>
                    </w:rPr>
                    <w:t>(</w:t>
                  </w:r>
                  <w:r w:rsidR="00E40E5C">
                    <w:rPr>
                      <w:spacing w:val="-2"/>
                      <w:sz w:val="20"/>
                      <w:szCs w:val="20"/>
                    </w:rPr>
                    <w:t>USD</w:t>
                  </w:r>
                  <w:r w:rsidR="00E40E5C" w:rsidRPr="00E40E5C">
                    <w:rPr>
                      <w:spacing w:val="-2"/>
                      <w:sz w:val="20"/>
                      <w:szCs w:val="20"/>
                    </w:rPr>
                    <w:t>1</w:t>
                  </w:r>
                  <w:r>
                    <w:rPr>
                      <w:spacing w:val="-2"/>
                      <w:sz w:val="20"/>
                      <w:szCs w:val="20"/>
                    </w:rPr>
                    <w:t>5,000</w:t>
                  </w:r>
                  <w:r w:rsidR="00C03E55">
                    <w:rPr>
                      <w:spacing w:val="-2"/>
                      <w:sz w:val="20"/>
                      <w:szCs w:val="20"/>
                    </w:rPr>
                    <w:t>)</w:t>
                  </w:r>
                </w:p>
              </w:tc>
            </w:tr>
            <w:tr w:rsidR="00B429C5" w:rsidRPr="00F96386" w14:paraId="333603A8" w14:textId="77777777" w:rsidTr="00AC3EBD">
              <w:trPr>
                <w:trHeight w:val="393"/>
              </w:trPr>
              <w:tc>
                <w:tcPr>
                  <w:tcW w:w="3253" w:type="dxa"/>
                  <w:vMerge w:val="restart"/>
                </w:tcPr>
                <w:p w14:paraId="587E9B4E" w14:textId="77777777" w:rsidR="00B429C5" w:rsidRPr="00F96386" w:rsidRDefault="00B429C5" w:rsidP="00B429C5">
                  <w:pPr>
                    <w:pStyle w:val="TableParagraph"/>
                    <w:spacing w:before="2"/>
                    <w:ind w:left="0" w:right="95"/>
                    <w:jc w:val="right"/>
                    <w:rPr>
                      <w:b/>
                      <w:sz w:val="20"/>
                      <w:szCs w:val="20"/>
                    </w:rPr>
                  </w:pPr>
                  <w:r w:rsidRPr="00F96386">
                    <w:rPr>
                      <w:b/>
                      <w:spacing w:val="-2"/>
                      <w:sz w:val="20"/>
                      <w:szCs w:val="20"/>
                    </w:rPr>
                    <w:t>Total:</w:t>
                  </w:r>
                </w:p>
              </w:tc>
              <w:tc>
                <w:tcPr>
                  <w:tcW w:w="1701" w:type="dxa"/>
                </w:tcPr>
                <w:p w14:paraId="0C18EC83" w14:textId="46D1CA12" w:rsidR="00B429C5" w:rsidRPr="00F96386" w:rsidRDefault="00B429C5" w:rsidP="00B429C5">
                  <w:pPr>
                    <w:pStyle w:val="TableParagraph"/>
                    <w:spacing w:before="2"/>
                    <w:ind w:left="0" w:right="96"/>
                    <w:jc w:val="right"/>
                    <w:rPr>
                      <w:sz w:val="20"/>
                      <w:szCs w:val="20"/>
                    </w:rPr>
                  </w:pPr>
                  <w:r w:rsidRPr="00F96386">
                    <w:rPr>
                      <w:spacing w:val="-2"/>
                      <w:sz w:val="20"/>
                      <w:szCs w:val="20"/>
                    </w:rPr>
                    <w:t>RM</w:t>
                  </w:r>
                  <w:r w:rsidR="002E0976" w:rsidRPr="002E0976">
                    <w:rPr>
                      <w:spacing w:val="-2"/>
                      <w:sz w:val="20"/>
                      <w:szCs w:val="20"/>
                    </w:rPr>
                    <w:t>118,749.96</w:t>
                  </w:r>
                </w:p>
              </w:tc>
            </w:tr>
            <w:tr w:rsidR="00B429C5" w:rsidRPr="00F96386" w14:paraId="2237C4A4" w14:textId="77777777" w:rsidTr="00AC3EBD">
              <w:trPr>
                <w:trHeight w:val="513"/>
              </w:trPr>
              <w:tc>
                <w:tcPr>
                  <w:tcW w:w="3253" w:type="dxa"/>
                  <w:vMerge/>
                  <w:tcBorders>
                    <w:top w:val="nil"/>
                  </w:tcBorders>
                </w:tcPr>
                <w:p w14:paraId="3A3701FF" w14:textId="77777777" w:rsidR="00B429C5" w:rsidRPr="00F96386" w:rsidRDefault="00B429C5" w:rsidP="00B429C5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14:paraId="6B5475CA" w14:textId="77777777" w:rsidR="00B429C5" w:rsidRPr="00F96386" w:rsidRDefault="00B429C5" w:rsidP="00B429C5">
                  <w:pPr>
                    <w:pStyle w:val="TableParagraph"/>
                    <w:ind w:left="210"/>
                    <w:rPr>
                      <w:sz w:val="20"/>
                      <w:szCs w:val="20"/>
                    </w:rPr>
                  </w:pPr>
                  <w:r w:rsidRPr="00F96386">
                    <w:rPr>
                      <w:spacing w:val="-2"/>
                      <w:sz w:val="20"/>
                      <w:szCs w:val="20"/>
                    </w:rPr>
                    <w:t>USD$25,000.00</w:t>
                  </w:r>
                </w:p>
              </w:tc>
            </w:tr>
          </w:tbl>
          <w:p w14:paraId="2F3F8836" w14:textId="40E889F0" w:rsidR="005F4A5C" w:rsidRPr="00F96386" w:rsidRDefault="005F4A5C" w:rsidP="005F4A5C">
            <w:pPr>
              <w:spacing w:line="0" w:lineRule="atLeast"/>
              <w:ind w:right="48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6386" w:rsidRPr="00F83D89" w14:paraId="348352FB" w14:textId="77777777" w:rsidTr="0004161D">
        <w:trPr>
          <w:trHeight w:val="1121"/>
        </w:trPr>
        <w:tc>
          <w:tcPr>
            <w:tcW w:w="618" w:type="dxa"/>
            <w:vAlign w:val="center"/>
          </w:tcPr>
          <w:p w14:paraId="03CFC5F1" w14:textId="77777777" w:rsidR="00F96386" w:rsidRPr="00F83D89" w:rsidRDefault="00F96386" w:rsidP="00F96386">
            <w:pPr>
              <w:spacing w:line="0" w:lineRule="atLeas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lastRenderedPageBreak/>
              <w:t>9.</w:t>
            </w:r>
          </w:p>
        </w:tc>
        <w:tc>
          <w:tcPr>
            <w:tcW w:w="3838" w:type="dxa"/>
            <w:vAlign w:val="center"/>
          </w:tcPr>
          <w:p w14:paraId="54E95DFB" w14:textId="77777777" w:rsidR="00F96386" w:rsidRPr="00F83D89" w:rsidRDefault="00F96386" w:rsidP="00F96386">
            <w:pPr>
              <w:spacing w:line="0" w:lineRule="atLeast"/>
              <w:ind w:right="475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83D89">
              <w:rPr>
                <w:rFonts w:ascii="Arial" w:hAnsi="Arial" w:cs="Arial"/>
                <w:sz w:val="20"/>
                <w:szCs w:val="20"/>
              </w:rPr>
              <w:t>Other Information</w:t>
            </w:r>
          </w:p>
        </w:tc>
        <w:tc>
          <w:tcPr>
            <w:tcW w:w="5268" w:type="dxa"/>
          </w:tcPr>
          <w:p w14:paraId="17C73F34" w14:textId="0B6DE1B8" w:rsidR="00F96386" w:rsidRPr="00F96386" w:rsidRDefault="00F96386" w:rsidP="00F96386">
            <w:pPr>
              <w:spacing w:line="0" w:lineRule="atLeast"/>
              <w:ind w:right="48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96386">
              <w:rPr>
                <w:rFonts w:ascii="Arial" w:hAnsi="Arial" w:cs="Arial"/>
                <w:sz w:val="20"/>
                <w:szCs w:val="20"/>
              </w:rPr>
              <w:t>More</w:t>
            </w:r>
            <w:r w:rsidRPr="00F96386">
              <w:rPr>
                <w:rFonts w:ascii="Arial" w:hAnsi="Arial" w:cs="Arial"/>
                <w:spacing w:val="29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information</w:t>
            </w:r>
            <w:r w:rsidRPr="00F96386">
              <w:rPr>
                <w:rFonts w:ascii="Arial" w:hAnsi="Arial" w:cs="Arial"/>
                <w:spacing w:val="31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will</w:t>
            </w:r>
            <w:r w:rsidRPr="00F96386">
              <w:rPr>
                <w:rFonts w:ascii="Arial" w:hAnsi="Arial" w:cs="Arial"/>
                <w:spacing w:val="30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be</w:t>
            </w:r>
            <w:r w:rsidRPr="00F96386">
              <w:rPr>
                <w:rFonts w:ascii="Arial" w:hAnsi="Arial" w:cs="Arial"/>
                <w:spacing w:val="33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supplemented</w:t>
            </w:r>
            <w:r w:rsidRPr="00F96386">
              <w:rPr>
                <w:rFonts w:ascii="Arial" w:hAnsi="Arial" w:cs="Arial"/>
                <w:spacing w:val="32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in</w:t>
            </w:r>
            <w:r w:rsidRPr="00F96386">
              <w:rPr>
                <w:rFonts w:ascii="Arial" w:hAnsi="Arial" w:cs="Arial"/>
                <w:spacing w:val="29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the</w:t>
            </w:r>
            <w:r w:rsidRPr="00F96386">
              <w:rPr>
                <w:rFonts w:ascii="Arial" w:hAnsi="Arial" w:cs="Arial"/>
                <w:spacing w:val="28"/>
                <w:sz w:val="20"/>
                <w:szCs w:val="20"/>
              </w:rPr>
              <w:t xml:space="preserve"> </w:t>
            </w:r>
            <w:r w:rsidRPr="00F96386">
              <w:rPr>
                <w:rFonts w:ascii="Arial" w:hAnsi="Arial" w:cs="Arial"/>
                <w:sz w:val="20"/>
                <w:szCs w:val="20"/>
              </w:rPr>
              <w:t>end report i.e., project outcome</w:t>
            </w:r>
          </w:p>
        </w:tc>
      </w:tr>
    </w:tbl>
    <w:p w14:paraId="56975CD6" w14:textId="544C94DB" w:rsidR="001F29DC" w:rsidRPr="00F83D89" w:rsidRDefault="001F29DC" w:rsidP="007D76E2">
      <w:pPr>
        <w:spacing w:after="0" w:line="0" w:lineRule="atLeast"/>
        <w:contextualSpacing/>
        <w:rPr>
          <w:rFonts w:ascii="Arial" w:hAnsi="Arial" w:cs="Arial"/>
          <w:sz w:val="20"/>
          <w:szCs w:val="20"/>
        </w:rPr>
      </w:pPr>
    </w:p>
    <w:sectPr w:rsidR="001F29DC" w:rsidRPr="00F83D89" w:rsidSect="00E907ED">
      <w:footerReference w:type="default" r:id="rId8"/>
      <w:pgSz w:w="11909" w:h="16834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57EEC" w14:textId="77777777" w:rsidR="00E907ED" w:rsidRDefault="00E907ED" w:rsidP="00EA3153">
      <w:pPr>
        <w:spacing w:after="0" w:line="240" w:lineRule="auto"/>
      </w:pPr>
      <w:r>
        <w:separator/>
      </w:r>
    </w:p>
  </w:endnote>
  <w:endnote w:type="continuationSeparator" w:id="0">
    <w:p w14:paraId="322D0459" w14:textId="77777777" w:rsidR="00E907ED" w:rsidRDefault="00E907ED" w:rsidP="00EA3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9043418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CD66366" w14:textId="1B317A9C" w:rsidR="00897B28" w:rsidRPr="00EE33C2" w:rsidRDefault="00897B28" w:rsidP="00F47D6D">
        <w:pPr>
          <w:pStyle w:val="Footer"/>
          <w:ind w:left="720"/>
          <w:jc w:val="center"/>
          <w:rPr>
            <w:rFonts w:ascii="Arial" w:hAnsi="Arial" w:cs="Arial"/>
            <w:sz w:val="20"/>
            <w:szCs w:val="20"/>
          </w:rPr>
        </w:pPr>
        <w:r w:rsidRPr="00EE33C2">
          <w:rPr>
            <w:rFonts w:ascii="Arial" w:hAnsi="Arial" w:cs="Arial"/>
            <w:sz w:val="20"/>
            <w:szCs w:val="20"/>
          </w:rPr>
          <w:fldChar w:fldCharType="begin"/>
        </w:r>
        <w:r w:rsidRPr="00EE33C2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E33C2">
          <w:rPr>
            <w:rFonts w:ascii="Arial" w:hAnsi="Arial" w:cs="Arial"/>
            <w:sz w:val="20"/>
            <w:szCs w:val="20"/>
          </w:rPr>
          <w:fldChar w:fldCharType="separate"/>
        </w:r>
        <w:r w:rsidRPr="00EE33C2">
          <w:rPr>
            <w:rFonts w:ascii="Arial" w:hAnsi="Arial" w:cs="Arial"/>
            <w:noProof/>
            <w:sz w:val="20"/>
            <w:szCs w:val="20"/>
          </w:rPr>
          <w:t>2</w:t>
        </w:r>
        <w:r w:rsidRPr="00EE33C2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F2CF0FD" w14:textId="77777777" w:rsidR="00033017" w:rsidRDefault="000330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AEBF39" w14:textId="77777777" w:rsidR="00E907ED" w:rsidRDefault="00E907ED" w:rsidP="00EA3153">
      <w:pPr>
        <w:spacing w:after="0" w:line="240" w:lineRule="auto"/>
      </w:pPr>
      <w:r>
        <w:separator/>
      </w:r>
    </w:p>
  </w:footnote>
  <w:footnote w:type="continuationSeparator" w:id="0">
    <w:p w14:paraId="6BB6AEDD" w14:textId="77777777" w:rsidR="00E907ED" w:rsidRDefault="00E907ED" w:rsidP="00EA31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E727C"/>
    <w:multiLevelType w:val="hybridMultilevel"/>
    <w:tmpl w:val="C812E8A6"/>
    <w:lvl w:ilvl="0" w:tplc="04090019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1013EFC"/>
    <w:multiLevelType w:val="hybridMultilevel"/>
    <w:tmpl w:val="15C47C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477F7"/>
    <w:multiLevelType w:val="hybridMultilevel"/>
    <w:tmpl w:val="93E8CC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F66817"/>
    <w:multiLevelType w:val="hybridMultilevel"/>
    <w:tmpl w:val="0E9CC19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2F628C"/>
    <w:multiLevelType w:val="hybridMultilevel"/>
    <w:tmpl w:val="713A622A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27F5FE3"/>
    <w:multiLevelType w:val="hybridMultilevel"/>
    <w:tmpl w:val="38068774"/>
    <w:lvl w:ilvl="0" w:tplc="E41247A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/>
        <w:b/>
        <w:bCs/>
      </w:rPr>
    </w:lvl>
    <w:lvl w:ilvl="1" w:tplc="E34A1236">
      <w:start w:val="1"/>
      <w:numFmt w:val="lowerLetter"/>
      <w:lvlText w:val="%2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32B412A"/>
    <w:multiLevelType w:val="hybridMultilevel"/>
    <w:tmpl w:val="53566AD4"/>
    <w:lvl w:ilvl="0" w:tplc="EC5E5D92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 w:tplc="EC5E5D92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8B20C0"/>
    <w:multiLevelType w:val="hybridMultilevel"/>
    <w:tmpl w:val="5AF03F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6378A4"/>
    <w:multiLevelType w:val="multilevel"/>
    <w:tmpl w:val="D6ECA14A"/>
    <w:lvl w:ilvl="0">
      <w:start w:val="1"/>
      <w:numFmt w:val="decimal"/>
      <w:lvlText w:val="%1."/>
      <w:lvlJc w:val="left"/>
      <w:pPr>
        <w:ind w:left="477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4E74326"/>
    <w:multiLevelType w:val="hybridMultilevel"/>
    <w:tmpl w:val="941A14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5176E7F"/>
    <w:multiLevelType w:val="hybridMultilevel"/>
    <w:tmpl w:val="1EBC9D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52227BB"/>
    <w:multiLevelType w:val="hybridMultilevel"/>
    <w:tmpl w:val="C26E793C"/>
    <w:lvl w:ilvl="0" w:tplc="731A0DA6">
      <w:start w:val="1"/>
      <w:numFmt w:val="lowerLetter"/>
      <w:lvlText w:val="%1."/>
      <w:lvlJc w:val="left"/>
      <w:pPr>
        <w:ind w:left="839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0A12C268">
      <w:numFmt w:val="bullet"/>
      <w:lvlText w:val="•"/>
      <w:lvlJc w:val="left"/>
      <w:pPr>
        <w:ind w:left="1760" w:hanging="269"/>
      </w:pPr>
      <w:rPr>
        <w:rFonts w:hint="default"/>
        <w:lang w:val="en-US" w:eastAsia="en-US" w:bidi="ar-SA"/>
      </w:rPr>
    </w:lvl>
    <w:lvl w:ilvl="2" w:tplc="A496841A">
      <w:numFmt w:val="bullet"/>
      <w:lvlText w:val="•"/>
      <w:lvlJc w:val="left"/>
      <w:pPr>
        <w:ind w:left="2681" w:hanging="269"/>
      </w:pPr>
      <w:rPr>
        <w:rFonts w:hint="default"/>
        <w:lang w:val="en-US" w:eastAsia="en-US" w:bidi="ar-SA"/>
      </w:rPr>
    </w:lvl>
    <w:lvl w:ilvl="3" w:tplc="4C747780">
      <w:numFmt w:val="bullet"/>
      <w:lvlText w:val="•"/>
      <w:lvlJc w:val="left"/>
      <w:pPr>
        <w:ind w:left="3602" w:hanging="269"/>
      </w:pPr>
      <w:rPr>
        <w:rFonts w:hint="default"/>
        <w:lang w:val="en-US" w:eastAsia="en-US" w:bidi="ar-SA"/>
      </w:rPr>
    </w:lvl>
    <w:lvl w:ilvl="4" w:tplc="F528AFF4">
      <w:numFmt w:val="bullet"/>
      <w:lvlText w:val="•"/>
      <w:lvlJc w:val="left"/>
      <w:pPr>
        <w:ind w:left="4523" w:hanging="269"/>
      </w:pPr>
      <w:rPr>
        <w:rFonts w:hint="default"/>
        <w:lang w:val="en-US" w:eastAsia="en-US" w:bidi="ar-SA"/>
      </w:rPr>
    </w:lvl>
    <w:lvl w:ilvl="5" w:tplc="AF003EFA">
      <w:numFmt w:val="bullet"/>
      <w:lvlText w:val="•"/>
      <w:lvlJc w:val="left"/>
      <w:pPr>
        <w:ind w:left="5444" w:hanging="269"/>
      </w:pPr>
      <w:rPr>
        <w:rFonts w:hint="default"/>
        <w:lang w:val="en-US" w:eastAsia="en-US" w:bidi="ar-SA"/>
      </w:rPr>
    </w:lvl>
    <w:lvl w:ilvl="6" w:tplc="5378A0AC">
      <w:numFmt w:val="bullet"/>
      <w:lvlText w:val="•"/>
      <w:lvlJc w:val="left"/>
      <w:pPr>
        <w:ind w:left="6365" w:hanging="269"/>
      </w:pPr>
      <w:rPr>
        <w:rFonts w:hint="default"/>
        <w:lang w:val="en-US" w:eastAsia="en-US" w:bidi="ar-SA"/>
      </w:rPr>
    </w:lvl>
    <w:lvl w:ilvl="7" w:tplc="8F70430E">
      <w:numFmt w:val="bullet"/>
      <w:lvlText w:val="•"/>
      <w:lvlJc w:val="left"/>
      <w:pPr>
        <w:ind w:left="7286" w:hanging="269"/>
      </w:pPr>
      <w:rPr>
        <w:rFonts w:hint="default"/>
        <w:lang w:val="en-US" w:eastAsia="en-US" w:bidi="ar-SA"/>
      </w:rPr>
    </w:lvl>
    <w:lvl w:ilvl="8" w:tplc="DA2A0140">
      <w:numFmt w:val="bullet"/>
      <w:lvlText w:val="•"/>
      <w:lvlJc w:val="left"/>
      <w:pPr>
        <w:ind w:left="8207" w:hanging="269"/>
      </w:pPr>
      <w:rPr>
        <w:rFonts w:hint="default"/>
        <w:lang w:val="en-US" w:eastAsia="en-US" w:bidi="ar-SA"/>
      </w:rPr>
    </w:lvl>
  </w:abstractNum>
  <w:abstractNum w:abstractNumId="12" w15:restartNumberingAfterBreak="0">
    <w:nsid w:val="05A65D7D"/>
    <w:multiLevelType w:val="hybridMultilevel"/>
    <w:tmpl w:val="08061556"/>
    <w:lvl w:ilvl="0" w:tplc="C080621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5A35BF"/>
    <w:multiLevelType w:val="hybridMultilevel"/>
    <w:tmpl w:val="D69CC5BC"/>
    <w:lvl w:ilvl="0" w:tplc="717E7070">
      <w:start w:val="1"/>
      <w:numFmt w:val="lowerLetter"/>
      <w:lvlText w:val="%1."/>
      <w:lvlJc w:val="left"/>
      <w:pPr>
        <w:ind w:left="1080" w:hanging="360"/>
      </w:pPr>
      <w:rPr>
        <w:rFonts w:ascii="Arial" w:eastAsiaTheme="minorEastAsia" w:hAnsi="Arial" w:cs="Arial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FFFFFFFF">
      <w:start w:val="25"/>
      <w:numFmt w:val="bullet"/>
      <w:lvlText w:val="-"/>
      <w:lvlJc w:val="left"/>
      <w:pPr>
        <w:ind w:left="1800" w:hanging="360"/>
      </w:pPr>
      <w:rPr>
        <w:rFonts w:ascii="Arial" w:eastAsia="MS Mincho" w:hAnsi="Arial" w:cs="Arial" w:hint="default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3" w:tplc="FFFFFFFF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hint="eastAsia"/>
      </w:r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eastAsia"/>
      </w:rPr>
    </w:lvl>
    <w:lvl w:ilvl="5" w:tplc="FFFFFFFF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  <w:rPr>
        <w:rFonts w:hint="eastAsia"/>
      </w:rPr>
    </w:lvl>
    <w:lvl w:ilvl="6" w:tplc="FFFFFFFF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  <w:rPr>
        <w:rFonts w:hint="eastAsia"/>
      </w:r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eastAsia"/>
      </w:rPr>
    </w:lvl>
    <w:lvl w:ilvl="8" w:tplc="FFFFFFFF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  <w:rPr>
        <w:rFonts w:hint="eastAsia"/>
      </w:rPr>
    </w:lvl>
  </w:abstractNum>
  <w:abstractNum w:abstractNumId="14" w15:restartNumberingAfterBreak="0">
    <w:nsid w:val="08332CBA"/>
    <w:multiLevelType w:val="hybridMultilevel"/>
    <w:tmpl w:val="3ADA0E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C97E64"/>
    <w:multiLevelType w:val="multilevel"/>
    <w:tmpl w:val="263640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C9D185E"/>
    <w:multiLevelType w:val="hybridMultilevel"/>
    <w:tmpl w:val="F8DA5CB0"/>
    <w:lvl w:ilvl="0" w:tplc="AC4A155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016B0"/>
    <w:multiLevelType w:val="hybridMultilevel"/>
    <w:tmpl w:val="00FC2C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0415A9"/>
    <w:multiLevelType w:val="hybridMultilevel"/>
    <w:tmpl w:val="C7662894"/>
    <w:lvl w:ilvl="0" w:tplc="0EAC1860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D6013C"/>
    <w:multiLevelType w:val="hybridMultilevel"/>
    <w:tmpl w:val="03C4D0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0B6B06"/>
    <w:multiLevelType w:val="hybridMultilevel"/>
    <w:tmpl w:val="48A0A758"/>
    <w:lvl w:ilvl="0" w:tplc="FFFFFFFF">
      <w:start w:val="1"/>
      <w:numFmt w:val="decimal"/>
      <w:lvlText w:val="%1."/>
      <w:lvlJc w:val="left"/>
      <w:pPr>
        <w:ind w:left="383" w:hanging="280"/>
      </w:pPr>
      <w:rPr>
        <w:rFonts w:ascii="Arial MT" w:eastAsia="Arial MT" w:hAnsi="Arial MT" w:cs="Arial MT" w:hint="default"/>
        <w:spacing w:val="-1"/>
        <w:w w:val="100"/>
        <w:sz w:val="20"/>
        <w:szCs w:val="20"/>
        <w:lang w:val="en-US" w:eastAsia="en-US" w:bidi="ar-SA"/>
      </w:rPr>
    </w:lvl>
    <w:lvl w:ilvl="1" w:tplc="0409001B">
      <w:start w:val="1"/>
      <w:numFmt w:val="lowerRoman"/>
      <w:lvlText w:val="%2."/>
      <w:lvlJc w:val="right"/>
      <w:pPr>
        <w:ind w:left="711" w:hanging="284"/>
      </w:pPr>
      <w:rPr>
        <w:rFonts w:hint="default"/>
        <w:spacing w:val="-2"/>
        <w:w w:val="100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1673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26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80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33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86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0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3" w:hanging="284"/>
      </w:pPr>
      <w:rPr>
        <w:rFonts w:hint="default"/>
        <w:lang w:val="en-US" w:eastAsia="en-US" w:bidi="ar-SA"/>
      </w:rPr>
    </w:lvl>
  </w:abstractNum>
  <w:abstractNum w:abstractNumId="21" w15:restartNumberingAfterBreak="0">
    <w:nsid w:val="0F4B54A3"/>
    <w:multiLevelType w:val="hybridMultilevel"/>
    <w:tmpl w:val="587265A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0844F24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13856F5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6A1AE0"/>
    <w:multiLevelType w:val="multilevel"/>
    <w:tmpl w:val="7632C4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12981405"/>
    <w:multiLevelType w:val="hybridMultilevel"/>
    <w:tmpl w:val="51A82B24"/>
    <w:lvl w:ilvl="0" w:tplc="6C3CB270">
      <w:start w:val="1"/>
      <w:numFmt w:val="decimal"/>
      <w:lvlText w:val="%1."/>
      <w:lvlJc w:val="left"/>
      <w:pPr>
        <w:ind w:left="383" w:hanging="280"/>
      </w:pPr>
      <w:rPr>
        <w:rFonts w:ascii="Arial MT" w:eastAsia="Arial MT" w:hAnsi="Arial MT" w:cs="Arial MT" w:hint="default"/>
        <w:spacing w:val="-1"/>
        <w:w w:val="100"/>
        <w:sz w:val="20"/>
        <w:szCs w:val="20"/>
        <w:lang w:val="en-US" w:eastAsia="en-US" w:bidi="ar-SA"/>
      </w:rPr>
    </w:lvl>
    <w:lvl w:ilvl="1" w:tplc="E550C028">
      <w:start w:val="1"/>
      <w:numFmt w:val="lowerLetter"/>
      <w:lvlText w:val="%2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2" w:tplc="4B86DB5E">
      <w:numFmt w:val="bullet"/>
      <w:lvlText w:val="•"/>
      <w:lvlJc w:val="left"/>
      <w:pPr>
        <w:ind w:left="1673" w:hanging="284"/>
      </w:pPr>
      <w:rPr>
        <w:rFonts w:hint="default"/>
        <w:lang w:val="en-US" w:eastAsia="en-US" w:bidi="ar-SA"/>
      </w:rPr>
    </w:lvl>
    <w:lvl w:ilvl="3" w:tplc="6214267E">
      <w:numFmt w:val="bullet"/>
      <w:lvlText w:val="•"/>
      <w:lvlJc w:val="left"/>
      <w:pPr>
        <w:ind w:left="2626" w:hanging="284"/>
      </w:pPr>
      <w:rPr>
        <w:rFonts w:hint="default"/>
        <w:lang w:val="en-US" w:eastAsia="en-US" w:bidi="ar-SA"/>
      </w:rPr>
    </w:lvl>
    <w:lvl w:ilvl="4" w:tplc="19BCBC2A">
      <w:numFmt w:val="bullet"/>
      <w:lvlText w:val="•"/>
      <w:lvlJc w:val="left"/>
      <w:pPr>
        <w:ind w:left="3580" w:hanging="284"/>
      </w:pPr>
      <w:rPr>
        <w:rFonts w:hint="default"/>
        <w:lang w:val="en-US" w:eastAsia="en-US" w:bidi="ar-SA"/>
      </w:rPr>
    </w:lvl>
    <w:lvl w:ilvl="5" w:tplc="2FDC75AA">
      <w:numFmt w:val="bullet"/>
      <w:lvlText w:val="•"/>
      <w:lvlJc w:val="left"/>
      <w:pPr>
        <w:ind w:left="4533" w:hanging="284"/>
      </w:pPr>
      <w:rPr>
        <w:rFonts w:hint="default"/>
        <w:lang w:val="en-US" w:eastAsia="en-US" w:bidi="ar-SA"/>
      </w:rPr>
    </w:lvl>
    <w:lvl w:ilvl="6" w:tplc="8D463B5A">
      <w:numFmt w:val="bullet"/>
      <w:lvlText w:val="•"/>
      <w:lvlJc w:val="left"/>
      <w:pPr>
        <w:ind w:left="5486" w:hanging="284"/>
      </w:pPr>
      <w:rPr>
        <w:rFonts w:hint="default"/>
        <w:lang w:val="en-US" w:eastAsia="en-US" w:bidi="ar-SA"/>
      </w:rPr>
    </w:lvl>
    <w:lvl w:ilvl="7" w:tplc="6814210C">
      <w:numFmt w:val="bullet"/>
      <w:lvlText w:val="•"/>
      <w:lvlJc w:val="left"/>
      <w:pPr>
        <w:ind w:left="6440" w:hanging="284"/>
      </w:pPr>
      <w:rPr>
        <w:rFonts w:hint="default"/>
        <w:lang w:val="en-US" w:eastAsia="en-US" w:bidi="ar-SA"/>
      </w:rPr>
    </w:lvl>
    <w:lvl w:ilvl="8" w:tplc="1CB6FB64">
      <w:numFmt w:val="bullet"/>
      <w:lvlText w:val="•"/>
      <w:lvlJc w:val="left"/>
      <w:pPr>
        <w:ind w:left="7393" w:hanging="284"/>
      </w:pPr>
      <w:rPr>
        <w:rFonts w:hint="default"/>
        <w:lang w:val="en-US" w:eastAsia="en-US" w:bidi="ar-SA"/>
      </w:rPr>
    </w:lvl>
  </w:abstractNum>
  <w:abstractNum w:abstractNumId="26" w15:restartNumberingAfterBreak="0">
    <w:nsid w:val="13414889"/>
    <w:multiLevelType w:val="multilevel"/>
    <w:tmpl w:val="EBFCAC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13B36B40"/>
    <w:multiLevelType w:val="hybridMultilevel"/>
    <w:tmpl w:val="2D069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081B39"/>
    <w:multiLevelType w:val="hybridMultilevel"/>
    <w:tmpl w:val="25B033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4DE430E"/>
    <w:multiLevelType w:val="hybridMultilevel"/>
    <w:tmpl w:val="7F9C051E"/>
    <w:lvl w:ilvl="0" w:tplc="0409001B">
      <w:start w:val="1"/>
      <w:numFmt w:val="lowerRoman"/>
      <w:lvlText w:val="%1."/>
      <w:lvlJc w:val="right"/>
      <w:pPr>
        <w:ind w:left="711" w:hanging="284"/>
      </w:pPr>
      <w:rPr>
        <w:rFonts w:hint="default"/>
        <w:spacing w:val="-2"/>
        <w:w w:val="100"/>
        <w:sz w:val="20"/>
        <w:szCs w:val="2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55C285A"/>
    <w:multiLevelType w:val="hybridMultilevel"/>
    <w:tmpl w:val="2A60F790"/>
    <w:lvl w:ilvl="0" w:tplc="FFFFFFFF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578" w:hanging="284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2436" w:hanging="284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3294" w:hanging="284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4152" w:hanging="284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5010" w:hanging="284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5868" w:hanging="284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6726" w:hanging="284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7584" w:hanging="284"/>
      </w:pPr>
      <w:rPr>
        <w:lang w:val="en-US" w:eastAsia="en-US" w:bidi="ar-SA"/>
      </w:rPr>
    </w:lvl>
  </w:abstractNum>
  <w:abstractNum w:abstractNumId="31" w15:restartNumberingAfterBreak="0">
    <w:nsid w:val="15A75156"/>
    <w:multiLevelType w:val="hybridMultilevel"/>
    <w:tmpl w:val="4D1A577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62718C1"/>
    <w:multiLevelType w:val="hybridMultilevel"/>
    <w:tmpl w:val="AEE2879C"/>
    <w:lvl w:ilvl="0" w:tplc="472A818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6E9280C"/>
    <w:multiLevelType w:val="multilevel"/>
    <w:tmpl w:val="1BE222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183843E3"/>
    <w:multiLevelType w:val="hybridMultilevel"/>
    <w:tmpl w:val="E0581D70"/>
    <w:lvl w:ilvl="0" w:tplc="04090019">
      <w:start w:val="1"/>
      <w:numFmt w:val="lowerLetter"/>
      <w:lvlText w:val="%1."/>
      <w:lvlJc w:val="left"/>
      <w:pPr>
        <w:ind w:left="711" w:hanging="284"/>
      </w:pPr>
      <w:rPr>
        <w:rFonts w:hint="default"/>
        <w:spacing w:val="-2"/>
        <w:w w:val="100"/>
        <w:sz w:val="20"/>
        <w:szCs w:val="2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A2B0F3A"/>
    <w:multiLevelType w:val="hybridMultilevel"/>
    <w:tmpl w:val="58040D62"/>
    <w:lvl w:ilvl="0" w:tplc="04090019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1AA85D9C"/>
    <w:multiLevelType w:val="multilevel"/>
    <w:tmpl w:val="EB828394"/>
    <w:lvl w:ilvl="0">
      <w:start w:val="1"/>
      <w:numFmt w:val="decimal"/>
      <w:lvlText w:val="%1."/>
      <w:lvlJc w:val="left"/>
      <w:pPr>
        <w:ind w:left="360" w:firstLine="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1B025513"/>
    <w:multiLevelType w:val="hybridMultilevel"/>
    <w:tmpl w:val="E1D2E12A"/>
    <w:lvl w:ilvl="0" w:tplc="BC2A25DE">
      <w:start w:val="1"/>
      <w:numFmt w:val="lowerLetter"/>
      <w:lvlText w:val="%1."/>
      <w:lvlJc w:val="left"/>
      <w:pPr>
        <w:ind w:left="711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F8C0753C">
      <w:numFmt w:val="bullet"/>
      <w:lvlText w:val="•"/>
      <w:lvlJc w:val="left"/>
      <w:pPr>
        <w:ind w:left="1578" w:hanging="284"/>
      </w:pPr>
      <w:rPr>
        <w:rFonts w:hint="default"/>
      </w:rPr>
    </w:lvl>
    <w:lvl w:ilvl="2" w:tplc="EDBCDF58">
      <w:numFmt w:val="bullet"/>
      <w:lvlText w:val="•"/>
      <w:lvlJc w:val="left"/>
      <w:pPr>
        <w:ind w:left="2436" w:hanging="284"/>
      </w:pPr>
      <w:rPr>
        <w:rFonts w:hint="default"/>
      </w:rPr>
    </w:lvl>
    <w:lvl w:ilvl="3" w:tplc="EF344BE4">
      <w:numFmt w:val="bullet"/>
      <w:lvlText w:val="•"/>
      <w:lvlJc w:val="left"/>
      <w:pPr>
        <w:ind w:left="3294" w:hanging="284"/>
      </w:pPr>
      <w:rPr>
        <w:rFonts w:hint="default"/>
      </w:rPr>
    </w:lvl>
    <w:lvl w:ilvl="4" w:tplc="DD7A312C">
      <w:numFmt w:val="bullet"/>
      <w:lvlText w:val="•"/>
      <w:lvlJc w:val="left"/>
      <w:pPr>
        <w:ind w:left="4152" w:hanging="284"/>
      </w:pPr>
      <w:rPr>
        <w:rFonts w:hint="default"/>
      </w:rPr>
    </w:lvl>
    <w:lvl w:ilvl="5" w:tplc="B562F91C">
      <w:numFmt w:val="bullet"/>
      <w:lvlText w:val="•"/>
      <w:lvlJc w:val="left"/>
      <w:pPr>
        <w:ind w:left="5010" w:hanging="284"/>
      </w:pPr>
      <w:rPr>
        <w:rFonts w:hint="default"/>
      </w:rPr>
    </w:lvl>
    <w:lvl w:ilvl="6" w:tplc="2E80498C">
      <w:numFmt w:val="bullet"/>
      <w:lvlText w:val="•"/>
      <w:lvlJc w:val="left"/>
      <w:pPr>
        <w:ind w:left="5868" w:hanging="284"/>
      </w:pPr>
      <w:rPr>
        <w:rFonts w:hint="default"/>
      </w:rPr>
    </w:lvl>
    <w:lvl w:ilvl="7" w:tplc="0CF0A800">
      <w:numFmt w:val="bullet"/>
      <w:lvlText w:val="•"/>
      <w:lvlJc w:val="left"/>
      <w:pPr>
        <w:ind w:left="6726" w:hanging="284"/>
      </w:pPr>
      <w:rPr>
        <w:rFonts w:hint="default"/>
      </w:rPr>
    </w:lvl>
    <w:lvl w:ilvl="8" w:tplc="A1248B0A">
      <w:numFmt w:val="bullet"/>
      <w:lvlText w:val="•"/>
      <w:lvlJc w:val="left"/>
      <w:pPr>
        <w:ind w:left="7584" w:hanging="284"/>
      </w:pPr>
      <w:rPr>
        <w:rFonts w:hint="default"/>
      </w:rPr>
    </w:lvl>
  </w:abstractNum>
  <w:abstractNum w:abstractNumId="38" w15:restartNumberingAfterBreak="0">
    <w:nsid w:val="1B30426F"/>
    <w:multiLevelType w:val="hybridMultilevel"/>
    <w:tmpl w:val="AF92EF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B4F670C"/>
    <w:multiLevelType w:val="hybridMultilevel"/>
    <w:tmpl w:val="FB3011B4"/>
    <w:lvl w:ilvl="0" w:tplc="FFFFFFFF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ascii="Arial" w:eastAsia="MS Mincho" w:hAnsi="Arial" w:cs="Arial"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C576986"/>
    <w:multiLevelType w:val="hybridMultilevel"/>
    <w:tmpl w:val="C7CA0E5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1CC7445C"/>
    <w:multiLevelType w:val="hybridMultilevel"/>
    <w:tmpl w:val="97C2849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1D602258"/>
    <w:multiLevelType w:val="hybridMultilevel"/>
    <w:tmpl w:val="5B02E88E"/>
    <w:lvl w:ilvl="0" w:tplc="3E92E96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1E6A00B3"/>
    <w:multiLevelType w:val="hybridMultilevel"/>
    <w:tmpl w:val="E6749F88"/>
    <w:lvl w:ilvl="0" w:tplc="7C5C33A6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EB70B1F"/>
    <w:multiLevelType w:val="hybridMultilevel"/>
    <w:tmpl w:val="34A05D3A"/>
    <w:lvl w:ilvl="0" w:tplc="EB1087E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EF431DB"/>
    <w:multiLevelType w:val="hybridMultilevel"/>
    <w:tmpl w:val="BF22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6" w15:restartNumberingAfterBreak="0">
    <w:nsid w:val="200235F9"/>
    <w:multiLevelType w:val="hybridMultilevel"/>
    <w:tmpl w:val="9B86EF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080020D"/>
    <w:multiLevelType w:val="hybridMultilevel"/>
    <w:tmpl w:val="E3B42B2A"/>
    <w:lvl w:ilvl="0" w:tplc="94E0BD3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213657AD"/>
    <w:multiLevelType w:val="hybridMultilevel"/>
    <w:tmpl w:val="8A64B8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2264792"/>
    <w:multiLevelType w:val="hybridMultilevel"/>
    <w:tmpl w:val="D662227E"/>
    <w:lvl w:ilvl="0" w:tplc="C72C70AA">
      <w:start w:val="1"/>
      <w:numFmt w:val="lowerLetter"/>
      <w:lvlText w:val="%1."/>
      <w:lvlJc w:val="left"/>
      <w:pPr>
        <w:ind w:left="568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978A11EA">
      <w:numFmt w:val="bullet"/>
      <w:lvlText w:val="•"/>
      <w:lvlJc w:val="left"/>
      <w:pPr>
        <w:ind w:left="1435" w:hanging="284"/>
      </w:pPr>
      <w:rPr>
        <w:rFonts w:hint="default"/>
      </w:rPr>
    </w:lvl>
    <w:lvl w:ilvl="2" w:tplc="B41C0CB0">
      <w:numFmt w:val="bullet"/>
      <w:lvlText w:val="•"/>
      <w:lvlJc w:val="left"/>
      <w:pPr>
        <w:ind w:left="2293" w:hanging="284"/>
      </w:pPr>
      <w:rPr>
        <w:rFonts w:hint="default"/>
      </w:rPr>
    </w:lvl>
    <w:lvl w:ilvl="3" w:tplc="303024E6">
      <w:numFmt w:val="bullet"/>
      <w:lvlText w:val="•"/>
      <w:lvlJc w:val="left"/>
      <w:pPr>
        <w:ind w:left="3151" w:hanging="284"/>
      </w:pPr>
      <w:rPr>
        <w:rFonts w:hint="default"/>
      </w:rPr>
    </w:lvl>
    <w:lvl w:ilvl="4" w:tplc="DAF4747E">
      <w:numFmt w:val="bullet"/>
      <w:lvlText w:val="•"/>
      <w:lvlJc w:val="left"/>
      <w:pPr>
        <w:ind w:left="4009" w:hanging="284"/>
      </w:pPr>
      <w:rPr>
        <w:rFonts w:hint="default"/>
      </w:rPr>
    </w:lvl>
    <w:lvl w:ilvl="5" w:tplc="668A3FEE">
      <w:numFmt w:val="bullet"/>
      <w:lvlText w:val="•"/>
      <w:lvlJc w:val="left"/>
      <w:pPr>
        <w:ind w:left="4867" w:hanging="284"/>
      </w:pPr>
      <w:rPr>
        <w:rFonts w:hint="default"/>
      </w:rPr>
    </w:lvl>
    <w:lvl w:ilvl="6" w:tplc="1FFAFA50">
      <w:numFmt w:val="bullet"/>
      <w:lvlText w:val="•"/>
      <w:lvlJc w:val="left"/>
      <w:pPr>
        <w:ind w:left="5725" w:hanging="284"/>
      </w:pPr>
      <w:rPr>
        <w:rFonts w:hint="default"/>
      </w:rPr>
    </w:lvl>
    <w:lvl w:ilvl="7" w:tplc="6B3A1BF2">
      <w:numFmt w:val="bullet"/>
      <w:lvlText w:val="•"/>
      <w:lvlJc w:val="left"/>
      <w:pPr>
        <w:ind w:left="6583" w:hanging="284"/>
      </w:pPr>
      <w:rPr>
        <w:rFonts w:hint="default"/>
      </w:rPr>
    </w:lvl>
    <w:lvl w:ilvl="8" w:tplc="84EA6648">
      <w:numFmt w:val="bullet"/>
      <w:lvlText w:val="•"/>
      <w:lvlJc w:val="left"/>
      <w:pPr>
        <w:ind w:left="7441" w:hanging="284"/>
      </w:pPr>
      <w:rPr>
        <w:rFonts w:hint="default"/>
      </w:rPr>
    </w:lvl>
  </w:abstractNum>
  <w:abstractNum w:abstractNumId="50" w15:restartNumberingAfterBreak="0">
    <w:nsid w:val="22EB3AF4"/>
    <w:multiLevelType w:val="hybridMultilevel"/>
    <w:tmpl w:val="93E8CC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32F0123"/>
    <w:multiLevelType w:val="hybridMultilevel"/>
    <w:tmpl w:val="61709EA2"/>
    <w:lvl w:ilvl="0" w:tplc="AD7E64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24021318"/>
    <w:multiLevelType w:val="hybridMultilevel"/>
    <w:tmpl w:val="53B0E862"/>
    <w:lvl w:ilvl="0" w:tplc="9E50033A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4A5046F"/>
    <w:multiLevelType w:val="hybridMultilevel"/>
    <w:tmpl w:val="9170E12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4" w15:restartNumberingAfterBreak="0">
    <w:nsid w:val="25B71687"/>
    <w:multiLevelType w:val="hybridMultilevel"/>
    <w:tmpl w:val="797E52D0"/>
    <w:lvl w:ilvl="0" w:tplc="8976F7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25DE6EDB"/>
    <w:multiLevelType w:val="hybridMultilevel"/>
    <w:tmpl w:val="28ACD66A"/>
    <w:lvl w:ilvl="0" w:tplc="3E526252">
      <w:start w:val="1"/>
      <w:numFmt w:val="lowerLetter"/>
      <w:lvlText w:val="%1."/>
      <w:lvlJc w:val="left"/>
      <w:pPr>
        <w:ind w:left="711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45B81D2C">
      <w:numFmt w:val="bullet"/>
      <w:lvlText w:val="•"/>
      <w:lvlJc w:val="left"/>
      <w:pPr>
        <w:ind w:left="1578" w:hanging="284"/>
      </w:pPr>
      <w:rPr>
        <w:rFonts w:hint="default"/>
      </w:rPr>
    </w:lvl>
    <w:lvl w:ilvl="2" w:tplc="752468AA">
      <w:numFmt w:val="bullet"/>
      <w:lvlText w:val="•"/>
      <w:lvlJc w:val="left"/>
      <w:pPr>
        <w:ind w:left="2436" w:hanging="284"/>
      </w:pPr>
      <w:rPr>
        <w:rFonts w:hint="default"/>
      </w:rPr>
    </w:lvl>
    <w:lvl w:ilvl="3" w:tplc="BA144456">
      <w:numFmt w:val="bullet"/>
      <w:lvlText w:val="•"/>
      <w:lvlJc w:val="left"/>
      <w:pPr>
        <w:ind w:left="3294" w:hanging="284"/>
      </w:pPr>
      <w:rPr>
        <w:rFonts w:hint="default"/>
      </w:rPr>
    </w:lvl>
    <w:lvl w:ilvl="4" w:tplc="11A43476">
      <w:numFmt w:val="bullet"/>
      <w:lvlText w:val="•"/>
      <w:lvlJc w:val="left"/>
      <w:pPr>
        <w:ind w:left="4152" w:hanging="284"/>
      </w:pPr>
      <w:rPr>
        <w:rFonts w:hint="default"/>
      </w:rPr>
    </w:lvl>
    <w:lvl w:ilvl="5" w:tplc="119E281A">
      <w:numFmt w:val="bullet"/>
      <w:lvlText w:val="•"/>
      <w:lvlJc w:val="left"/>
      <w:pPr>
        <w:ind w:left="5010" w:hanging="284"/>
      </w:pPr>
      <w:rPr>
        <w:rFonts w:hint="default"/>
      </w:rPr>
    </w:lvl>
    <w:lvl w:ilvl="6" w:tplc="B114E820">
      <w:numFmt w:val="bullet"/>
      <w:lvlText w:val="•"/>
      <w:lvlJc w:val="left"/>
      <w:pPr>
        <w:ind w:left="5868" w:hanging="284"/>
      </w:pPr>
      <w:rPr>
        <w:rFonts w:hint="default"/>
      </w:rPr>
    </w:lvl>
    <w:lvl w:ilvl="7" w:tplc="D1E02490">
      <w:numFmt w:val="bullet"/>
      <w:lvlText w:val="•"/>
      <w:lvlJc w:val="left"/>
      <w:pPr>
        <w:ind w:left="6726" w:hanging="284"/>
      </w:pPr>
      <w:rPr>
        <w:rFonts w:hint="default"/>
      </w:rPr>
    </w:lvl>
    <w:lvl w:ilvl="8" w:tplc="1B865D8C">
      <w:numFmt w:val="bullet"/>
      <w:lvlText w:val="•"/>
      <w:lvlJc w:val="left"/>
      <w:pPr>
        <w:ind w:left="7584" w:hanging="284"/>
      </w:pPr>
      <w:rPr>
        <w:rFonts w:hint="default"/>
      </w:rPr>
    </w:lvl>
  </w:abstractNum>
  <w:abstractNum w:abstractNumId="56" w15:restartNumberingAfterBreak="0">
    <w:nsid w:val="26F304DB"/>
    <w:multiLevelType w:val="hybridMultilevel"/>
    <w:tmpl w:val="C9705FD6"/>
    <w:lvl w:ilvl="0" w:tplc="1B38ACCA">
      <w:start w:val="1"/>
      <w:numFmt w:val="lowerLetter"/>
      <w:lvlText w:val="%1."/>
      <w:lvlJc w:val="left"/>
      <w:pPr>
        <w:ind w:left="720" w:hanging="360"/>
      </w:pPr>
      <w:rPr>
        <w:rFonts w:ascii="Arial" w:eastAsiaTheme="minorEastAsia" w:hAnsi="Arial" w:cs="Arial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7F351B6"/>
    <w:multiLevelType w:val="hybridMultilevel"/>
    <w:tmpl w:val="F284605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28590879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9223A7F"/>
    <w:multiLevelType w:val="hybridMultilevel"/>
    <w:tmpl w:val="93E8CC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9D810AF"/>
    <w:multiLevelType w:val="hybridMultilevel"/>
    <w:tmpl w:val="5F8017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29EC6A8B"/>
    <w:multiLevelType w:val="multilevel"/>
    <w:tmpl w:val="23B8A4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2" w15:restartNumberingAfterBreak="0">
    <w:nsid w:val="2A0B25C6"/>
    <w:multiLevelType w:val="hybridMultilevel"/>
    <w:tmpl w:val="B68CA9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2B99567C"/>
    <w:multiLevelType w:val="hybridMultilevel"/>
    <w:tmpl w:val="30686C42"/>
    <w:lvl w:ilvl="0" w:tplc="04090019">
      <w:start w:val="1"/>
      <w:numFmt w:val="lowerLetter"/>
      <w:lvlText w:val="%1."/>
      <w:lvlJc w:val="left"/>
      <w:pPr>
        <w:ind w:left="114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2B9C3C96"/>
    <w:multiLevelType w:val="hybridMultilevel"/>
    <w:tmpl w:val="FD1A919A"/>
    <w:lvl w:ilvl="0" w:tplc="47FA94AC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5" w15:restartNumberingAfterBreak="0">
    <w:nsid w:val="2BF91D0D"/>
    <w:multiLevelType w:val="hybridMultilevel"/>
    <w:tmpl w:val="78DCEBE8"/>
    <w:lvl w:ilvl="0" w:tplc="B2D04EC6">
      <w:start w:val="1"/>
      <w:numFmt w:val="lowerLetter"/>
      <w:lvlText w:val="%1)"/>
      <w:lvlJc w:val="left"/>
      <w:pPr>
        <w:ind w:left="480" w:hanging="361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55923D12">
      <w:start w:val="1"/>
      <w:numFmt w:val="lowerLetter"/>
      <w:lvlText w:val="%2."/>
      <w:lvlJc w:val="left"/>
      <w:pPr>
        <w:ind w:left="839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5A70D890">
      <w:numFmt w:val="bullet"/>
      <w:lvlText w:val="•"/>
      <w:lvlJc w:val="left"/>
      <w:pPr>
        <w:ind w:left="1863" w:hanging="269"/>
      </w:pPr>
      <w:rPr>
        <w:rFonts w:hint="default"/>
        <w:lang w:val="en-US" w:eastAsia="en-US" w:bidi="ar-SA"/>
      </w:rPr>
    </w:lvl>
    <w:lvl w:ilvl="3" w:tplc="B6EAE784">
      <w:numFmt w:val="bullet"/>
      <w:lvlText w:val="•"/>
      <w:lvlJc w:val="left"/>
      <w:pPr>
        <w:ind w:left="2886" w:hanging="269"/>
      </w:pPr>
      <w:rPr>
        <w:rFonts w:hint="default"/>
        <w:lang w:val="en-US" w:eastAsia="en-US" w:bidi="ar-SA"/>
      </w:rPr>
    </w:lvl>
    <w:lvl w:ilvl="4" w:tplc="36B2D180">
      <w:numFmt w:val="bullet"/>
      <w:lvlText w:val="•"/>
      <w:lvlJc w:val="left"/>
      <w:pPr>
        <w:ind w:left="3909" w:hanging="269"/>
      </w:pPr>
      <w:rPr>
        <w:rFonts w:hint="default"/>
        <w:lang w:val="en-US" w:eastAsia="en-US" w:bidi="ar-SA"/>
      </w:rPr>
    </w:lvl>
    <w:lvl w:ilvl="5" w:tplc="9CD665BE">
      <w:numFmt w:val="bullet"/>
      <w:lvlText w:val="•"/>
      <w:lvlJc w:val="left"/>
      <w:pPr>
        <w:ind w:left="4932" w:hanging="269"/>
      </w:pPr>
      <w:rPr>
        <w:rFonts w:hint="default"/>
        <w:lang w:val="en-US" w:eastAsia="en-US" w:bidi="ar-SA"/>
      </w:rPr>
    </w:lvl>
    <w:lvl w:ilvl="6" w:tplc="C6F8D57C">
      <w:numFmt w:val="bullet"/>
      <w:lvlText w:val="•"/>
      <w:lvlJc w:val="left"/>
      <w:pPr>
        <w:ind w:left="5956" w:hanging="269"/>
      </w:pPr>
      <w:rPr>
        <w:rFonts w:hint="default"/>
        <w:lang w:val="en-US" w:eastAsia="en-US" w:bidi="ar-SA"/>
      </w:rPr>
    </w:lvl>
    <w:lvl w:ilvl="7" w:tplc="746AAA06">
      <w:numFmt w:val="bullet"/>
      <w:lvlText w:val="•"/>
      <w:lvlJc w:val="left"/>
      <w:pPr>
        <w:ind w:left="6979" w:hanging="269"/>
      </w:pPr>
      <w:rPr>
        <w:rFonts w:hint="default"/>
        <w:lang w:val="en-US" w:eastAsia="en-US" w:bidi="ar-SA"/>
      </w:rPr>
    </w:lvl>
    <w:lvl w:ilvl="8" w:tplc="1D2C9AE0">
      <w:numFmt w:val="bullet"/>
      <w:lvlText w:val="•"/>
      <w:lvlJc w:val="left"/>
      <w:pPr>
        <w:ind w:left="8002" w:hanging="269"/>
      </w:pPr>
      <w:rPr>
        <w:rFonts w:hint="default"/>
        <w:lang w:val="en-US" w:eastAsia="en-US" w:bidi="ar-SA"/>
      </w:rPr>
    </w:lvl>
  </w:abstractNum>
  <w:abstractNum w:abstractNumId="66" w15:restartNumberingAfterBreak="0">
    <w:nsid w:val="2C045C8C"/>
    <w:multiLevelType w:val="hybridMultilevel"/>
    <w:tmpl w:val="E7F074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C870358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CBF4AD1"/>
    <w:multiLevelType w:val="hybridMultilevel"/>
    <w:tmpl w:val="D0F6E296"/>
    <w:lvl w:ilvl="0" w:tplc="BDEEE2AA">
      <w:numFmt w:val="bullet"/>
      <w:lvlText w:val="▫"/>
      <w:lvlJc w:val="left"/>
      <w:pPr>
        <w:ind w:left="720" w:hanging="360"/>
      </w:pPr>
      <w:rPr>
        <w:rFonts w:ascii="Arial" w:eastAsia="MS Mincho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D2E729C"/>
    <w:multiLevelType w:val="hybridMultilevel"/>
    <w:tmpl w:val="3A68F740"/>
    <w:lvl w:ilvl="0" w:tplc="04090019">
      <w:start w:val="1"/>
      <w:numFmt w:val="lowerLetter"/>
      <w:lvlText w:val="%1."/>
      <w:lvlJc w:val="left"/>
      <w:pPr>
        <w:ind w:left="1140" w:hanging="36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2D3F765C"/>
    <w:multiLevelType w:val="hybridMultilevel"/>
    <w:tmpl w:val="78D643A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2D55440B"/>
    <w:multiLevelType w:val="hybridMultilevel"/>
    <w:tmpl w:val="CA6408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2D816D52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2DD453F2"/>
    <w:multiLevelType w:val="hybridMultilevel"/>
    <w:tmpl w:val="A838D540"/>
    <w:lvl w:ilvl="0" w:tplc="04090019">
      <w:start w:val="1"/>
      <w:numFmt w:val="lowerLetter"/>
      <w:lvlText w:val="%1."/>
      <w:lvlJc w:val="left"/>
      <w:pPr>
        <w:ind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E2A3660"/>
    <w:multiLevelType w:val="hybridMultilevel"/>
    <w:tmpl w:val="5B1EEA90"/>
    <w:lvl w:ilvl="0" w:tplc="FD1A991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2EBA4FFF"/>
    <w:multiLevelType w:val="hybridMultilevel"/>
    <w:tmpl w:val="5384550C"/>
    <w:lvl w:ilvl="0" w:tplc="23B8CCE4">
      <w:start w:val="1"/>
      <w:numFmt w:val="lowerLetter"/>
      <w:lvlText w:val="%1."/>
      <w:lvlJc w:val="left"/>
      <w:pPr>
        <w:ind w:left="711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E2381E6C">
      <w:numFmt w:val="bullet"/>
      <w:lvlText w:val="•"/>
      <w:lvlJc w:val="left"/>
      <w:pPr>
        <w:ind w:left="1578" w:hanging="284"/>
      </w:pPr>
      <w:rPr>
        <w:rFonts w:hint="default"/>
      </w:rPr>
    </w:lvl>
    <w:lvl w:ilvl="2" w:tplc="5AA4DCEC">
      <w:numFmt w:val="bullet"/>
      <w:lvlText w:val="•"/>
      <w:lvlJc w:val="left"/>
      <w:pPr>
        <w:ind w:left="2436" w:hanging="284"/>
      </w:pPr>
      <w:rPr>
        <w:rFonts w:hint="default"/>
      </w:rPr>
    </w:lvl>
    <w:lvl w:ilvl="3" w:tplc="DBECA572">
      <w:numFmt w:val="bullet"/>
      <w:lvlText w:val="•"/>
      <w:lvlJc w:val="left"/>
      <w:pPr>
        <w:ind w:left="3294" w:hanging="284"/>
      </w:pPr>
      <w:rPr>
        <w:rFonts w:hint="default"/>
      </w:rPr>
    </w:lvl>
    <w:lvl w:ilvl="4" w:tplc="924CDCC2">
      <w:numFmt w:val="bullet"/>
      <w:lvlText w:val="•"/>
      <w:lvlJc w:val="left"/>
      <w:pPr>
        <w:ind w:left="4152" w:hanging="284"/>
      </w:pPr>
      <w:rPr>
        <w:rFonts w:hint="default"/>
      </w:rPr>
    </w:lvl>
    <w:lvl w:ilvl="5" w:tplc="B33A34D4">
      <w:numFmt w:val="bullet"/>
      <w:lvlText w:val="•"/>
      <w:lvlJc w:val="left"/>
      <w:pPr>
        <w:ind w:left="5010" w:hanging="284"/>
      </w:pPr>
      <w:rPr>
        <w:rFonts w:hint="default"/>
      </w:rPr>
    </w:lvl>
    <w:lvl w:ilvl="6" w:tplc="FED82718">
      <w:numFmt w:val="bullet"/>
      <w:lvlText w:val="•"/>
      <w:lvlJc w:val="left"/>
      <w:pPr>
        <w:ind w:left="5868" w:hanging="284"/>
      </w:pPr>
      <w:rPr>
        <w:rFonts w:hint="default"/>
      </w:rPr>
    </w:lvl>
    <w:lvl w:ilvl="7" w:tplc="0CF460C6">
      <w:numFmt w:val="bullet"/>
      <w:lvlText w:val="•"/>
      <w:lvlJc w:val="left"/>
      <w:pPr>
        <w:ind w:left="6726" w:hanging="284"/>
      </w:pPr>
      <w:rPr>
        <w:rFonts w:hint="default"/>
      </w:rPr>
    </w:lvl>
    <w:lvl w:ilvl="8" w:tplc="E8C2EDB0">
      <w:numFmt w:val="bullet"/>
      <w:lvlText w:val="•"/>
      <w:lvlJc w:val="left"/>
      <w:pPr>
        <w:ind w:left="7584" w:hanging="284"/>
      </w:pPr>
      <w:rPr>
        <w:rFonts w:hint="default"/>
      </w:rPr>
    </w:lvl>
  </w:abstractNum>
  <w:abstractNum w:abstractNumId="76" w15:restartNumberingAfterBreak="0">
    <w:nsid w:val="2FCF4D6D"/>
    <w:multiLevelType w:val="hybridMultilevel"/>
    <w:tmpl w:val="36A26668"/>
    <w:lvl w:ilvl="0" w:tplc="275E9A4E">
      <w:start w:val="1"/>
      <w:numFmt w:val="lowerLetter"/>
      <w:lvlText w:val="%1."/>
      <w:lvlJc w:val="left"/>
      <w:pPr>
        <w:ind w:left="568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3A74ECBE">
      <w:numFmt w:val="bullet"/>
      <w:lvlText w:val="•"/>
      <w:lvlJc w:val="left"/>
      <w:pPr>
        <w:ind w:left="1435" w:hanging="284"/>
      </w:pPr>
      <w:rPr>
        <w:rFonts w:hint="default"/>
      </w:rPr>
    </w:lvl>
    <w:lvl w:ilvl="2" w:tplc="D6E0E6A6">
      <w:numFmt w:val="bullet"/>
      <w:lvlText w:val="•"/>
      <w:lvlJc w:val="left"/>
      <w:pPr>
        <w:ind w:left="2293" w:hanging="284"/>
      </w:pPr>
      <w:rPr>
        <w:rFonts w:hint="default"/>
      </w:rPr>
    </w:lvl>
    <w:lvl w:ilvl="3" w:tplc="34342DC4">
      <w:numFmt w:val="bullet"/>
      <w:lvlText w:val="•"/>
      <w:lvlJc w:val="left"/>
      <w:pPr>
        <w:ind w:left="3151" w:hanging="284"/>
      </w:pPr>
      <w:rPr>
        <w:rFonts w:hint="default"/>
      </w:rPr>
    </w:lvl>
    <w:lvl w:ilvl="4" w:tplc="05CCE12A">
      <w:numFmt w:val="bullet"/>
      <w:lvlText w:val="•"/>
      <w:lvlJc w:val="left"/>
      <w:pPr>
        <w:ind w:left="4009" w:hanging="284"/>
      </w:pPr>
      <w:rPr>
        <w:rFonts w:hint="default"/>
      </w:rPr>
    </w:lvl>
    <w:lvl w:ilvl="5" w:tplc="8F02A64A">
      <w:numFmt w:val="bullet"/>
      <w:lvlText w:val="•"/>
      <w:lvlJc w:val="left"/>
      <w:pPr>
        <w:ind w:left="4867" w:hanging="284"/>
      </w:pPr>
      <w:rPr>
        <w:rFonts w:hint="default"/>
      </w:rPr>
    </w:lvl>
    <w:lvl w:ilvl="6" w:tplc="EAA07CD0">
      <w:numFmt w:val="bullet"/>
      <w:lvlText w:val="•"/>
      <w:lvlJc w:val="left"/>
      <w:pPr>
        <w:ind w:left="5725" w:hanging="284"/>
      </w:pPr>
      <w:rPr>
        <w:rFonts w:hint="default"/>
      </w:rPr>
    </w:lvl>
    <w:lvl w:ilvl="7" w:tplc="CE9A9B2E">
      <w:numFmt w:val="bullet"/>
      <w:lvlText w:val="•"/>
      <w:lvlJc w:val="left"/>
      <w:pPr>
        <w:ind w:left="6583" w:hanging="284"/>
      </w:pPr>
      <w:rPr>
        <w:rFonts w:hint="default"/>
      </w:rPr>
    </w:lvl>
    <w:lvl w:ilvl="8" w:tplc="D8827C9A">
      <w:numFmt w:val="bullet"/>
      <w:lvlText w:val="•"/>
      <w:lvlJc w:val="left"/>
      <w:pPr>
        <w:ind w:left="7441" w:hanging="284"/>
      </w:pPr>
      <w:rPr>
        <w:rFonts w:hint="default"/>
      </w:rPr>
    </w:lvl>
  </w:abstractNum>
  <w:abstractNum w:abstractNumId="77" w15:restartNumberingAfterBreak="0">
    <w:nsid w:val="2FF46487"/>
    <w:multiLevelType w:val="hybridMultilevel"/>
    <w:tmpl w:val="9F3E95FC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30421FDB"/>
    <w:multiLevelType w:val="hybridMultilevel"/>
    <w:tmpl w:val="74F4498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1097444"/>
    <w:multiLevelType w:val="hybridMultilevel"/>
    <w:tmpl w:val="2A60F790"/>
    <w:lvl w:ilvl="0" w:tplc="0C324334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8F540304">
      <w:numFmt w:val="bullet"/>
      <w:lvlText w:val="•"/>
      <w:lvlJc w:val="left"/>
      <w:pPr>
        <w:ind w:left="1578" w:hanging="284"/>
      </w:pPr>
      <w:rPr>
        <w:rFonts w:hint="default"/>
        <w:lang w:val="en-US" w:eastAsia="en-US" w:bidi="ar-SA"/>
      </w:rPr>
    </w:lvl>
    <w:lvl w:ilvl="2" w:tplc="0CAC72F4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91ACE296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23F0F6C8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19E85C9C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4B2C5B5E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B5A2A604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727A5742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80" w15:restartNumberingAfterBreak="0">
    <w:nsid w:val="31467EE5"/>
    <w:multiLevelType w:val="hybridMultilevel"/>
    <w:tmpl w:val="E5FA5A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319A2431"/>
    <w:multiLevelType w:val="hybridMultilevel"/>
    <w:tmpl w:val="08D40F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31B401D7"/>
    <w:multiLevelType w:val="hybridMultilevel"/>
    <w:tmpl w:val="0AACBE62"/>
    <w:lvl w:ilvl="0" w:tplc="C9D0B7C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2105D6D"/>
    <w:multiLevelType w:val="hybridMultilevel"/>
    <w:tmpl w:val="E7F07406"/>
    <w:lvl w:ilvl="0" w:tplc="AA087F2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32F34081"/>
    <w:multiLevelType w:val="hybridMultilevel"/>
    <w:tmpl w:val="B54A6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336140B6"/>
    <w:multiLevelType w:val="hybridMultilevel"/>
    <w:tmpl w:val="927A00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34293EED"/>
    <w:multiLevelType w:val="hybridMultilevel"/>
    <w:tmpl w:val="96A4B696"/>
    <w:lvl w:ilvl="0" w:tplc="B476AA84">
      <w:start w:val="1"/>
      <w:numFmt w:val="bullet"/>
      <w:lvlText w:val="-"/>
      <w:lvlJc w:val="left"/>
      <w:pPr>
        <w:ind w:left="171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34364423"/>
    <w:multiLevelType w:val="hybridMultilevel"/>
    <w:tmpl w:val="BFCC98FE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351942C4"/>
    <w:multiLevelType w:val="hybridMultilevel"/>
    <w:tmpl w:val="CCB858FC"/>
    <w:lvl w:ilvl="0" w:tplc="14BCF25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35B77A52"/>
    <w:multiLevelType w:val="hybridMultilevel"/>
    <w:tmpl w:val="DC7077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361052EF"/>
    <w:multiLevelType w:val="multilevel"/>
    <w:tmpl w:val="BC687B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1" w15:restartNumberingAfterBreak="0">
    <w:nsid w:val="368A79E8"/>
    <w:multiLevelType w:val="multilevel"/>
    <w:tmpl w:val="93C8E7B8"/>
    <w:lvl w:ilvl="0">
      <w:start w:val="1"/>
      <w:numFmt w:val="decimal"/>
      <w:lvlText w:val="%1."/>
      <w:lvlJc w:val="left"/>
      <w:pPr>
        <w:ind w:left="477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2" w15:restartNumberingAfterBreak="0">
    <w:nsid w:val="36B75021"/>
    <w:multiLevelType w:val="hybridMultilevel"/>
    <w:tmpl w:val="B98834B4"/>
    <w:lvl w:ilvl="0" w:tplc="F5B2482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6D01094"/>
    <w:multiLevelType w:val="hybridMultilevel"/>
    <w:tmpl w:val="7FEE35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4" w15:restartNumberingAfterBreak="0">
    <w:nsid w:val="36DB36E9"/>
    <w:multiLevelType w:val="hybridMultilevel"/>
    <w:tmpl w:val="7A743338"/>
    <w:lvl w:ilvl="0" w:tplc="4718E60A">
      <w:start w:val="1"/>
      <w:numFmt w:val="lowerLetter"/>
      <w:lvlText w:val="%1."/>
      <w:lvlJc w:val="left"/>
      <w:pPr>
        <w:ind w:left="75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C6485708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2" w:tplc="50B46AC8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3" w:tplc="0A5CD018">
      <w:numFmt w:val="bullet"/>
      <w:lvlText w:val="•"/>
      <w:lvlJc w:val="left"/>
      <w:pPr>
        <w:ind w:left="3546" w:hanging="360"/>
      </w:pPr>
      <w:rPr>
        <w:rFonts w:hint="default"/>
        <w:lang w:val="en-US" w:eastAsia="en-US" w:bidi="ar-SA"/>
      </w:rPr>
    </w:lvl>
    <w:lvl w:ilvl="4" w:tplc="D1E243AA">
      <w:numFmt w:val="bullet"/>
      <w:lvlText w:val="•"/>
      <w:lvlJc w:val="left"/>
      <w:pPr>
        <w:ind w:left="4475" w:hanging="360"/>
      </w:pPr>
      <w:rPr>
        <w:rFonts w:hint="default"/>
        <w:lang w:val="en-US" w:eastAsia="en-US" w:bidi="ar-SA"/>
      </w:rPr>
    </w:lvl>
    <w:lvl w:ilvl="5" w:tplc="42FC1790">
      <w:numFmt w:val="bullet"/>
      <w:lvlText w:val="•"/>
      <w:lvlJc w:val="left"/>
      <w:pPr>
        <w:ind w:left="5404" w:hanging="360"/>
      </w:pPr>
      <w:rPr>
        <w:rFonts w:hint="default"/>
        <w:lang w:val="en-US" w:eastAsia="en-US" w:bidi="ar-SA"/>
      </w:rPr>
    </w:lvl>
    <w:lvl w:ilvl="6" w:tplc="45A2B35A">
      <w:numFmt w:val="bullet"/>
      <w:lvlText w:val="•"/>
      <w:lvlJc w:val="left"/>
      <w:pPr>
        <w:ind w:left="6333" w:hanging="360"/>
      </w:pPr>
      <w:rPr>
        <w:rFonts w:hint="default"/>
        <w:lang w:val="en-US" w:eastAsia="en-US" w:bidi="ar-SA"/>
      </w:rPr>
    </w:lvl>
    <w:lvl w:ilvl="7" w:tplc="24925ACE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 w:tplc="FF841766">
      <w:numFmt w:val="bullet"/>
      <w:lvlText w:val="•"/>
      <w:lvlJc w:val="left"/>
      <w:pPr>
        <w:ind w:left="8191" w:hanging="360"/>
      </w:pPr>
      <w:rPr>
        <w:rFonts w:hint="default"/>
        <w:lang w:val="en-US" w:eastAsia="en-US" w:bidi="ar-SA"/>
      </w:rPr>
    </w:lvl>
  </w:abstractNum>
  <w:abstractNum w:abstractNumId="95" w15:restartNumberingAfterBreak="0">
    <w:nsid w:val="36F63720"/>
    <w:multiLevelType w:val="hybridMultilevel"/>
    <w:tmpl w:val="21F03B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7033825"/>
    <w:multiLevelType w:val="hybridMultilevel"/>
    <w:tmpl w:val="22D0EA78"/>
    <w:lvl w:ilvl="0" w:tplc="1BC26406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7910705"/>
    <w:multiLevelType w:val="hybridMultilevel"/>
    <w:tmpl w:val="46CEA24A"/>
    <w:lvl w:ilvl="0" w:tplc="9992E07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37C9505A"/>
    <w:multiLevelType w:val="hybridMultilevel"/>
    <w:tmpl w:val="8AA8C2EE"/>
    <w:lvl w:ilvl="0" w:tplc="BB3A44AA">
      <w:start w:val="1"/>
      <w:numFmt w:val="decimal"/>
      <w:lvlText w:val="%1."/>
      <w:lvlJc w:val="left"/>
      <w:pPr>
        <w:ind w:left="361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</w:rPr>
    </w:lvl>
    <w:lvl w:ilvl="1" w:tplc="BB181F88">
      <w:start w:val="1"/>
      <w:numFmt w:val="lowerLetter"/>
      <w:lvlText w:val="%2."/>
      <w:lvlJc w:val="left"/>
      <w:pPr>
        <w:ind w:left="7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</w:rPr>
    </w:lvl>
    <w:lvl w:ilvl="2" w:tplc="FD1A9914">
      <w:numFmt w:val="bullet"/>
      <w:lvlText w:val="•"/>
      <w:lvlJc w:val="left"/>
      <w:pPr>
        <w:ind w:left="1657" w:hanging="360"/>
      </w:pPr>
      <w:rPr>
        <w:rFonts w:hint="default"/>
      </w:rPr>
    </w:lvl>
    <w:lvl w:ilvl="3" w:tplc="08D6531A">
      <w:numFmt w:val="bullet"/>
      <w:lvlText w:val="•"/>
      <w:lvlJc w:val="left"/>
      <w:pPr>
        <w:ind w:left="2593" w:hanging="360"/>
      </w:pPr>
      <w:rPr>
        <w:rFonts w:hint="default"/>
      </w:rPr>
    </w:lvl>
    <w:lvl w:ilvl="4" w:tplc="7CF06038">
      <w:numFmt w:val="bullet"/>
      <w:lvlText w:val="•"/>
      <w:lvlJc w:val="left"/>
      <w:pPr>
        <w:ind w:left="3529" w:hanging="360"/>
      </w:pPr>
      <w:rPr>
        <w:rFonts w:hint="default"/>
      </w:rPr>
    </w:lvl>
    <w:lvl w:ilvl="5" w:tplc="98FC64C0">
      <w:numFmt w:val="bullet"/>
      <w:lvlText w:val="•"/>
      <w:lvlJc w:val="left"/>
      <w:pPr>
        <w:ind w:left="4466" w:hanging="360"/>
      </w:pPr>
      <w:rPr>
        <w:rFonts w:hint="default"/>
      </w:rPr>
    </w:lvl>
    <w:lvl w:ilvl="6" w:tplc="A036C95E">
      <w:numFmt w:val="bullet"/>
      <w:lvlText w:val="•"/>
      <w:lvlJc w:val="left"/>
      <w:pPr>
        <w:ind w:left="5402" w:hanging="360"/>
      </w:pPr>
      <w:rPr>
        <w:rFonts w:hint="default"/>
      </w:rPr>
    </w:lvl>
    <w:lvl w:ilvl="7" w:tplc="AE543B9C">
      <w:numFmt w:val="bullet"/>
      <w:lvlText w:val="•"/>
      <w:lvlJc w:val="left"/>
      <w:pPr>
        <w:ind w:left="6338" w:hanging="360"/>
      </w:pPr>
      <w:rPr>
        <w:rFonts w:hint="default"/>
      </w:rPr>
    </w:lvl>
    <w:lvl w:ilvl="8" w:tplc="44E0AFD4">
      <w:numFmt w:val="bullet"/>
      <w:lvlText w:val="•"/>
      <w:lvlJc w:val="left"/>
      <w:pPr>
        <w:ind w:left="7274" w:hanging="360"/>
      </w:pPr>
      <w:rPr>
        <w:rFonts w:hint="default"/>
      </w:rPr>
    </w:lvl>
  </w:abstractNum>
  <w:abstractNum w:abstractNumId="99" w15:restartNumberingAfterBreak="0">
    <w:nsid w:val="37C95BEB"/>
    <w:multiLevelType w:val="hybridMultilevel"/>
    <w:tmpl w:val="E97CCBEA"/>
    <w:lvl w:ilvl="0" w:tplc="04090019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 w15:restartNumberingAfterBreak="0">
    <w:nsid w:val="39413341"/>
    <w:multiLevelType w:val="hybridMultilevel"/>
    <w:tmpl w:val="A7B0A846"/>
    <w:lvl w:ilvl="0" w:tplc="51909662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lowerLetter"/>
      <w:lvlText w:val="%2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946021A"/>
    <w:multiLevelType w:val="hybridMultilevel"/>
    <w:tmpl w:val="940282D4"/>
    <w:lvl w:ilvl="0" w:tplc="C36A375E">
      <w:start w:val="2"/>
      <w:numFmt w:val="lowerLetter"/>
      <w:lvlText w:val="%1."/>
      <w:lvlJc w:val="left"/>
      <w:pPr>
        <w:ind w:left="1544" w:hanging="284"/>
      </w:pPr>
      <w:rPr>
        <w:rFonts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39AE0675"/>
    <w:multiLevelType w:val="hybridMultilevel"/>
    <w:tmpl w:val="91503DAE"/>
    <w:lvl w:ilvl="0" w:tplc="9C72445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righ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3A5219A0"/>
    <w:multiLevelType w:val="hybridMultilevel"/>
    <w:tmpl w:val="5088FD06"/>
    <w:lvl w:ilvl="0" w:tplc="4E1ABAC8">
      <w:start w:val="1"/>
      <w:numFmt w:val="lowerLetter"/>
      <w:lvlText w:val="%1."/>
      <w:lvlJc w:val="left"/>
      <w:pPr>
        <w:ind w:left="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4" w15:restartNumberingAfterBreak="0">
    <w:nsid w:val="3A9C306E"/>
    <w:multiLevelType w:val="hybridMultilevel"/>
    <w:tmpl w:val="471A3766"/>
    <w:lvl w:ilvl="0" w:tplc="A6EC1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3B1426CB"/>
    <w:multiLevelType w:val="hybridMultilevel"/>
    <w:tmpl w:val="E44615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ED4C1360">
      <w:start w:val="25"/>
      <w:numFmt w:val="bullet"/>
      <w:lvlText w:val="-"/>
      <w:lvlJc w:val="left"/>
      <w:pPr>
        <w:ind w:left="1440" w:hanging="360"/>
      </w:pPr>
      <w:rPr>
        <w:rFonts w:ascii="Arial" w:eastAsia="MS Mincho" w:hAnsi="Arial" w:cs="Arial" w:hint="default"/>
      </w:rPr>
    </w:lvl>
    <w:lvl w:ilvl="2" w:tplc="A94E80A0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 w:tplc="0888C67C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 w:tplc="0CDA72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 w:tplc="1530579C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 w:tplc="5296D6BA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 w:tplc="4F2CD16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 w:tplc="810E986A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06" w15:restartNumberingAfterBreak="0">
    <w:nsid w:val="3BCC4EA9"/>
    <w:multiLevelType w:val="hybridMultilevel"/>
    <w:tmpl w:val="E88855F2"/>
    <w:lvl w:ilvl="0" w:tplc="FD1A991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3C2A655C"/>
    <w:multiLevelType w:val="hybridMultilevel"/>
    <w:tmpl w:val="6BA86870"/>
    <w:lvl w:ilvl="0" w:tplc="80244D8E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3D116BFD"/>
    <w:multiLevelType w:val="hybridMultilevel"/>
    <w:tmpl w:val="93E8CC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3D2A27EE"/>
    <w:multiLevelType w:val="hybridMultilevel"/>
    <w:tmpl w:val="4D26168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3EA46CCF"/>
    <w:multiLevelType w:val="hybridMultilevel"/>
    <w:tmpl w:val="0F7C52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3F973856"/>
    <w:multiLevelType w:val="hybridMultilevel"/>
    <w:tmpl w:val="E606F894"/>
    <w:lvl w:ilvl="0" w:tplc="FFFFFFFF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DB40E5D8">
      <w:start w:val="1"/>
      <w:numFmt w:val="lowerRoman"/>
      <w:lvlText w:val="%2)"/>
      <w:lvlJc w:val="left"/>
      <w:pPr>
        <w:ind w:left="720" w:hanging="360"/>
      </w:pPr>
      <w:rPr>
        <w:rFonts w:ascii="Arial" w:eastAsia="MS Mincho" w:hAnsi="Arial" w:cs="Arial" w:hint="default"/>
      </w:rPr>
    </w:lvl>
    <w:lvl w:ilvl="2" w:tplc="FFFFFFFF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112" w15:restartNumberingAfterBreak="0">
    <w:nsid w:val="40C932CC"/>
    <w:multiLevelType w:val="hybridMultilevel"/>
    <w:tmpl w:val="0FE088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0FB2F22"/>
    <w:multiLevelType w:val="hybridMultilevel"/>
    <w:tmpl w:val="59684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41384CF0"/>
    <w:multiLevelType w:val="hybridMultilevel"/>
    <w:tmpl w:val="509E20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5" w15:restartNumberingAfterBreak="0">
    <w:nsid w:val="414065D2"/>
    <w:multiLevelType w:val="hybridMultilevel"/>
    <w:tmpl w:val="2F74FC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415E73D0"/>
    <w:multiLevelType w:val="hybridMultilevel"/>
    <w:tmpl w:val="74F449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427E28A1"/>
    <w:multiLevelType w:val="hybridMultilevel"/>
    <w:tmpl w:val="B48250D4"/>
    <w:lvl w:ilvl="0" w:tplc="26DC0A18">
      <w:start w:val="1"/>
      <w:numFmt w:val="lowerLetter"/>
      <w:lvlText w:val="%1."/>
      <w:lvlJc w:val="left"/>
      <w:pPr>
        <w:ind w:left="711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AD3082B0">
      <w:numFmt w:val="bullet"/>
      <w:lvlText w:val="•"/>
      <w:lvlJc w:val="left"/>
      <w:pPr>
        <w:ind w:left="1578" w:hanging="284"/>
      </w:pPr>
      <w:rPr>
        <w:rFonts w:hint="default"/>
      </w:rPr>
    </w:lvl>
    <w:lvl w:ilvl="2" w:tplc="FEC0AFE8">
      <w:numFmt w:val="bullet"/>
      <w:lvlText w:val="•"/>
      <w:lvlJc w:val="left"/>
      <w:pPr>
        <w:ind w:left="2436" w:hanging="284"/>
      </w:pPr>
      <w:rPr>
        <w:rFonts w:hint="default"/>
      </w:rPr>
    </w:lvl>
    <w:lvl w:ilvl="3" w:tplc="F9A02836">
      <w:numFmt w:val="bullet"/>
      <w:lvlText w:val="•"/>
      <w:lvlJc w:val="left"/>
      <w:pPr>
        <w:ind w:left="3294" w:hanging="284"/>
      </w:pPr>
      <w:rPr>
        <w:rFonts w:hint="default"/>
      </w:rPr>
    </w:lvl>
    <w:lvl w:ilvl="4" w:tplc="FC284D80">
      <w:numFmt w:val="bullet"/>
      <w:lvlText w:val="•"/>
      <w:lvlJc w:val="left"/>
      <w:pPr>
        <w:ind w:left="4152" w:hanging="284"/>
      </w:pPr>
      <w:rPr>
        <w:rFonts w:hint="default"/>
      </w:rPr>
    </w:lvl>
    <w:lvl w:ilvl="5" w:tplc="87901862">
      <w:numFmt w:val="bullet"/>
      <w:lvlText w:val="•"/>
      <w:lvlJc w:val="left"/>
      <w:pPr>
        <w:ind w:left="5010" w:hanging="284"/>
      </w:pPr>
      <w:rPr>
        <w:rFonts w:hint="default"/>
      </w:rPr>
    </w:lvl>
    <w:lvl w:ilvl="6" w:tplc="B39A9EC8">
      <w:numFmt w:val="bullet"/>
      <w:lvlText w:val="•"/>
      <w:lvlJc w:val="left"/>
      <w:pPr>
        <w:ind w:left="5868" w:hanging="284"/>
      </w:pPr>
      <w:rPr>
        <w:rFonts w:hint="default"/>
      </w:rPr>
    </w:lvl>
    <w:lvl w:ilvl="7" w:tplc="ECEA9120">
      <w:numFmt w:val="bullet"/>
      <w:lvlText w:val="•"/>
      <w:lvlJc w:val="left"/>
      <w:pPr>
        <w:ind w:left="6726" w:hanging="284"/>
      </w:pPr>
      <w:rPr>
        <w:rFonts w:hint="default"/>
      </w:rPr>
    </w:lvl>
    <w:lvl w:ilvl="8" w:tplc="11740858">
      <w:numFmt w:val="bullet"/>
      <w:lvlText w:val="•"/>
      <w:lvlJc w:val="left"/>
      <w:pPr>
        <w:ind w:left="7584" w:hanging="284"/>
      </w:pPr>
      <w:rPr>
        <w:rFonts w:hint="default"/>
      </w:rPr>
    </w:lvl>
  </w:abstractNum>
  <w:abstractNum w:abstractNumId="118" w15:restartNumberingAfterBreak="0">
    <w:nsid w:val="42851FA3"/>
    <w:multiLevelType w:val="hybridMultilevel"/>
    <w:tmpl w:val="9AA658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42C418CE"/>
    <w:multiLevelType w:val="hybridMultilevel"/>
    <w:tmpl w:val="7F681DC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0" w15:restartNumberingAfterBreak="0">
    <w:nsid w:val="44B100E9"/>
    <w:multiLevelType w:val="hybridMultilevel"/>
    <w:tmpl w:val="5AE20A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44F11C64"/>
    <w:multiLevelType w:val="hybridMultilevel"/>
    <w:tmpl w:val="E47600FE"/>
    <w:lvl w:ilvl="0" w:tplc="2FC852F4">
      <w:start w:val="4"/>
      <w:numFmt w:val="bullet"/>
      <w:lvlText w:val=""/>
      <w:lvlJc w:val="left"/>
      <w:pPr>
        <w:tabs>
          <w:tab w:val="num" w:pos="720"/>
        </w:tabs>
        <w:ind w:left="720" w:hanging="720"/>
      </w:pPr>
      <w:rPr>
        <w:rFonts w:ascii="Symbol" w:eastAsia="MS Mincho" w:hAnsi="Symbol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2" w15:restartNumberingAfterBreak="0">
    <w:nsid w:val="464D4960"/>
    <w:multiLevelType w:val="hybridMultilevel"/>
    <w:tmpl w:val="755A889E"/>
    <w:lvl w:ilvl="0" w:tplc="0409001B">
      <w:start w:val="1"/>
      <w:numFmt w:val="lowerRoman"/>
      <w:lvlText w:val="%1."/>
      <w:lvlJc w:val="right"/>
      <w:pPr>
        <w:ind w:left="1071" w:hanging="360"/>
      </w:pPr>
    </w:lvl>
    <w:lvl w:ilvl="1" w:tplc="04090019" w:tentative="1">
      <w:start w:val="1"/>
      <w:numFmt w:val="lowerLetter"/>
      <w:lvlText w:val="%2."/>
      <w:lvlJc w:val="left"/>
      <w:pPr>
        <w:ind w:left="1791" w:hanging="360"/>
      </w:pPr>
    </w:lvl>
    <w:lvl w:ilvl="2" w:tplc="0409001B" w:tentative="1">
      <w:start w:val="1"/>
      <w:numFmt w:val="lowerRoman"/>
      <w:lvlText w:val="%3."/>
      <w:lvlJc w:val="right"/>
      <w:pPr>
        <w:ind w:left="2511" w:hanging="180"/>
      </w:pPr>
    </w:lvl>
    <w:lvl w:ilvl="3" w:tplc="0409000F" w:tentative="1">
      <w:start w:val="1"/>
      <w:numFmt w:val="decimal"/>
      <w:lvlText w:val="%4."/>
      <w:lvlJc w:val="left"/>
      <w:pPr>
        <w:ind w:left="3231" w:hanging="360"/>
      </w:pPr>
    </w:lvl>
    <w:lvl w:ilvl="4" w:tplc="04090019" w:tentative="1">
      <w:start w:val="1"/>
      <w:numFmt w:val="lowerLetter"/>
      <w:lvlText w:val="%5."/>
      <w:lvlJc w:val="left"/>
      <w:pPr>
        <w:ind w:left="3951" w:hanging="360"/>
      </w:pPr>
    </w:lvl>
    <w:lvl w:ilvl="5" w:tplc="0409001B" w:tentative="1">
      <w:start w:val="1"/>
      <w:numFmt w:val="lowerRoman"/>
      <w:lvlText w:val="%6."/>
      <w:lvlJc w:val="right"/>
      <w:pPr>
        <w:ind w:left="4671" w:hanging="180"/>
      </w:pPr>
    </w:lvl>
    <w:lvl w:ilvl="6" w:tplc="0409000F" w:tentative="1">
      <w:start w:val="1"/>
      <w:numFmt w:val="decimal"/>
      <w:lvlText w:val="%7."/>
      <w:lvlJc w:val="left"/>
      <w:pPr>
        <w:ind w:left="5391" w:hanging="360"/>
      </w:pPr>
    </w:lvl>
    <w:lvl w:ilvl="7" w:tplc="04090019" w:tentative="1">
      <w:start w:val="1"/>
      <w:numFmt w:val="lowerLetter"/>
      <w:lvlText w:val="%8."/>
      <w:lvlJc w:val="left"/>
      <w:pPr>
        <w:ind w:left="6111" w:hanging="360"/>
      </w:pPr>
    </w:lvl>
    <w:lvl w:ilvl="8" w:tplc="0409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23" w15:restartNumberingAfterBreak="0">
    <w:nsid w:val="471F27F1"/>
    <w:multiLevelType w:val="hybridMultilevel"/>
    <w:tmpl w:val="1E0E72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76E0F7A"/>
    <w:multiLevelType w:val="hybridMultilevel"/>
    <w:tmpl w:val="F82C372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 w15:restartNumberingAfterBreak="0">
    <w:nsid w:val="48D548DD"/>
    <w:multiLevelType w:val="hybridMultilevel"/>
    <w:tmpl w:val="F2F6885C"/>
    <w:lvl w:ilvl="0" w:tplc="66820088">
      <w:start w:val="1"/>
      <w:numFmt w:val="decimal"/>
      <w:lvlText w:val="%1."/>
      <w:lvlJc w:val="left"/>
      <w:pPr>
        <w:ind w:left="280" w:hanging="28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0"/>
        <w:szCs w:val="20"/>
      </w:rPr>
    </w:lvl>
    <w:lvl w:ilvl="1" w:tplc="A0AEE2B8">
      <w:start w:val="1"/>
      <w:numFmt w:val="lowerLetter"/>
      <w:lvlText w:val="%2."/>
      <w:lvlJc w:val="left"/>
      <w:pPr>
        <w:ind w:left="608" w:hanging="284"/>
      </w:pPr>
      <w:rPr>
        <w:rFonts w:hint="default"/>
        <w:b w:val="0"/>
        <w:bCs w:val="0"/>
        <w:i w:val="0"/>
        <w:iCs w:val="0"/>
        <w:color w:val="auto"/>
        <w:spacing w:val="-2"/>
        <w:w w:val="100"/>
        <w:sz w:val="20"/>
        <w:szCs w:val="20"/>
      </w:rPr>
    </w:lvl>
    <w:lvl w:ilvl="2" w:tplc="A78C349E">
      <w:numFmt w:val="bullet"/>
      <w:lvlText w:val="•"/>
      <w:lvlJc w:val="left"/>
      <w:pPr>
        <w:ind w:left="1570" w:hanging="284"/>
      </w:pPr>
      <w:rPr>
        <w:rFonts w:hint="default"/>
      </w:rPr>
    </w:lvl>
    <w:lvl w:ilvl="3" w:tplc="E7FC3DCE">
      <w:numFmt w:val="bullet"/>
      <w:lvlText w:val="•"/>
      <w:lvlJc w:val="left"/>
      <w:pPr>
        <w:ind w:left="2523" w:hanging="284"/>
      </w:pPr>
      <w:rPr>
        <w:rFonts w:hint="default"/>
      </w:rPr>
    </w:lvl>
    <w:lvl w:ilvl="4" w:tplc="846A3A36">
      <w:numFmt w:val="bullet"/>
      <w:lvlText w:val="•"/>
      <w:lvlJc w:val="left"/>
      <w:pPr>
        <w:ind w:left="3477" w:hanging="284"/>
      </w:pPr>
      <w:rPr>
        <w:rFonts w:hint="default"/>
      </w:rPr>
    </w:lvl>
    <w:lvl w:ilvl="5" w:tplc="A378E1D4">
      <w:numFmt w:val="bullet"/>
      <w:lvlText w:val="•"/>
      <w:lvlJc w:val="left"/>
      <w:pPr>
        <w:ind w:left="4430" w:hanging="284"/>
      </w:pPr>
      <w:rPr>
        <w:rFonts w:hint="default"/>
      </w:rPr>
    </w:lvl>
    <w:lvl w:ilvl="6" w:tplc="1C58C5E8">
      <w:numFmt w:val="bullet"/>
      <w:lvlText w:val="•"/>
      <w:lvlJc w:val="left"/>
      <w:pPr>
        <w:ind w:left="5383" w:hanging="284"/>
      </w:pPr>
      <w:rPr>
        <w:rFonts w:hint="default"/>
      </w:rPr>
    </w:lvl>
    <w:lvl w:ilvl="7" w:tplc="0A34B88C">
      <w:numFmt w:val="bullet"/>
      <w:lvlText w:val="•"/>
      <w:lvlJc w:val="left"/>
      <w:pPr>
        <w:ind w:left="6337" w:hanging="284"/>
      </w:pPr>
      <w:rPr>
        <w:rFonts w:hint="default"/>
      </w:rPr>
    </w:lvl>
    <w:lvl w:ilvl="8" w:tplc="62CA5478">
      <w:numFmt w:val="bullet"/>
      <w:lvlText w:val="•"/>
      <w:lvlJc w:val="left"/>
      <w:pPr>
        <w:ind w:left="7290" w:hanging="284"/>
      </w:pPr>
      <w:rPr>
        <w:rFonts w:hint="default"/>
      </w:rPr>
    </w:lvl>
  </w:abstractNum>
  <w:abstractNum w:abstractNumId="126" w15:restartNumberingAfterBreak="0">
    <w:nsid w:val="4973007A"/>
    <w:multiLevelType w:val="hybridMultilevel"/>
    <w:tmpl w:val="DDFA7694"/>
    <w:lvl w:ilvl="0" w:tplc="708E5740">
      <w:start w:val="1"/>
      <w:numFmt w:val="lowerLetter"/>
      <w:lvlText w:val="%1."/>
      <w:lvlJc w:val="left"/>
      <w:pPr>
        <w:ind w:left="83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3"/>
        <w:w w:val="99"/>
        <w:sz w:val="20"/>
        <w:szCs w:val="20"/>
        <w:lang w:val="en-US" w:eastAsia="en-US" w:bidi="ar-SA"/>
      </w:rPr>
    </w:lvl>
    <w:lvl w:ilvl="1" w:tplc="98AA4FE0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C4BA8FEE">
      <w:numFmt w:val="bullet"/>
      <w:lvlText w:val="•"/>
      <w:lvlJc w:val="left"/>
      <w:pPr>
        <w:ind w:left="2681" w:hanging="360"/>
      </w:pPr>
      <w:rPr>
        <w:rFonts w:hint="default"/>
        <w:lang w:val="en-US" w:eastAsia="en-US" w:bidi="ar-SA"/>
      </w:rPr>
    </w:lvl>
    <w:lvl w:ilvl="3" w:tplc="2D8A5728">
      <w:numFmt w:val="bullet"/>
      <w:lvlText w:val="•"/>
      <w:lvlJc w:val="left"/>
      <w:pPr>
        <w:ind w:left="3602" w:hanging="360"/>
      </w:pPr>
      <w:rPr>
        <w:rFonts w:hint="default"/>
        <w:lang w:val="en-US" w:eastAsia="en-US" w:bidi="ar-SA"/>
      </w:rPr>
    </w:lvl>
    <w:lvl w:ilvl="4" w:tplc="F558C9CC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5" w:tplc="413E5546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 w:tplc="D7EC1EA0">
      <w:numFmt w:val="bullet"/>
      <w:lvlText w:val="•"/>
      <w:lvlJc w:val="left"/>
      <w:pPr>
        <w:ind w:left="6365" w:hanging="360"/>
      </w:pPr>
      <w:rPr>
        <w:rFonts w:hint="default"/>
        <w:lang w:val="en-US" w:eastAsia="en-US" w:bidi="ar-SA"/>
      </w:rPr>
    </w:lvl>
    <w:lvl w:ilvl="7" w:tplc="35DE092A">
      <w:numFmt w:val="bullet"/>
      <w:lvlText w:val="•"/>
      <w:lvlJc w:val="left"/>
      <w:pPr>
        <w:ind w:left="7286" w:hanging="360"/>
      </w:pPr>
      <w:rPr>
        <w:rFonts w:hint="default"/>
        <w:lang w:val="en-US" w:eastAsia="en-US" w:bidi="ar-SA"/>
      </w:rPr>
    </w:lvl>
    <w:lvl w:ilvl="8" w:tplc="CD48FB3E">
      <w:numFmt w:val="bullet"/>
      <w:lvlText w:val="•"/>
      <w:lvlJc w:val="left"/>
      <w:pPr>
        <w:ind w:left="8207" w:hanging="360"/>
      </w:pPr>
      <w:rPr>
        <w:rFonts w:hint="default"/>
        <w:lang w:val="en-US" w:eastAsia="en-US" w:bidi="ar-SA"/>
      </w:rPr>
    </w:lvl>
  </w:abstractNum>
  <w:abstractNum w:abstractNumId="127" w15:restartNumberingAfterBreak="0">
    <w:nsid w:val="4A222C7A"/>
    <w:multiLevelType w:val="hybridMultilevel"/>
    <w:tmpl w:val="E08604B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eastAsia"/>
      </w:rPr>
    </w:lvl>
    <w:lvl w:ilvl="1" w:tplc="FFFFFFFF">
      <w:start w:val="25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FFFFFFFF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3" w:tplc="FFFFFFFF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eastAsia"/>
      </w:rPr>
    </w:lvl>
    <w:lvl w:ilvl="5" w:tplc="FFFFFFFF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  <w:rPr>
        <w:rFonts w:hint="eastAsia"/>
      </w:rPr>
    </w:lvl>
    <w:lvl w:ilvl="6" w:tplc="FFFFFFFF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  <w:rPr>
        <w:rFonts w:hint="eastAsia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eastAsia"/>
      </w:rPr>
    </w:lvl>
    <w:lvl w:ilvl="8" w:tplc="FFFFFFFF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  <w:rPr>
        <w:rFonts w:hint="eastAsia"/>
      </w:rPr>
    </w:lvl>
  </w:abstractNum>
  <w:abstractNum w:abstractNumId="128" w15:restartNumberingAfterBreak="0">
    <w:nsid w:val="4A543FBA"/>
    <w:multiLevelType w:val="hybridMultilevel"/>
    <w:tmpl w:val="1AFCBEA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9" w15:restartNumberingAfterBreak="0">
    <w:nsid w:val="4A571DAB"/>
    <w:multiLevelType w:val="hybridMultilevel"/>
    <w:tmpl w:val="90BC281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4B891BE5"/>
    <w:multiLevelType w:val="hybridMultilevel"/>
    <w:tmpl w:val="9F3E95F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4C663167"/>
    <w:multiLevelType w:val="hybridMultilevel"/>
    <w:tmpl w:val="6B5407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4C7D1BE6"/>
    <w:multiLevelType w:val="hybridMultilevel"/>
    <w:tmpl w:val="FB3011B4"/>
    <w:lvl w:ilvl="0" w:tplc="FFFFFFFF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ascii="Arial" w:eastAsia="MS Mincho" w:hAnsi="Arial" w:cs="Arial"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4CBA46B9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4D074E10"/>
    <w:multiLevelType w:val="multilevel"/>
    <w:tmpl w:val="93C8E7B8"/>
    <w:lvl w:ilvl="0">
      <w:start w:val="1"/>
      <w:numFmt w:val="decimal"/>
      <w:lvlText w:val="%1."/>
      <w:lvlJc w:val="left"/>
      <w:pPr>
        <w:ind w:left="477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35" w15:restartNumberingAfterBreak="0">
    <w:nsid w:val="4EA54565"/>
    <w:multiLevelType w:val="hybridMultilevel"/>
    <w:tmpl w:val="FBD002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4ECF163D"/>
    <w:multiLevelType w:val="hybridMultilevel"/>
    <w:tmpl w:val="3ADA0E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4FF7004F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50BA3702"/>
    <w:multiLevelType w:val="hybridMultilevel"/>
    <w:tmpl w:val="D25E08D4"/>
    <w:lvl w:ilvl="0" w:tplc="AF388D5C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9" w15:restartNumberingAfterBreak="0">
    <w:nsid w:val="51A3202A"/>
    <w:multiLevelType w:val="hybridMultilevel"/>
    <w:tmpl w:val="60CCCB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51C11C10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53622D0A"/>
    <w:multiLevelType w:val="hybridMultilevel"/>
    <w:tmpl w:val="085041CE"/>
    <w:lvl w:ilvl="0" w:tplc="FFFFFFFF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FFFFFFFF">
      <w:start w:val="1"/>
      <w:numFmt w:val="lowerRoman"/>
      <w:lvlText w:val="%2."/>
      <w:lvlJc w:val="right"/>
      <w:pPr>
        <w:ind w:left="720" w:hanging="360"/>
      </w:pPr>
    </w:lvl>
    <w:lvl w:ilvl="2" w:tplc="FFFFFFFF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142" w15:restartNumberingAfterBreak="0">
    <w:nsid w:val="555F5323"/>
    <w:multiLevelType w:val="hybridMultilevel"/>
    <w:tmpl w:val="3C3E67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55E15AC5"/>
    <w:multiLevelType w:val="hybridMultilevel"/>
    <w:tmpl w:val="DFDA67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560A7977"/>
    <w:multiLevelType w:val="hybridMultilevel"/>
    <w:tmpl w:val="26388514"/>
    <w:lvl w:ilvl="0" w:tplc="30243752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568E5AC9"/>
    <w:multiLevelType w:val="hybridMultilevel"/>
    <w:tmpl w:val="3EEC34A2"/>
    <w:lvl w:ilvl="0" w:tplc="95EE6200">
      <w:start w:val="1"/>
      <w:numFmt w:val="lowerLetter"/>
      <w:lvlText w:val="%1."/>
      <w:lvlJc w:val="left"/>
      <w:pPr>
        <w:ind w:left="83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240A0638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F15E4F20">
      <w:numFmt w:val="bullet"/>
      <w:lvlText w:val="•"/>
      <w:lvlJc w:val="left"/>
      <w:pPr>
        <w:ind w:left="2681" w:hanging="360"/>
      </w:pPr>
      <w:rPr>
        <w:rFonts w:hint="default"/>
        <w:lang w:val="en-US" w:eastAsia="en-US" w:bidi="ar-SA"/>
      </w:rPr>
    </w:lvl>
    <w:lvl w:ilvl="3" w:tplc="CD7A7084">
      <w:numFmt w:val="bullet"/>
      <w:lvlText w:val="•"/>
      <w:lvlJc w:val="left"/>
      <w:pPr>
        <w:ind w:left="3602" w:hanging="360"/>
      </w:pPr>
      <w:rPr>
        <w:rFonts w:hint="default"/>
        <w:lang w:val="en-US" w:eastAsia="en-US" w:bidi="ar-SA"/>
      </w:rPr>
    </w:lvl>
    <w:lvl w:ilvl="4" w:tplc="1C30AD14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5" w:tplc="55E46FF8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 w:tplc="06D2E178">
      <w:numFmt w:val="bullet"/>
      <w:lvlText w:val="•"/>
      <w:lvlJc w:val="left"/>
      <w:pPr>
        <w:ind w:left="6365" w:hanging="360"/>
      </w:pPr>
      <w:rPr>
        <w:rFonts w:hint="default"/>
        <w:lang w:val="en-US" w:eastAsia="en-US" w:bidi="ar-SA"/>
      </w:rPr>
    </w:lvl>
    <w:lvl w:ilvl="7" w:tplc="4A589706">
      <w:numFmt w:val="bullet"/>
      <w:lvlText w:val="•"/>
      <w:lvlJc w:val="left"/>
      <w:pPr>
        <w:ind w:left="7286" w:hanging="360"/>
      </w:pPr>
      <w:rPr>
        <w:rFonts w:hint="default"/>
        <w:lang w:val="en-US" w:eastAsia="en-US" w:bidi="ar-SA"/>
      </w:rPr>
    </w:lvl>
    <w:lvl w:ilvl="8" w:tplc="2BE8C14C">
      <w:numFmt w:val="bullet"/>
      <w:lvlText w:val="•"/>
      <w:lvlJc w:val="left"/>
      <w:pPr>
        <w:ind w:left="8207" w:hanging="360"/>
      </w:pPr>
      <w:rPr>
        <w:rFonts w:hint="default"/>
        <w:lang w:val="en-US" w:eastAsia="en-US" w:bidi="ar-SA"/>
      </w:rPr>
    </w:lvl>
  </w:abstractNum>
  <w:abstractNum w:abstractNumId="146" w15:restartNumberingAfterBreak="0">
    <w:nsid w:val="56EF5AAE"/>
    <w:multiLevelType w:val="hybridMultilevel"/>
    <w:tmpl w:val="2690BD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57157DA5"/>
    <w:multiLevelType w:val="hybridMultilevel"/>
    <w:tmpl w:val="00B2F3E2"/>
    <w:lvl w:ilvl="0" w:tplc="A7945ABC">
      <w:start w:val="1"/>
      <w:numFmt w:val="lowerLetter"/>
      <w:lvlText w:val="%1."/>
      <w:lvlJc w:val="left"/>
      <w:pPr>
        <w:ind w:left="83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3"/>
        <w:w w:val="99"/>
        <w:sz w:val="20"/>
        <w:szCs w:val="20"/>
        <w:lang w:val="en-US" w:eastAsia="en-US" w:bidi="ar-SA"/>
      </w:rPr>
    </w:lvl>
    <w:lvl w:ilvl="1" w:tplc="61A8FED2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5386A460">
      <w:numFmt w:val="bullet"/>
      <w:lvlText w:val="•"/>
      <w:lvlJc w:val="left"/>
      <w:pPr>
        <w:ind w:left="2681" w:hanging="360"/>
      </w:pPr>
      <w:rPr>
        <w:rFonts w:hint="default"/>
        <w:lang w:val="en-US" w:eastAsia="en-US" w:bidi="ar-SA"/>
      </w:rPr>
    </w:lvl>
    <w:lvl w:ilvl="3" w:tplc="72627682">
      <w:numFmt w:val="bullet"/>
      <w:lvlText w:val="•"/>
      <w:lvlJc w:val="left"/>
      <w:pPr>
        <w:ind w:left="3602" w:hanging="360"/>
      </w:pPr>
      <w:rPr>
        <w:rFonts w:hint="default"/>
        <w:lang w:val="en-US" w:eastAsia="en-US" w:bidi="ar-SA"/>
      </w:rPr>
    </w:lvl>
    <w:lvl w:ilvl="4" w:tplc="BF14F9C8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5" w:tplc="17D4A7E8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 w:tplc="E1AE9146">
      <w:numFmt w:val="bullet"/>
      <w:lvlText w:val="•"/>
      <w:lvlJc w:val="left"/>
      <w:pPr>
        <w:ind w:left="6365" w:hanging="360"/>
      </w:pPr>
      <w:rPr>
        <w:rFonts w:hint="default"/>
        <w:lang w:val="en-US" w:eastAsia="en-US" w:bidi="ar-SA"/>
      </w:rPr>
    </w:lvl>
    <w:lvl w:ilvl="7" w:tplc="A4087524">
      <w:numFmt w:val="bullet"/>
      <w:lvlText w:val="•"/>
      <w:lvlJc w:val="left"/>
      <w:pPr>
        <w:ind w:left="7286" w:hanging="360"/>
      </w:pPr>
      <w:rPr>
        <w:rFonts w:hint="default"/>
        <w:lang w:val="en-US" w:eastAsia="en-US" w:bidi="ar-SA"/>
      </w:rPr>
    </w:lvl>
    <w:lvl w:ilvl="8" w:tplc="47341044">
      <w:numFmt w:val="bullet"/>
      <w:lvlText w:val="•"/>
      <w:lvlJc w:val="left"/>
      <w:pPr>
        <w:ind w:left="8207" w:hanging="360"/>
      </w:pPr>
      <w:rPr>
        <w:rFonts w:hint="default"/>
        <w:lang w:val="en-US" w:eastAsia="en-US" w:bidi="ar-SA"/>
      </w:rPr>
    </w:lvl>
  </w:abstractNum>
  <w:abstractNum w:abstractNumId="148" w15:restartNumberingAfterBreak="0">
    <w:nsid w:val="57912309"/>
    <w:multiLevelType w:val="hybridMultilevel"/>
    <w:tmpl w:val="B00C6FB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9" w15:restartNumberingAfterBreak="0">
    <w:nsid w:val="579C4475"/>
    <w:multiLevelType w:val="hybridMultilevel"/>
    <w:tmpl w:val="27E62466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0" w15:restartNumberingAfterBreak="0">
    <w:nsid w:val="58254E50"/>
    <w:multiLevelType w:val="hybridMultilevel"/>
    <w:tmpl w:val="BA34E22C"/>
    <w:lvl w:ilvl="0" w:tplc="510469C8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A0D20">
      <w:start w:val="1"/>
      <w:numFmt w:val="lowerLetter"/>
      <w:lvlText w:val="%2."/>
      <w:lvlJc w:val="left"/>
      <w:pPr>
        <w:tabs>
          <w:tab w:val="num" w:pos="397"/>
        </w:tabs>
        <w:ind w:left="397" w:hanging="397"/>
      </w:pPr>
      <w:rPr>
        <w:rFonts w:ascii="Arial" w:eastAsia="MS Mincho" w:hAnsi="Arial" w:cs="Arial" w:hint="default"/>
        <w:b w:val="0"/>
        <w:i w:val="0"/>
      </w:rPr>
    </w:lvl>
    <w:lvl w:ilvl="2" w:tplc="61E03208">
      <w:start w:val="1"/>
      <w:numFmt w:val="lowerRoman"/>
      <w:lvlText w:val="%3)"/>
      <w:lvlJc w:val="left"/>
      <w:pPr>
        <w:tabs>
          <w:tab w:val="num" w:pos="1980"/>
        </w:tabs>
        <w:ind w:left="1980" w:hanging="1140"/>
      </w:pPr>
      <w:rPr>
        <w:rFonts w:ascii="Century" w:eastAsia="MS Mincho" w:hAnsi="Century" w:cs="Californian FB"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1" w15:restartNumberingAfterBreak="0">
    <w:nsid w:val="5995017A"/>
    <w:multiLevelType w:val="hybridMultilevel"/>
    <w:tmpl w:val="CCDCC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59DA3903"/>
    <w:multiLevelType w:val="hybridMultilevel"/>
    <w:tmpl w:val="F1C6C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5A3C6C5C"/>
    <w:multiLevelType w:val="hybridMultilevel"/>
    <w:tmpl w:val="87BA7D3E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4" w15:restartNumberingAfterBreak="0">
    <w:nsid w:val="5A5B2D62"/>
    <w:multiLevelType w:val="hybridMultilevel"/>
    <w:tmpl w:val="5EF2CCB2"/>
    <w:lvl w:ilvl="0" w:tplc="995A78C4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5" w15:restartNumberingAfterBreak="0">
    <w:nsid w:val="5D887B4E"/>
    <w:multiLevelType w:val="multilevel"/>
    <w:tmpl w:val="BC687B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6" w15:restartNumberingAfterBreak="0">
    <w:nsid w:val="5E8A1643"/>
    <w:multiLevelType w:val="hybridMultilevel"/>
    <w:tmpl w:val="88EE79D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7" w15:restartNumberingAfterBreak="0">
    <w:nsid w:val="5EDC67EB"/>
    <w:multiLevelType w:val="hybridMultilevel"/>
    <w:tmpl w:val="E85EE06A"/>
    <w:lvl w:ilvl="0" w:tplc="BB181F88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F574491"/>
    <w:multiLevelType w:val="hybridMultilevel"/>
    <w:tmpl w:val="DF624976"/>
    <w:lvl w:ilvl="0" w:tplc="FFFFFFFF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FFFFFFFF">
      <w:start w:val="1"/>
      <w:numFmt w:val="lowerRoman"/>
      <w:lvlText w:val="%2."/>
      <w:lvlJc w:val="right"/>
      <w:pPr>
        <w:ind w:left="720" w:hanging="360"/>
      </w:pPr>
    </w:lvl>
    <w:lvl w:ilvl="2" w:tplc="FFFFFFFF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159" w15:restartNumberingAfterBreak="0">
    <w:nsid w:val="5F6F7BF7"/>
    <w:multiLevelType w:val="hybridMultilevel"/>
    <w:tmpl w:val="EF86A7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5FB330D2"/>
    <w:multiLevelType w:val="hybridMultilevel"/>
    <w:tmpl w:val="255A7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5FEA5A74"/>
    <w:multiLevelType w:val="hybridMultilevel"/>
    <w:tmpl w:val="8CB2057C"/>
    <w:lvl w:ilvl="0" w:tplc="729081D0">
      <w:numFmt w:val="bullet"/>
      <w:lvlText w:val="-"/>
      <w:lvlJc w:val="left"/>
      <w:pPr>
        <w:ind w:left="1187" w:hanging="360"/>
      </w:pPr>
      <w:rPr>
        <w:rFonts w:ascii="Arial" w:eastAsia="Arial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162" w15:restartNumberingAfterBreak="0">
    <w:nsid w:val="601B3512"/>
    <w:multiLevelType w:val="hybridMultilevel"/>
    <w:tmpl w:val="53C87AF6"/>
    <w:lvl w:ilvl="0" w:tplc="FFFFFFFF">
      <w:start w:val="1"/>
      <w:numFmt w:val="decimal"/>
      <w:lvlText w:val="%1."/>
      <w:lvlJc w:val="left"/>
      <w:pPr>
        <w:ind w:left="383" w:hanging="280"/>
      </w:pPr>
      <w:rPr>
        <w:rFonts w:ascii="Arial MT" w:eastAsia="Arial MT" w:hAnsi="Arial MT" w:cs="Arial MT" w:hint="default"/>
        <w:spacing w:val="-1"/>
        <w:w w:val="100"/>
        <w:sz w:val="20"/>
        <w:szCs w:val="20"/>
        <w:lang w:val="en-US" w:eastAsia="en-US" w:bidi="ar-SA"/>
      </w:rPr>
    </w:lvl>
    <w:lvl w:ilvl="1" w:tplc="0409001B">
      <w:start w:val="1"/>
      <w:numFmt w:val="lowerRoman"/>
      <w:lvlText w:val="%2."/>
      <w:lvlJc w:val="right"/>
      <w:pPr>
        <w:ind w:left="711" w:hanging="284"/>
      </w:pPr>
      <w:rPr>
        <w:rFonts w:hint="default"/>
        <w:spacing w:val="-2"/>
        <w:w w:val="100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1673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26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80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33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86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0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3" w:hanging="284"/>
      </w:pPr>
      <w:rPr>
        <w:rFonts w:hint="default"/>
        <w:lang w:val="en-US" w:eastAsia="en-US" w:bidi="ar-SA"/>
      </w:rPr>
    </w:lvl>
  </w:abstractNum>
  <w:abstractNum w:abstractNumId="163" w15:restartNumberingAfterBreak="0">
    <w:nsid w:val="606A04A0"/>
    <w:multiLevelType w:val="hybridMultilevel"/>
    <w:tmpl w:val="A4560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609D43BC"/>
    <w:multiLevelType w:val="hybridMultilevel"/>
    <w:tmpl w:val="8B908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5" w15:restartNumberingAfterBreak="0">
    <w:nsid w:val="60B84B5D"/>
    <w:multiLevelType w:val="hybridMultilevel"/>
    <w:tmpl w:val="0B563760"/>
    <w:lvl w:ilvl="0" w:tplc="04090019">
      <w:start w:val="1"/>
      <w:numFmt w:val="lowerLetter"/>
      <w:lvlText w:val="%1."/>
      <w:lvlJc w:val="left"/>
      <w:pPr>
        <w:ind w:left="1071" w:hanging="360"/>
      </w:pPr>
    </w:lvl>
    <w:lvl w:ilvl="1" w:tplc="FFFFFFFF" w:tentative="1">
      <w:start w:val="1"/>
      <w:numFmt w:val="lowerLetter"/>
      <w:lvlText w:val="%2."/>
      <w:lvlJc w:val="left"/>
      <w:pPr>
        <w:ind w:left="1791" w:hanging="360"/>
      </w:pPr>
    </w:lvl>
    <w:lvl w:ilvl="2" w:tplc="FFFFFFFF" w:tentative="1">
      <w:start w:val="1"/>
      <w:numFmt w:val="lowerRoman"/>
      <w:lvlText w:val="%3."/>
      <w:lvlJc w:val="right"/>
      <w:pPr>
        <w:ind w:left="2511" w:hanging="180"/>
      </w:pPr>
    </w:lvl>
    <w:lvl w:ilvl="3" w:tplc="FFFFFFFF" w:tentative="1">
      <w:start w:val="1"/>
      <w:numFmt w:val="decimal"/>
      <w:lvlText w:val="%4."/>
      <w:lvlJc w:val="left"/>
      <w:pPr>
        <w:ind w:left="3231" w:hanging="360"/>
      </w:pPr>
    </w:lvl>
    <w:lvl w:ilvl="4" w:tplc="FFFFFFFF" w:tentative="1">
      <w:start w:val="1"/>
      <w:numFmt w:val="lowerLetter"/>
      <w:lvlText w:val="%5."/>
      <w:lvlJc w:val="left"/>
      <w:pPr>
        <w:ind w:left="3951" w:hanging="360"/>
      </w:pPr>
    </w:lvl>
    <w:lvl w:ilvl="5" w:tplc="FFFFFFFF" w:tentative="1">
      <w:start w:val="1"/>
      <w:numFmt w:val="lowerRoman"/>
      <w:lvlText w:val="%6."/>
      <w:lvlJc w:val="right"/>
      <w:pPr>
        <w:ind w:left="4671" w:hanging="180"/>
      </w:pPr>
    </w:lvl>
    <w:lvl w:ilvl="6" w:tplc="FFFFFFFF" w:tentative="1">
      <w:start w:val="1"/>
      <w:numFmt w:val="decimal"/>
      <w:lvlText w:val="%7."/>
      <w:lvlJc w:val="left"/>
      <w:pPr>
        <w:ind w:left="5391" w:hanging="360"/>
      </w:pPr>
    </w:lvl>
    <w:lvl w:ilvl="7" w:tplc="FFFFFFFF" w:tentative="1">
      <w:start w:val="1"/>
      <w:numFmt w:val="lowerLetter"/>
      <w:lvlText w:val="%8."/>
      <w:lvlJc w:val="left"/>
      <w:pPr>
        <w:ind w:left="6111" w:hanging="360"/>
      </w:pPr>
    </w:lvl>
    <w:lvl w:ilvl="8" w:tplc="FFFFFFFF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66" w15:restartNumberingAfterBreak="0">
    <w:nsid w:val="60C359EF"/>
    <w:multiLevelType w:val="hybridMultilevel"/>
    <w:tmpl w:val="BB80BD5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62E5285F"/>
    <w:multiLevelType w:val="hybridMultilevel"/>
    <w:tmpl w:val="587265A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8" w15:restartNumberingAfterBreak="0">
    <w:nsid w:val="630A4AD5"/>
    <w:multiLevelType w:val="hybridMultilevel"/>
    <w:tmpl w:val="2B48BD58"/>
    <w:lvl w:ilvl="0" w:tplc="FFFFFFFF">
      <w:start w:val="1"/>
      <w:numFmt w:val="decimal"/>
      <w:lvlText w:val="%1."/>
      <w:lvlJc w:val="left"/>
      <w:pPr>
        <w:ind w:left="383" w:hanging="280"/>
      </w:pPr>
      <w:rPr>
        <w:rFonts w:ascii="Arial MT" w:eastAsia="Arial MT" w:hAnsi="Arial MT" w:cs="Arial MT" w:hint="default"/>
        <w:spacing w:val="-1"/>
        <w:w w:val="100"/>
        <w:sz w:val="20"/>
        <w:szCs w:val="20"/>
        <w:lang w:val="en-US" w:eastAsia="en-US" w:bidi="ar-SA"/>
      </w:rPr>
    </w:lvl>
    <w:lvl w:ilvl="1" w:tplc="0409001B">
      <w:start w:val="1"/>
      <w:numFmt w:val="lowerRoman"/>
      <w:lvlText w:val="%2."/>
      <w:lvlJc w:val="right"/>
      <w:pPr>
        <w:ind w:left="711" w:hanging="284"/>
      </w:pPr>
      <w:rPr>
        <w:rFonts w:hint="default"/>
        <w:spacing w:val="-2"/>
        <w:w w:val="100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1673" w:hanging="284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26" w:hanging="284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80" w:hanging="284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33" w:hanging="284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86" w:hanging="284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0" w:hanging="284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3" w:hanging="284"/>
      </w:pPr>
      <w:rPr>
        <w:rFonts w:hint="default"/>
        <w:lang w:val="en-US" w:eastAsia="en-US" w:bidi="ar-SA"/>
      </w:rPr>
    </w:lvl>
  </w:abstractNum>
  <w:abstractNum w:abstractNumId="169" w15:restartNumberingAfterBreak="0">
    <w:nsid w:val="6362629F"/>
    <w:multiLevelType w:val="hybridMultilevel"/>
    <w:tmpl w:val="6EB224FE"/>
    <w:lvl w:ilvl="0" w:tplc="D458F4DA">
      <w:start w:val="7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364431F"/>
    <w:multiLevelType w:val="hybridMultilevel"/>
    <w:tmpl w:val="85DE1BC8"/>
    <w:lvl w:ilvl="0" w:tplc="4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71" w15:restartNumberingAfterBreak="0">
    <w:nsid w:val="64002371"/>
    <w:multiLevelType w:val="hybridMultilevel"/>
    <w:tmpl w:val="22FEEB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650E1A3D"/>
    <w:multiLevelType w:val="hybridMultilevel"/>
    <w:tmpl w:val="99A01A6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3" w15:restartNumberingAfterBreak="0">
    <w:nsid w:val="65E9793C"/>
    <w:multiLevelType w:val="hybridMultilevel"/>
    <w:tmpl w:val="2FF434C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5F36B7B"/>
    <w:multiLevelType w:val="hybridMultilevel"/>
    <w:tmpl w:val="6D6EB8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69E01030"/>
    <w:multiLevelType w:val="hybridMultilevel"/>
    <w:tmpl w:val="7DD25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6B026944"/>
    <w:multiLevelType w:val="hybridMultilevel"/>
    <w:tmpl w:val="A94E84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6B7C3FD2"/>
    <w:multiLevelType w:val="hybridMultilevel"/>
    <w:tmpl w:val="6DDE4F28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2A74FC9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8" w15:restartNumberingAfterBreak="0">
    <w:nsid w:val="6B96260B"/>
    <w:multiLevelType w:val="multilevel"/>
    <w:tmpl w:val="48880A02"/>
    <w:lvl w:ilvl="0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80" w:hanging="361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93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7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24" w:hanging="360"/>
      </w:pPr>
      <w:rPr>
        <w:rFonts w:hint="default"/>
        <w:lang w:val="en-US" w:eastAsia="en-US" w:bidi="ar-SA"/>
      </w:rPr>
    </w:lvl>
  </w:abstractNum>
  <w:abstractNum w:abstractNumId="179" w15:restartNumberingAfterBreak="0">
    <w:nsid w:val="6C31593B"/>
    <w:multiLevelType w:val="hybridMultilevel"/>
    <w:tmpl w:val="FB3011B4"/>
    <w:lvl w:ilvl="0" w:tplc="416A0D20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ascii="Arial" w:eastAsia="MS Mincho" w:hAnsi="Arial" w:cs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6CC3546D"/>
    <w:multiLevelType w:val="hybridMultilevel"/>
    <w:tmpl w:val="998C2E70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1" w15:restartNumberingAfterBreak="0">
    <w:nsid w:val="6D576126"/>
    <w:multiLevelType w:val="hybridMultilevel"/>
    <w:tmpl w:val="8E18988E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2" w15:restartNumberingAfterBreak="0">
    <w:nsid w:val="6D8C57C3"/>
    <w:multiLevelType w:val="hybridMultilevel"/>
    <w:tmpl w:val="8976D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6D8F483D"/>
    <w:multiLevelType w:val="hybridMultilevel"/>
    <w:tmpl w:val="0D40A7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eastAsia"/>
        <w:b w:val="0"/>
        <w:bCs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4" w15:restartNumberingAfterBreak="0">
    <w:nsid w:val="6EE92E76"/>
    <w:multiLevelType w:val="hybridMultilevel"/>
    <w:tmpl w:val="587265A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5" w15:restartNumberingAfterBreak="0">
    <w:nsid w:val="6FFF5127"/>
    <w:multiLevelType w:val="hybridMultilevel"/>
    <w:tmpl w:val="3CE4552C"/>
    <w:lvl w:ilvl="0" w:tplc="E8AA41F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6" w15:restartNumberingAfterBreak="0">
    <w:nsid w:val="709545BF"/>
    <w:multiLevelType w:val="hybridMultilevel"/>
    <w:tmpl w:val="D1C86B40"/>
    <w:lvl w:ilvl="0" w:tplc="BB181F88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70E84393"/>
    <w:multiLevelType w:val="hybridMultilevel"/>
    <w:tmpl w:val="5C7696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 w15:restartNumberingAfterBreak="0">
    <w:nsid w:val="71330380"/>
    <w:multiLevelType w:val="hybridMultilevel"/>
    <w:tmpl w:val="D4EAC1DC"/>
    <w:lvl w:ilvl="0" w:tplc="89BA1042">
      <w:start w:val="1"/>
      <w:numFmt w:val="lowerLetter"/>
      <w:lvlText w:val="%1."/>
      <w:lvlJc w:val="left"/>
      <w:pPr>
        <w:ind w:left="479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028C2B0E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2FAE6B94">
      <w:numFmt w:val="bullet"/>
      <w:lvlText w:val="•"/>
      <w:lvlJc w:val="left"/>
      <w:pPr>
        <w:ind w:left="1863" w:hanging="360"/>
      </w:pPr>
      <w:rPr>
        <w:rFonts w:hint="default"/>
        <w:lang w:val="en-US" w:eastAsia="en-US" w:bidi="ar-SA"/>
      </w:rPr>
    </w:lvl>
    <w:lvl w:ilvl="3" w:tplc="6CB865E8">
      <w:numFmt w:val="bullet"/>
      <w:lvlText w:val="•"/>
      <w:lvlJc w:val="left"/>
      <w:pPr>
        <w:ind w:left="2886" w:hanging="360"/>
      </w:pPr>
      <w:rPr>
        <w:rFonts w:hint="default"/>
        <w:lang w:val="en-US" w:eastAsia="en-US" w:bidi="ar-SA"/>
      </w:rPr>
    </w:lvl>
    <w:lvl w:ilvl="4" w:tplc="11FA1B4A">
      <w:numFmt w:val="bullet"/>
      <w:lvlText w:val="•"/>
      <w:lvlJc w:val="left"/>
      <w:pPr>
        <w:ind w:left="3909" w:hanging="360"/>
      </w:pPr>
      <w:rPr>
        <w:rFonts w:hint="default"/>
        <w:lang w:val="en-US" w:eastAsia="en-US" w:bidi="ar-SA"/>
      </w:rPr>
    </w:lvl>
    <w:lvl w:ilvl="5" w:tplc="388264E0">
      <w:numFmt w:val="bullet"/>
      <w:lvlText w:val="•"/>
      <w:lvlJc w:val="left"/>
      <w:pPr>
        <w:ind w:left="4932" w:hanging="360"/>
      </w:pPr>
      <w:rPr>
        <w:rFonts w:hint="default"/>
        <w:lang w:val="en-US" w:eastAsia="en-US" w:bidi="ar-SA"/>
      </w:rPr>
    </w:lvl>
    <w:lvl w:ilvl="6" w:tplc="50C284C6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15C0B79E">
      <w:numFmt w:val="bullet"/>
      <w:lvlText w:val="•"/>
      <w:lvlJc w:val="left"/>
      <w:pPr>
        <w:ind w:left="6979" w:hanging="360"/>
      </w:pPr>
      <w:rPr>
        <w:rFonts w:hint="default"/>
        <w:lang w:val="en-US" w:eastAsia="en-US" w:bidi="ar-SA"/>
      </w:rPr>
    </w:lvl>
    <w:lvl w:ilvl="8" w:tplc="AE80082A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89" w15:restartNumberingAfterBreak="0">
    <w:nsid w:val="719D6C95"/>
    <w:multiLevelType w:val="hybridMultilevel"/>
    <w:tmpl w:val="ECD89F74"/>
    <w:lvl w:ilvl="0" w:tplc="19063EF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72707E7A"/>
    <w:multiLevelType w:val="hybridMultilevel"/>
    <w:tmpl w:val="CD8288EE"/>
    <w:lvl w:ilvl="0" w:tplc="7DD86422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D3BEC090">
      <w:numFmt w:val="bullet"/>
      <w:lvlText w:val="•"/>
      <w:lvlJc w:val="left"/>
      <w:pPr>
        <w:ind w:left="1578" w:hanging="284"/>
      </w:pPr>
      <w:rPr>
        <w:rFonts w:hint="default"/>
        <w:lang w:val="en-US" w:eastAsia="en-US" w:bidi="ar-SA"/>
      </w:rPr>
    </w:lvl>
    <w:lvl w:ilvl="2" w:tplc="ED4CF9EA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1930CCEE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4CD85BEA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B102090E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E0829610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53BA950E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D0CA4EF8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191" w15:restartNumberingAfterBreak="0">
    <w:nsid w:val="73387D92"/>
    <w:multiLevelType w:val="hybridMultilevel"/>
    <w:tmpl w:val="140A39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E1ABAC8">
      <w:start w:val="1"/>
      <w:numFmt w:val="lowerLetter"/>
      <w:lvlText w:val="%2."/>
      <w:lvlJc w:val="left"/>
      <w:pPr>
        <w:ind w:left="-144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2" w:tplc="FFFFFFFF">
      <w:start w:val="1"/>
      <w:numFmt w:val="lowerLetter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5760507A">
      <w:start w:val="4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76457C08"/>
    <w:multiLevelType w:val="hybridMultilevel"/>
    <w:tmpl w:val="35D0D696"/>
    <w:lvl w:ilvl="0" w:tplc="04090019">
      <w:start w:val="1"/>
      <w:numFmt w:val="lowerLetter"/>
      <w:lvlText w:val="%1."/>
      <w:lvlJc w:val="left"/>
      <w:pPr>
        <w:ind w:left="287" w:hanging="284"/>
      </w:pPr>
      <w:rPr>
        <w:rFonts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FFFFFFFF">
      <w:numFmt w:val="bullet"/>
      <w:lvlText w:val="•"/>
      <w:lvlJc w:val="left"/>
      <w:pPr>
        <w:ind w:left="1154" w:hanging="284"/>
      </w:pPr>
      <w:rPr>
        <w:rFonts w:hint="default"/>
      </w:rPr>
    </w:lvl>
    <w:lvl w:ilvl="2" w:tplc="FFFFFFFF">
      <w:numFmt w:val="bullet"/>
      <w:lvlText w:val="•"/>
      <w:lvlJc w:val="left"/>
      <w:pPr>
        <w:ind w:left="2012" w:hanging="284"/>
      </w:pPr>
      <w:rPr>
        <w:rFonts w:hint="default"/>
      </w:rPr>
    </w:lvl>
    <w:lvl w:ilvl="3" w:tplc="FFFFFFFF">
      <w:numFmt w:val="bullet"/>
      <w:lvlText w:val="•"/>
      <w:lvlJc w:val="left"/>
      <w:pPr>
        <w:ind w:left="2870" w:hanging="284"/>
      </w:pPr>
      <w:rPr>
        <w:rFonts w:hint="default"/>
      </w:rPr>
    </w:lvl>
    <w:lvl w:ilvl="4" w:tplc="FFFFFFFF">
      <w:numFmt w:val="bullet"/>
      <w:lvlText w:val="•"/>
      <w:lvlJc w:val="left"/>
      <w:pPr>
        <w:ind w:left="3728" w:hanging="284"/>
      </w:pPr>
      <w:rPr>
        <w:rFonts w:hint="default"/>
      </w:rPr>
    </w:lvl>
    <w:lvl w:ilvl="5" w:tplc="FFFFFFFF">
      <w:numFmt w:val="bullet"/>
      <w:lvlText w:val="•"/>
      <w:lvlJc w:val="left"/>
      <w:pPr>
        <w:ind w:left="4586" w:hanging="284"/>
      </w:pPr>
      <w:rPr>
        <w:rFonts w:hint="default"/>
      </w:rPr>
    </w:lvl>
    <w:lvl w:ilvl="6" w:tplc="FFFFFFFF">
      <w:numFmt w:val="bullet"/>
      <w:lvlText w:val="•"/>
      <w:lvlJc w:val="left"/>
      <w:pPr>
        <w:ind w:left="5444" w:hanging="284"/>
      </w:pPr>
      <w:rPr>
        <w:rFonts w:hint="default"/>
      </w:rPr>
    </w:lvl>
    <w:lvl w:ilvl="7" w:tplc="FFFFFFFF">
      <w:numFmt w:val="bullet"/>
      <w:lvlText w:val="•"/>
      <w:lvlJc w:val="left"/>
      <w:pPr>
        <w:ind w:left="6302" w:hanging="284"/>
      </w:pPr>
      <w:rPr>
        <w:rFonts w:hint="default"/>
      </w:rPr>
    </w:lvl>
    <w:lvl w:ilvl="8" w:tplc="FFFFFFFF">
      <w:numFmt w:val="bullet"/>
      <w:lvlText w:val="•"/>
      <w:lvlJc w:val="left"/>
      <w:pPr>
        <w:ind w:left="7160" w:hanging="284"/>
      </w:pPr>
      <w:rPr>
        <w:rFonts w:hint="default"/>
      </w:rPr>
    </w:lvl>
  </w:abstractNum>
  <w:abstractNum w:abstractNumId="193" w15:restartNumberingAfterBreak="0">
    <w:nsid w:val="78B87FC3"/>
    <w:multiLevelType w:val="hybridMultilevel"/>
    <w:tmpl w:val="936C2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78D24FA8"/>
    <w:multiLevelType w:val="hybridMultilevel"/>
    <w:tmpl w:val="C590BAF6"/>
    <w:lvl w:ilvl="0" w:tplc="4E1ABAC8">
      <w:start w:val="1"/>
      <w:numFmt w:val="lowerLetter"/>
      <w:lvlText w:val="%1."/>
      <w:lvlJc w:val="left"/>
      <w:pPr>
        <w:ind w:left="-144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-720" w:hanging="360"/>
      </w:pPr>
    </w:lvl>
    <w:lvl w:ilvl="2" w:tplc="FA60E9F0">
      <w:start w:val="1"/>
      <w:numFmt w:val="lowerLetter"/>
      <w:lvlText w:val="%3."/>
      <w:lvlJc w:val="left"/>
      <w:pPr>
        <w:ind w:left="810" w:hanging="36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95" w15:restartNumberingAfterBreak="0">
    <w:nsid w:val="79B90ED4"/>
    <w:multiLevelType w:val="hybridMultilevel"/>
    <w:tmpl w:val="2B50EC48"/>
    <w:lvl w:ilvl="0" w:tplc="4E1ABAC8">
      <w:start w:val="1"/>
      <w:numFmt w:val="lowerLetter"/>
      <w:lvlText w:val="%1."/>
      <w:lvlJc w:val="left"/>
      <w:pPr>
        <w:ind w:left="711" w:hanging="284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00D2F69E">
      <w:numFmt w:val="bullet"/>
      <w:lvlText w:val="•"/>
      <w:lvlJc w:val="left"/>
      <w:pPr>
        <w:ind w:left="1578" w:hanging="284"/>
      </w:pPr>
      <w:rPr>
        <w:rFonts w:hint="default"/>
      </w:rPr>
    </w:lvl>
    <w:lvl w:ilvl="2" w:tplc="C406917C">
      <w:numFmt w:val="bullet"/>
      <w:lvlText w:val="•"/>
      <w:lvlJc w:val="left"/>
      <w:pPr>
        <w:ind w:left="2436" w:hanging="284"/>
      </w:pPr>
      <w:rPr>
        <w:rFonts w:hint="default"/>
      </w:rPr>
    </w:lvl>
    <w:lvl w:ilvl="3" w:tplc="A7FAAE9A">
      <w:numFmt w:val="bullet"/>
      <w:lvlText w:val="•"/>
      <w:lvlJc w:val="left"/>
      <w:pPr>
        <w:ind w:left="3294" w:hanging="284"/>
      </w:pPr>
      <w:rPr>
        <w:rFonts w:hint="default"/>
      </w:rPr>
    </w:lvl>
    <w:lvl w:ilvl="4" w:tplc="F2B248B6">
      <w:numFmt w:val="bullet"/>
      <w:lvlText w:val="•"/>
      <w:lvlJc w:val="left"/>
      <w:pPr>
        <w:ind w:left="4152" w:hanging="284"/>
      </w:pPr>
      <w:rPr>
        <w:rFonts w:hint="default"/>
      </w:rPr>
    </w:lvl>
    <w:lvl w:ilvl="5" w:tplc="EE803C86">
      <w:numFmt w:val="bullet"/>
      <w:lvlText w:val="•"/>
      <w:lvlJc w:val="left"/>
      <w:pPr>
        <w:ind w:left="5010" w:hanging="284"/>
      </w:pPr>
      <w:rPr>
        <w:rFonts w:hint="default"/>
      </w:rPr>
    </w:lvl>
    <w:lvl w:ilvl="6" w:tplc="35347604">
      <w:numFmt w:val="bullet"/>
      <w:lvlText w:val="•"/>
      <w:lvlJc w:val="left"/>
      <w:pPr>
        <w:ind w:left="5868" w:hanging="284"/>
      </w:pPr>
      <w:rPr>
        <w:rFonts w:hint="default"/>
      </w:rPr>
    </w:lvl>
    <w:lvl w:ilvl="7" w:tplc="F3E094F6">
      <w:numFmt w:val="bullet"/>
      <w:lvlText w:val="•"/>
      <w:lvlJc w:val="left"/>
      <w:pPr>
        <w:ind w:left="6726" w:hanging="284"/>
      </w:pPr>
      <w:rPr>
        <w:rFonts w:hint="default"/>
      </w:rPr>
    </w:lvl>
    <w:lvl w:ilvl="8" w:tplc="2FFAD04A">
      <w:numFmt w:val="bullet"/>
      <w:lvlText w:val="•"/>
      <w:lvlJc w:val="left"/>
      <w:pPr>
        <w:ind w:left="7584" w:hanging="284"/>
      </w:pPr>
      <w:rPr>
        <w:rFonts w:hint="default"/>
      </w:rPr>
    </w:lvl>
  </w:abstractNum>
  <w:abstractNum w:abstractNumId="196" w15:restartNumberingAfterBreak="0">
    <w:nsid w:val="79D3736F"/>
    <w:multiLevelType w:val="hybridMultilevel"/>
    <w:tmpl w:val="596846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7A9B5B62"/>
    <w:multiLevelType w:val="hybridMultilevel"/>
    <w:tmpl w:val="05CCC194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7AC76F3C"/>
    <w:multiLevelType w:val="hybridMultilevel"/>
    <w:tmpl w:val="B52E1BF4"/>
    <w:lvl w:ilvl="0" w:tplc="B9A438E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 w15:restartNumberingAfterBreak="0">
    <w:nsid w:val="7AEC708A"/>
    <w:multiLevelType w:val="hybridMultilevel"/>
    <w:tmpl w:val="64CECC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7BA41AD3"/>
    <w:multiLevelType w:val="hybridMultilevel"/>
    <w:tmpl w:val="68BE9812"/>
    <w:lvl w:ilvl="0" w:tplc="DB40DD4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547" w:hanging="360"/>
      </w:pPr>
    </w:lvl>
    <w:lvl w:ilvl="2" w:tplc="4409001B" w:tentative="1">
      <w:start w:val="1"/>
      <w:numFmt w:val="lowerRoman"/>
      <w:lvlText w:val="%3."/>
      <w:lvlJc w:val="right"/>
      <w:pPr>
        <w:ind w:left="2267" w:hanging="180"/>
      </w:pPr>
    </w:lvl>
    <w:lvl w:ilvl="3" w:tplc="4409000F" w:tentative="1">
      <w:start w:val="1"/>
      <w:numFmt w:val="decimal"/>
      <w:lvlText w:val="%4."/>
      <w:lvlJc w:val="left"/>
      <w:pPr>
        <w:ind w:left="2987" w:hanging="360"/>
      </w:pPr>
    </w:lvl>
    <w:lvl w:ilvl="4" w:tplc="44090019" w:tentative="1">
      <w:start w:val="1"/>
      <w:numFmt w:val="lowerLetter"/>
      <w:lvlText w:val="%5."/>
      <w:lvlJc w:val="left"/>
      <w:pPr>
        <w:ind w:left="3707" w:hanging="360"/>
      </w:pPr>
    </w:lvl>
    <w:lvl w:ilvl="5" w:tplc="4409001B" w:tentative="1">
      <w:start w:val="1"/>
      <w:numFmt w:val="lowerRoman"/>
      <w:lvlText w:val="%6."/>
      <w:lvlJc w:val="right"/>
      <w:pPr>
        <w:ind w:left="4427" w:hanging="180"/>
      </w:pPr>
    </w:lvl>
    <w:lvl w:ilvl="6" w:tplc="4409000F" w:tentative="1">
      <w:start w:val="1"/>
      <w:numFmt w:val="decimal"/>
      <w:lvlText w:val="%7."/>
      <w:lvlJc w:val="left"/>
      <w:pPr>
        <w:ind w:left="5147" w:hanging="360"/>
      </w:pPr>
    </w:lvl>
    <w:lvl w:ilvl="7" w:tplc="44090019" w:tentative="1">
      <w:start w:val="1"/>
      <w:numFmt w:val="lowerLetter"/>
      <w:lvlText w:val="%8."/>
      <w:lvlJc w:val="left"/>
      <w:pPr>
        <w:ind w:left="5867" w:hanging="360"/>
      </w:pPr>
    </w:lvl>
    <w:lvl w:ilvl="8" w:tplc="4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01" w15:restartNumberingAfterBreak="0">
    <w:nsid w:val="7C731D01"/>
    <w:multiLevelType w:val="hybridMultilevel"/>
    <w:tmpl w:val="67A6BD5C"/>
    <w:lvl w:ilvl="0" w:tplc="12BADDA0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F81E3F58">
      <w:start w:val="25"/>
      <w:numFmt w:val="bullet"/>
      <w:lvlText w:val="-"/>
      <w:lvlJc w:val="left"/>
      <w:pPr>
        <w:ind w:left="1440" w:hanging="360"/>
      </w:pPr>
      <w:rPr>
        <w:rFonts w:ascii="Arial" w:eastAsia="MS Mincho" w:hAnsi="Arial" w:cs="Arial" w:hint="default"/>
      </w:rPr>
    </w:lvl>
    <w:lvl w:ilvl="2" w:tplc="69AC583A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 w:tplc="1CF2B830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 w:tplc="B34E248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 w:tplc="E41A3B42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 w:tplc="B9CC3860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 w:tplc="3BC8CB3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 w:tplc="547691DE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02" w15:restartNumberingAfterBreak="0">
    <w:nsid w:val="7D4217DF"/>
    <w:multiLevelType w:val="hybridMultilevel"/>
    <w:tmpl w:val="D5BC1E06"/>
    <w:lvl w:ilvl="0" w:tplc="41A4A18C">
      <w:start w:val="1"/>
      <w:numFmt w:val="lowerLetter"/>
      <w:lvlText w:val="%1."/>
      <w:lvlJc w:val="left"/>
      <w:pPr>
        <w:ind w:left="720" w:hanging="360"/>
      </w:pPr>
    </w:lvl>
    <w:lvl w:ilvl="1" w:tplc="1E78312E">
      <w:start w:val="1"/>
      <w:numFmt w:val="lowerLetter"/>
      <w:lvlText w:val="%2."/>
      <w:lvlJc w:val="left"/>
      <w:pPr>
        <w:ind w:left="720" w:hanging="360"/>
      </w:pPr>
    </w:lvl>
    <w:lvl w:ilvl="2" w:tplc="1FE4CC8E">
      <w:start w:val="1"/>
      <w:numFmt w:val="lowerLetter"/>
      <w:lvlText w:val="%3."/>
      <w:lvlJc w:val="left"/>
      <w:pPr>
        <w:ind w:left="720" w:hanging="360"/>
      </w:pPr>
    </w:lvl>
    <w:lvl w:ilvl="3" w:tplc="E6BEC96A">
      <w:start w:val="1"/>
      <w:numFmt w:val="lowerLetter"/>
      <w:lvlText w:val="%4."/>
      <w:lvlJc w:val="left"/>
      <w:pPr>
        <w:ind w:left="720" w:hanging="360"/>
      </w:pPr>
    </w:lvl>
    <w:lvl w:ilvl="4" w:tplc="7AD48246">
      <w:start w:val="1"/>
      <w:numFmt w:val="lowerLetter"/>
      <w:lvlText w:val="%5."/>
      <w:lvlJc w:val="left"/>
      <w:pPr>
        <w:ind w:left="720" w:hanging="360"/>
      </w:pPr>
    </w:lvl>
    <w:lvl w:ilvl="5" w:tplc="2E0AC13C">
      <w:start w:val="1"/>
      <w:numFmt w:val="lowerLetter"/>
      <w:lvlText w:val="%6."/>
      <w:lvlJc w:val="left"/>
      <w:pPr>
        <w:ind w:left="720" w:hanging="360"/>
      </w:pPr>
    </w:lvl>
    <w:lvl w:ilvl="6" w:tplc="95A442CC">
      <w:start w:val="1"/>
      <w:numFmt w:val="lowerLetter"/>
      <w:lvlText w:val="%7."/>
      <w:lvlJc w:val="left"/>
      <w:pPr>
        <w:ind w:left="720" w:hanging="360"/>
      </w:pPr>
    </w:lvl>
    <w:lvl w:ilvl="7" w:tplc="166ECA4E">
      <w:start w:val="1"/>
      <w:numFmt w:val="lowerLetter"/>
      <w:lvlText w:val="%8."/>
      <w:lvlJc w:val="left"/>
      <w:pPr>
        <w:ind w:left="720" w:hanging="360"/>
      </w:pPr>
    </w:lvl>
    <w:lvl w:ilvl="8" w:tplc="9872D594">
      <w:start w:val="1"/>
      <w:numFmt w:val="lowerLetter"/>
      <w:lvlText w:val="%9."/>
      <w:lvlJc w:val="left"/>
      <w:pPr>
        <w:ind w:left="720" w:hanging="360"/>
      </w:pPr>
    </w:lvl>
  </w:abstractNum>
  <w:abstractNum w:abstractNumId="203" w15:restartNumberingAfterBreak="0">
    <w:nsid w:val="7D5F0878"/>
    <w:multiLevelType w:val="hybridMultilevel"/>
    <w:tmpl w:val="3ADA0E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4" w15:restartNumberingAfterBreak="0">
    <w:nsid w:val="7D83554F"/>
    <w:multiLevelType w:val="hybridMultilevel"/>
    <w:tmpl w:val="B9E86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7D864F9F"/>
    <w:multiLevelType w:val="hybridMultilevel"/>
    <w:tmpl w:val="40FA38BE"/>
    <w:lvl w:ilvl="0" w:tplc="54EA1DD6">
      <w:start w:val="1"/>
      <w:numFmt w:val="lowerLetter"/>
      <w:lvlText w:val="%1."/>
      <w:lvlJc w:val="left"/>
      <w:pPr>
        <w:ind w:left="36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ascii="Arial" w:eastAsia="Arial MT" w:hAnsi="Arial" w:cs="Arial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7D8D6BEC"/>
    <w:multiLevelType w:val="hybridMultilevel"/>
    <w:tmpl w:val="360E25B0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7" w15:restartNumberingAfterBreak="0">
    <w:nsid w:val="7DCA0971"/>
    <w:multiLevelType w:val="hybridMultilevel"/>
    <w:tmpl w:val="E44615E6"/>
    <w:lvl w:ilvl="0" w:tplc="FFFFFFFF">
      <w:start w:val="1"/>
      <w:numFmt w:val="lowerLetter"/>
      <w:lvlText w:val="%1."/>
      <w:lvlJc w:val="left"/>
      <w:pPr>
        <w:ind w:left="1170" w:hanging="360"/>
      </w:pPr>
      <w:rPr>
        <w:rFonts w:hint="eastAsia"/>
      </w:rPr>
    </w:lvl>
    <w:lvl w:ilvl="1" w:tplc="FFFFFFFF">
      <w:start w:val="25"/>
      <w:numFmt w:val="bullet"/>
      <w:lvlText w:val="-"/>
      <w:lvlJc w:val="left"/>
      <w:pPr>
        <w:ind w:left="1890" w:hanging="360"/>
      </w:pPr>
      <w:rPr>
        <w:rFonts w:ascii="Arial" w:eastAsia="MS Mincho" w:hAnsi="Arial" w:cs="Arial" w:hint="default"/>
      </w:rPr>
    </w:lvl>
    <w:lvl w:ilvl="2" w:tplc="FFFFFFFF">
      <w:start w:val="1"/>
      <w:numFmt w:val="lowerLetter"/>
      <w:lvlText w:val="%3."/>
      <w:lvlJc w:val="left"/>
      <w:pPr>
        <w:tabs>
          <w:tab w:val="num" w:pos="2610"/>
        </w:tabs>
        <w:ind w:left="2610" w:hanging="360"/>
      </w:pPr>
      <w:rPr>
        <w:rFonts w:hint="eastAsia"/>
      </w:rPr>
    </w:lvl>
    <w:lvl w:ilvl="3" w:tplc="FFFFFFFF">
      <w:start w:val="1"/>
      <w:numFmt w:val="lowerLetter"/>
      <w:lvlText w:val="%4."/>
      <w:lvlJc w:val="left"/>
      <w:pPr>
        <w:tabs>
          <w:tab w:val="num" w:pos="3330"/>
        </w:tabs>
        <w:ind w:left="3330" w:hanging="360"/>
      </w:pPr>
      <w:rPr>
        <w:rFonts w:hint="eastAsia"/>
      </w:rPr>
    </w:lvl>
    <w:lvl w:ilvl="4" w:tplc="FFFFFFFF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  <w:rPr>
        <w:rFonts w:hint="eastAsia"/>
      </w:rPr>
    </w:lvl>
    <w:lvl w:ilvl="5" w:tplc="FFFFFFFF">
      <w:start w:val="1"/>
      <w:numFmt w:val="lowerLetter"/>
      <w:lvlText w:val="%6."/>
      <w:lvlJc w:val="left"/>
      <w:pPr>
        <w:tabs>
          <w:tab w:val="num" w:pos="4770"/>
        </w:tabs>
        <w:ind w:left="4770" w:hanging="360"/>
      </w:pPr>
      <w:rPr>
        <w:rFonts w:hint="eastAsia"/>
      </w:rPr>
    </w:lvl>
    <w:lvl w:ilvl="6" w:tplc="FFFFFFFF">
      <w:start w:val="1"/>
      <w:numFmt w:val="lowerLetter"/>
      <w:lvlText w:val="%7."/>
      <w:lvlJc w:val="left"/>
      <w:pPr>
        <w:tabs>
          <w:tab w:val="num" w:pos="5490"/>
        </w:tabs>
        <w:ind w:left="5490" w:hanging="360"/>
      </w:pPr>
      <w:rPr>
        <w:rFonts w:hint="eastAsia"/>
      </w:rPr>
    </w:lvl>
    <w:lvl w:ilvl="7" w:tplc="FFFFFFFF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  <w:rPr>
        <w:rFonts w:hint="eastAsia"/>
      </w:rPr>
    </w:lvl>
    <w:lvl w:ilvl="8" w:tplc="FFFFFFFF">
      <w:start w:val="1"/>
      <w:numFmt w:val="lowerLetter"/>
      <w:lvlText w:val="%9."/>
      <w:lvlJc w:val="left"/>
      <w:pPr>
        <w:tabs>
          <w:tab w:val="num" w:pos="6930"/>
        </w:tabs>
        <w:ind w:left="6930" w:hanging="360"/>
      </w:pPr>
      <w:rPr>
        <w:rFonts w:hint="eastAsia"/>
      </w:rPr>
    </w:lvl>
  </w:abstractNum>
  <w:abstractNum w:abstractNumId="208" w15:restartNumberingAfterBreak="0">
    <w:nsid w:val="7E1A7708"/>
    <w:multiLevelType w:val="hybridMultilevel"/>
    <w:tmpl w:val="7480D786"/>
    <w:lvl w:ilvl="0" w:tplc="D910E51E">
      <w:start w:val="1"/>
      <w:numFmt w:val="lowerLetter"/>
      <w:lvlText w:val="%1."/>
      <w:lvlJc w:val="left"/>
      <w:pPr>
        <w:ind w:left="711" w:hanging="284"/>
      </w:pPr>
      <w:rPr>
        <w:rFonts w:ascii="Arial MT" w:eastAsia="Arial MT" w:hAnsi="Arial MT" w:cs="Arial MT" w:hint="default"/>
        <w:spacing w:val="-2"/>
        <w:w w:val="100"/>
        <w:sz w:val="20"/>
        <w:szCs w:val="20"/>
        <w:lang w:val="en-US" w:eastAsia="en-US" w:bidi="ar-SA"/>
      </w:rPr>
    </w:lvl>
    <w:lvl w:ilvl="1" w:tplc="4C9A274E">
      <w:numFmt w:val="bullet"/>
      <w:lvlText w:val="•"/>
      <w:lvlJc w:val="left"/>
      <w:pPr>
        <w:ind w:left="1578" w:hanging="284"/>
      </w:pPr>
      <w:rPr>
        <w:rFonts w:hint="default"/>
        <w:lang w:val="en-US" w:eastAsia="en-US" w:bidi="ar-SA"/>
      </w:rPr>
    </w:lvl>
    <w:lvl w:ilvl="2" w:tplc="698CC0BC">
      <w:numFmt w:val="bullet"/>
      <w:lvlText w:val="•"/>
      <w:lvlJc w:val="left"/>
      <w:pPr>
        <w:ind w:left="2436" w:hanging="284"/>
      </w:pPr>
      <w:rPr>
        <w:rFonts w:hint="default"/>
        <w:lang w:val="en-US" w:eastAsia="en-US" w:bidi="ar-SA"/>
      </w:rPr>
    </w:lvl>
    <w:lvl w:ilvl="3" w:tplc="73C4C434">
      <w:numFmt w:val="bullet"/>
      <w:lvlText w:val="•"/>
      <w:lvlJc w:val="left"/>
      <w:pPr>
        <w:ind w:left="3294" w:hanging="284"/>
      </w:pPr>
      <w:rPr>
        <w:rFonts w:hint="default"/>
        <w:lang w:val="en-US" w:eastAsia="en-US" w:bidi="ar-SA"/>
      </w:rPr>
    </w:lvl>
    <w:lvl w:ilvl="4" w:tplc="A11C1898">
      <w:numFmt w:val="bullet"/>
      <w:lvlText w:val="•"/>
      <w:lvlJc w:val="left"/>
      <w:pPr>
        <w:ind w:left="4152" w:hanging="284"/>
      </w:pPr>
      <w:rPr>
        <w:rFonts w:hint="default"/>
        <w:lang w:val="en-US" w:eastAsia="en-US" w:bidi="ar-SA"/>
      </w:rPr>
    </w:lvl>
    <w:lvl w:ilvl="5" w:tplc="DE4C830C">
      <w:numFmt w:val="bullet"/>
      <w:lvlText w:val="•"/>
      <w:lvlJc w:val="left"/>
      <w:pPr>
        <w:ind w:left="5010" w:hanging="284"/>
      </w:pPr>
      <w:rPr>
        <w:rFonts w:hint="default"/>
        <w:lang w:val="en-US" w:eastAsia="en-US" w:bidi="ar-SA"/>
      </w:rPr>
    </w:lvl>
    <w:lvl w:ilvl="6" w:tplc="EFF64B3E">
      <w:numFmt w:val="bullet"/>
      <w:lvlText w:val="•"/>
      <w:lvlJc w:val="left"/>
      <w:pPr>
        <w:ind w:left="5868" w:hanging="284"/>
      </w:pPr>
      <w:rPr>
        <w:rFonts w:hint="default"/>
        <w:lang w:val="en-US" w:eastAsia="en-US" w:bidi="ar-SA"/>
      </w:rPr>
    </w:lvl>
    <w:lvl w:ilvl="7" w:tplc="EFA05364">
      <w:numFmt w:val="bullet"/>
      <w:lvlText w:val="•"/>
      <w:lvlJc w:val="left"/>
      <w:pPr>
        <w:ind w:left="6726" w:hanging="284"/>
      </w:pPr>
      <w:rPr>
        <w:rFonts w:hint="default"/>
        <w:lang w:val="en-US" w:eastAsia="en-US" w:bidi="ar-SA"/>
      </w:rPr>
    </w:lvl>
    <w:lvl w:ilvl="8" w:tplc="BCB64070">
      <w:numFmt w:val="bullet"/>
      <w:lvlText w:val="•"/>
      <w:lvlJc w:val="left"/>
      <w:pPr>
        <w:ind w:left="7584" w:hanging="284"/>
      </w:pPr>
      <w:rPr>
        <w:rFonts w:hint="default"/>
        <w:lang w:val="en-US" w:eastAsia="en-US" w:bidi="ar-SA"/>
      </w:rPr>
    </w:lvl>
  </w:abstractNum>
  <w:abstractNum w:abstractNumId="209" w15:restartNumberingAfterBreak="0">
    <w:nsid w:val="7E875E3B"/>
    <w:multiLevelType w:val="hybridMultilevel"/>
    <w:tmpl w:val="9F5C39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510899">
    <w:abstractNumId w:val="182"/>
  </w:num>
  <w:num w:numId="2" w16cid:durableId="868614953">
    <w:abstractNumId w:val="42"/>
  </w:num>
  <w:num w:numId="3" w16cid:durableId="1512139290">
    <w:abstractNumId w:val="197"/>
  </w:num>
  <w:num w:numId="4" w16cid:durableId="83890053">
    <w:abstractNumId w:val="71"/>
  </w:num>
  <w:num w:numId="5" w16cid:durableId="74059730">
    <w:abstractNumId w:val="131"/>
  </w:num>
  <w:num w:numId="6" w16cid:durableId="939534134">
    <w:abstractNumId w:val="53"/>
  </w:num>
  <w:num w:numId="7" w16cid:durableId="742488607">
    <w:abstractNumId w:val="12"/>
  </w:num>
  <w:num w:numId="8" w16cid:durableId="2125730818">
    <w:abstractNumId w:val="153"/>
  </w:num>
  <w:num w:numId="9" w16cid:durableId="1280717864">
    <w:abstractNumId w:val="206"/>
  </w:num>
  <w:num w:numId="10" w16cid:durableId="968365973">
    <w:abstractNumId w:val="156"/>
  </w:num>
  <w:num w:numId="11" w16cid:durableId="735931602">
    <w:abstractNumId w:val="128"/>
  </w:num>
  <w:num w:numId="12" w16cid:durableId="372342231">
    <w:abstractNumId w:val="38"/>
  </w:num>
  <w:num w:numId="13" w16cid:durableId="1564750090">
    <w:abstractNumId w:val="85"/>
  </w:num>
  <w:num w:numId="14" w16cid:durableId="332531842">
    <w:abstractNumId w:val="174"/>
  </w:num>
  <w:num w:numId="15" w16cid:durableId="1006908832">
    <w:abstractNumId w:val="81"/>
  </w:num>
  <w:num w:numId="16" w16cid:durableId="1300838572">
    <w:abstractNumId w:val="121"/>
  </w:num>
  <w:num w:numId="17" w16cid:durableId="1644657542">
    <w:abstractNumId w:val="120"/>
  </w:num>
  <w:num w:numId="18" w16cid:durableId="552082932">
    <w:abstractNumId w:val="171"/>
  </w:num>
  <w:num w:numId="19" w16cid:durableId="115687795">
    <w:abstractNumId w:val="62"/>
  </w:num>
  <w:num w:numId="20" w16cid:durableId="281033074">
    <w:abstractNumId w:val="52"/>
  </w:num>
  <w:num w:numId="21" w16cid:durableId="162161418">
    <w:abstractNumId w:val="47"/>
  </w:num>
  <w:num w:numId="22" w16cid:durableId="733896032">
    <w:abstractNumId w:val="51"/>
  </w:num>
  <w:num w:numId="23" w16cid:durableId="1803112644">
    <w:abstractNumId w:val="99"/>
  </w:num>
  <w:num w:numId="24" w16cid:durableId="1814985837">
    <w:abstractNumId w:val="35"/>
  </w:num>
  <w:num w:numId="25" w16cid:durableId="169681875">
    <w:abstractNumId w:val="105"/>
  </w:num>
  <w:num w:numId="26" w16cid:durableId="858658808">
    <w:abstractNumId w:val="201"/>
  </w:num>
  <w:num w:numId="27" w16cid:durableId="246036074">
    <w:abstractNumId w:val="7"/>
  </w:num>
  <w:num w:numId="28" w16cid:durableId="85005029">
    <w:abstractNumId w:val="103"/>
  </w:num>
  <w:num w:numId="29" w16cid:durableId="879975310">
    <w:abstractNumId w:val="205"/>
  </w:num>
  <w:num w:numId="30" w16cid:durableId="19207820">
    <w:abstractNumId w:val="122"/>
  </w:num>
  <w:num w:numId="31" w16cid:durableId="1376739170">
    <w:abstractNumId w:val="25"/>
  </w:num>
  <w:num w:numId="32" w16cid:durableId="974020392">
    <w:abstractNumId w:val="130"/>
  </w:num>
  <w:num w:numId="33" w16cid:durableId="1765147434">
    <w:abstractNumId w:val="177"/>
  </w:num>
  <w:num w:numId="34" w16cid:durableId="164591203">
    <w:abstractNumId w:val="98"/>
  </w:num>
  <w:num w:numId="35" w16cid:durableId="1266693511">
    <w:abstractNumId w:val="49"/>
  </w:num>
  <w:num w:numId="36" w16cid:durableId="2020961653">
    <w:abstractNumId w:val="76"/>
  </w:num>
  <w:num w:numId="37" w16cid:durableId="469828642">
    <w:abstractNumId w:val="117"/>
  </w:num>
  <w:num w:numId="38" w16cid:durableId="569774840">
    <w:abstractNumId w:val="75"/>
  </w:num>
  <w:num w:numId="39" w16cid:durableId="1817454766">
    <w:abstractNumId w:val="37"/>
  </w:num>
  <w:num w:numId="40" w16cid:durableId="1673297391">
    <w:abstractNumId w:val="209"/>
  </w:num>
  <w:num w:numId="41" w16cid:durableId="345910585">
    <w:abstractNumId w:val="192"/>
  </w:num>
  <w:num w:numId="42" w16cid:durableId="711807460">
    <w:abstractNumId w:val="101"/>
  </w:num>
  <w:num w:numId="43" w16cid:durableId="172696095">
    <w:abstractNumId w:val="104"/>
  </w:num>
  <w:num w:numId="44" w16cid:durableId="1797141519">
    <w:abstractNumId w:val="149"/>
  </w:num>
  <w:num w:numId="45" w16cid:durableId="1924947058">
    <w:abstractNumId w:val="129"/>
  </w:num>
  <w:num w:numId="46" w16cid:durableId="1736582591">
    <w:abstractNumId w:val="115"/>
  </w:num>
  <w:num w:numId="47" w16cid:durableId="2077896811">
    <w:abstractNumId w:val="10"/>
  </w:num>
  <w:num w:numId="48" w16cid:durableId="1203328240">
    <w:abstractNumId w:val="4"/>
  </w:num>
  <w:num w:numId="49" w16cid:durableId="2124687445">
    <w:abstractNumId w:val="57"/>
  </w:num>
  <w:num w:numId="50" w16cid:durableId="1528444223">
    <w:abstractNumId w:val="127"/>
  </w:num>
  <w:num w:numId="51" w16cid:durableId="2117602343">
    <w:abstractNumId w:val="23"/>
  </w:num>
  <w:num w:numId="52" w16cid:durableId="1439065084">
    <w:abstractNumId w:val="124"/>
  </w:num>
  <w:num w:numId="53" w16cid:durableId="1555237827">
    <w:abstractNumId w:val="162"/>
  </w:num>
  <w:num w:numId="54" w16cid:durableId="550768607">
    <w:abstractNumId w:val="168"/>
  </w:num>
  <w:num w:numId="55" w16cid:durableId="156776628">
    <w:abstractNumId w:val="20"/>
  </w:num>
  <w:num w:numId="56" w16cid:durableId="1886717500">
    <w:abstractNumId w:val="41"/>
  </w:num>
  <w:num w:numId="57" w16cid:durableId="1753041487">
    <w:abstractNumId w:val="109"/>
  </w:num>
  <w:num w:numId="58" w16cid:durableId="579800966">
    <w:abstractNumId w:val="102"/>
  </w:num>
  <w:num w:numId="59" w16cid:durableId="88813491">
    <w:abstractNumId w:val="172"/>
  </w:num>
  <w:num w:numId="60" w16cid:durableId="433863405">
    <w:abstractNumId w:val="40"/>
  </w:num>
  <w:num w:numId="61" w16cid:durableId="1454398487">
    <w:abstractNumId w:val="2"/>
  </w:num>
  <w:num w:numId="62" w16cid:durableId="192572021">
    <w:abstractNumId w:val="166"/>
  </w:num>
  <w:num w:numId="63" w16cid:durableId="1997411568">
    <w:abstractNumId w:val="191"/>
  </w:num>
  <w:num w:numId="64" w16cid:durableId="2019116613">
    <w:abstractNumId w:val="194"/>
  </w:num>
  <w:num w:numId="65" w16cid:durableId="730924367">
    <w:abstractNumId w:val="87"/>
  </w:num>
  <w:num w:numId="66" w16cid:durableId="1131365353">
    <w:abstractNumId w:val="100"/>
  </w:num>
  <w:num w:numId="67" w16cid:durableId="2050836209">
    <w:abstractNumId w:val="6"/>
  </w:num>
  <w:num w:numId="68" w16cid:durableId="176236196">
    <w:abstractNumId w:val="181"/>
  </w:num>
  <w:num w:numId="69" w16cid:durableId="637340916">
    <w:abstractNumId w:val="70"/>
  </w:num>
  <w:num w:numId="70" w16cid:durableId="983970254">
    <w:abstractNumId w:val="173"/>
  </w:num>
  <w:num w:numId="71" w16cid:durableId="845633231">
    <w:abstractNumId w:val="157"/>
  </w:num>
  <w:num w:numId="72" w16cid:durableId="653606328">
    <w:abstractNumId w:val="123"/>
  </w:num>
  <w:num w:numId="73" w16cid:durableId="682976875">
    <w:abstractNumId w:val="164"/>
  </w:num>
  <w:num w:numId="74" w16cid:durableId="1753695733">
    <w:abstractNumId w:val="165"/>
  </w:num>
  <w:num w:numId="75" w16cid:durableId="197014693">
    <w:abstractNumId w:val="5"/>
  </w:num>
  <w:num w:numId="76" w16cid:durableId="1456407748">
    <w:abstractNumId w:val="26"/>
  </w:num>
  <w:num w:numId="77" w16cid:durableId="1339499662">
    <w:abstractNumId w:val="36"/>
  </w:num>
  <w:num w:numId="78" w16cid:durableId="1865748547">
    <w:abstractNumId w:val="199"/>
  </w:num>
  <w:num w:numId="79" w16cid:durableId="2097247197">
    <w:abstractNumId w:val="32"/>
  </w:num>
  <w:num w:numId="80" w16cid:durableId="637731771">
    <w:abstractNumId w:val="33"/>
  </w:num>
  <w:num w:numId="81" w16cid:durableId="726953563">
    <w:abstractNumId w:val="83"/>
  </w:num>
  <w:num w:numId="82" w16cid:durableId="2010718371">
    <w:abstractNumId w:val="77"/>
  </w:num>
  <w:num w:numId="83" w16cid:durableId="390663901">
    <w:abstractNumId w:val="73"/>
  </w:num>
  <w:num w:numId="84" w16cid:durableId="1847941349">
    <w:abstractNumId w:val="79"/>
  </w:num>
  <w:num w:numId="85" w16cid:durableId="668095841">
    <w:abstractNumId w:val="185"/>
  </w:num>
  <w:num w:numId="86" w16cid:durableId="674920002">
    <w:abstractNumId w:val="92"/>
  </w:num>
  <w:num w:numId="87" w16cid:durableId="40326623">
    <w:abstractNumId w:val="15"/>
  </w:num>
  <w:num w:numId="88" w16cid:durableId="628434657">
    <w:abstractNumId w:val="24"/>
  </w:num>
  <w:num w:numId="89" w16cid:durableId="1554006015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730082784">
    <w:abstractNumId w:val="66"/>
  </w:num>
  <w:num w:numId="91" w16cid:durableId="1449857509">
    <w:abstractNumId w:val="56"/>
  </w:num>
  <w:num w:numId="92" w16cid:durableId="884213988">
    <w:abstractNumId w:val="91"/>
  </w:num>
  <w:num w:numId="93" w16cid:durableId="1252812313">
    <w:abstractNumId w:val="118"/>
  </w:num>
  <w:num w:numId="94" w16cid:durableId="321200998">
    <w:abstractNumId w:val="13"/>
  </w:num>
  <w:num w:numId="95" w16cid:durableId="981039114">
    <w:abstractNumId w:val="198"/>
  </w:num>
  <w:num w:numId="96" w16cid:durableId="2072578714">
    <w:abstractNumId w:val="148"/>
  </w:num>
  <w:num w:numId="97" w16cid:durableId="1919440378">
    <w:abstractNumId w:val="31"/>
  </w:num>
  <w:num w:numId="98" w16cid:durableId="753942857">
    <w:abstractNumId w:val="176"/>
  </w:num>
  <w:num w:numId="99" w16cid:durableId="1257130358">
    <w:abstractNumId w:val="160"/>
  </w:num>
  <w:num w:numId="100" w16cid:durableId="638461330">
    <w:abstractNumId w:val="88"/>
  </w:num>
  <w:num w:numId="101" w16cid:durableId="323441103">
    <w:abstractNumId w:val="114"/>
  </w:num>
  <w:num w:numId="102" w16cid:durableId="1225142344">
    <w:abstractNumId w:val="150"/>
  </w:num>
  <w:num w:numId="103" w16cid:durableId="1870215041">
    <w:abstractNumId w:val="113"/>
  </w:num>
  <w:num w:numId="104" w16cid:durableId="188683351">
    <w:abstractNumId w:val="86"/>
  </w:num>
  <w:num w:numId="105" w16cid:durableId="1735276069">
    <w:abstractNumId w:val="93"/>
  </w:num>
  <w:num w:numId="106" w16cid:durableId="665128744">
    <w:abstractNumId w:val="84"/>
  </w:num>
  <w:num w:numId="107" w16cid:durableId="1861578909">
    <w:abstractNumId w:val="138"/>
  </w:num>
  <w:num w:numId="108" w16cid:durableId="996150922">
    <w:abstractNumId w:val="196"/>
  </w:num>
  <w:num w:numId="109" w16cid:durableId="893856286">
    <w:abstractNumId w:val="190"/>
  </w:num>
  <w:num w:numId="110" w16cid:durableId="217908437">
    <w:abstractNumId w:val="208"/>
  </w:num>
  <w:num w:numId="111" w16cid:durableId="1593661856">
    <w:abstractNumId w:val="43"/>
  </w:num>
  <w:num w:numId="112" w16cid:durableId="1019166138">
    <w:abstractNumId w:val="29"/>
  </w:num>
  <w:num w:numId="113" w16cid:durableId="564727667">
    <w:abstractNumId w:val="34"/>
  </w:num>
  <w:num w:numId="114" w16cid:durableId="297999180">
    <w:abstractNumId w:val="151"/>
  </w:num>
  <w:num w:numId="115" w16cid:durableId="1789808807">
    <w:abstractNumId w:val="90"/>
  </w:num>
  <w:num w:numId="116" w16cid:durableId="1169566867">
    <w:abstractNumId w:val="134"/>
  </w:num>
  <w:num w:numId="117" w16cid:durableId="1495532128">
    <w:abstractNumId w:val="140"/>
  </w:num>
  <w:num w:numId="118" w16cid:durableId="1503936138">
    <w:abstractNumId w:val="22"/>
  </w:num>
  <w:num w:numId="119" w16cid:durableId="999037725">
    <w:abstractNumId w:val="58"/>
  </w:num>
  <w:num w:numId="120" w16cid:durableId="1879194411">
    <w:abstractNumId w:val="97"/>
  </w:num>
  <w:num w:numId="121" w16cid:durableId="1004623791">
    <w:abstractNumId w:val="155"/>
  </w:num>
  <w:num w:numId="122" w16cid:durableId="1815483031">
    <w:abstractNumId w:val="143"/>
  </w:num>
  <w:num w:numId="123" w16cid:durableId="1700734849">
    <w:abstractNumId w:val="89"/>
  </w:num>
  <w:num w:numId="124" w16cid:durableId="1715158776">
    <w:abstractNumId w:val="179"/>
  </w:num>
  <w:num w:numId="125" w16cid:durableId="271209710">
    <w:abstractNumId w:val="8"/>
  </w:num>
  <w:num w:numId="126" w16cid:durableId="138351534">
    <w:abstractNumId w:val="39"/>
  </w:num>
  <w:num w:numId="127" w16cid:durableId="2026131237">
    <w:abstractNumId w:val="132"/>
  </w:num>
  <w:num w:numId="128" w16cid:durableId="297076814">
    <w:abstractNumId w:val="112"/>
  </w:num>
  <w:num w:numId="129" w16cid:durableId="2007437973">
    <w:abstractNumId w:val="21"/>
  </w:num>
  <w:num w:numId="130" w16cid:durableId="559902551">
    <w:abstractNumId w:val="184"/>
  </w:num>
  <w:num w:numId="131" w16cid:durableId="30614072">
    <w:abstractNumId w:val="167"/>
  </w:num>
  <w:num w:numId="132" w16cid:durableId="1605531795">
    <w:abstractNumId w:val="9"/>
  </w:num>
  <w:num w:numId="133" w16cid:durableId="1277563645">
    <w:abstractNumId w:val="96"/>
  </w:num>
  <w:num w:numId="134" w16cid:durableId="1433282142">
    <w:abstractNumId w:val="60"/>
  </w:num>
  <w:num w:numId="135" w16cid:durableId="1181892780">
    <w:abstractNumId w:val="144"/>
  </w:num>
  <w:num w:numId="136" w16cid:durableId="1462729710">
    <w:abstractNumId w:val="193"/>
  </w:num>
  <w:num w:numId="137" w16cid:durableId="545684185">
    <w:abstractNumId w:val="45"/>
  </w:num>
  <w:num w:numId="138" w16cid:durableId="814681199">
    <w:abstractNumId w:val="163"/>
  </w:num>
  <w:num w:numId="139" w16cid:durableId="136559871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945385534">
    <w:abstractNumId w:val="7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1" w16cid:durableId="1527792625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2" w16cid:durableId="671613275">
    <w:abstractNumId w:val="20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3" w16cid:durableId="1037703660">
    <w:abstractNumId w:val="19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4" w16cid:durableId="917445097">
    <w:abstractNumId w:val="54"/>
  </w:num>
  <w:num w:numId="145" w16cid:durableId="1885755950">
    <w:abstractNumId w:val="159"/>
  </w:num>
  <w:num w:numId="146" w16cid:durableId="204104205">
    <w:abstractNumId w:val="2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1032224143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1944418361">
    <w:abstractNumId w:val="207"/>
  </w:num>
  <w:num w:numId="149" w16cid:durableId="740056683">
    <w:abstractNumId w:val="195"/>
  </w:num>
  <w:num w:numId="150" w16cid:durableId="2082022320">
    <w:abstractNumId w:val="55"/>
  </w:num>
  <w:num w:numId="151" w16cid:durableId="1198154256">
    <w:abstractNumId w:val="125"/>
  </w:num>
  <w:num w:numId="152" w16cid:durableId="344750174">
    <w:abstractNumId w:val="186"/>
  </w:num>
  <w:num w:numId="153" w16cid:durableId="1087995495">
    <w:abstractNumId w:val="27"/>
  </w:num>
  <w:num w:numId="154" w16cid:durableId="1164396850">
    <w:abstractNumId w:val="82"/>
  </w:num>
  <w:num w:numId="155" w16cid:durableId="706183092">
    <w:abstractNumId w:val="154"/>
  </w:num>
  <w:num w:numId="156" w16cid:durableId="605237224">
    <w:abstractNumId w:val="28"/>
  </w:num>
  <w:num w:numId="157" w16cid:durableId="490560043">
    <w:abstractNumId w:val="17"/>
  </w:num>
  <w:num w:numId="158" w16cid:durableId="1509904687">
    <w:abstractNumId w:val="146"/>
  </w:num>
  <w:num w:numId="159" w16cid:durableId="1888057239">
    <w:abstractNumId w:val="139"/>
  </w:num>
  <w:num w:numId="160" w16cid:durableId="615335788">
    <w:abstractNumId w:val="187"/>
  </w:num>
  <w:num w:numId="161" w16cid:durableId="786923288">
    <w:abstractNumId w:val="3"/>
  </w:num>
  <w:num w:numId="162" w16cid:durableId="231744798">
    <w:abstractNumId w:val="1"/>
  </w:num>
  <w:num w:numId="163" w16cid:durableId="377122145">
    <w:abstractNumId w:val="183"/>
  </w:num>
  <w:num w:numId="164" w16cid:durableId="29763262">
    <w:abstractNumId w:val="110"/>
  </w:num>
  <w:num w:numId="165" w16cid:durableId="278992059">
    <w:abstractNumId w:val="142"/>
  </w:num>
  <w:num w:numId="166" w16cid:durableId="2017228797">
    <w:abstractNumId w:val="69"/>
  </w:num>
  <w:num w:numId="167" w16cid:durableId="1849909639">
    <w:abstractNumId w:val="63"/>
  </w:num>
  <w:num w:numId="168" w16cid:durableId="187375772">
    <w:abstractNumId w:val="44"/>
  </w:num>
  <w:num w:numId="169" w16cid:durableId="784539353">
    <w:abstractNumId w:val="135"/>
  </w:num>
  <w:num w:numId="170" w16cid:durableId="368189097">
    <w:abstractNumId w:val="95"/>
  </w:num>
  <w:num w:numId="171" w16cid:durableId="2021008614">
    <w:abstractNumId w:val="152"/>
  </w:num>
  <w:num w:numId="172" w16cid:durableId="1434933174">
    <w:abstractNumId w:val="80"/>
  </w:num>
  <w:num w:numId="173" w16cid:durableId="307831632">
    <w:abstractNumId w:val="61"/>
  </w:num>
  <w:num w:numId="174" w16cid:durableId="1663661006">
    <w:abstractNumId w:val="16"/>
  </w:num>
  <w:num w:numId="175" w16cid:durableId="965355894">
    <w:abstractNumId w:val="116"/>
  </w:num>
  <w:num w:numId="176" w16cid:durableId="938830101">
    <w:abstractNumId w:val="48"/>
  </w:num>
  <w:num w:numId="177" w16cid:durableId="784470632">
    <w:abstractNumId w:val="18"/>
  </w:num>
  <w:num w:numId="178" w16cid:durableId="671950477">
    <w:abstractNumId w:val="72"/>
  </w:num>
  <w:num w:numId="179" w16cid:durableId="1970941134">
    <w:abstractNumId w:val="67"/>
  </w:num>
  <w:num w:numId="180" w16cid:durableId="917247033">
    <w:abstractNumId w:val="189"/>
  </w:num>
  <w:num w:numId="181" w16cid:durableId="1529022689">
    <w:abstractNumId w:val="133"/>
  </w:num>
  <w:num w:numId="182" w16cid:durableId="450133744">
    <w:abstractNumId w:val="141"/>
  </w:num>
  <w:num w:numId="183" w16cid:durableId="1889367677">
    <w:abstractNumId w:val="111"/>
  </w:num>
  <w:num w:numId="184" w16cid:durableId="1012806061">
    <w:abstractNumId w:val="158"/>
  </w:num>
  <w:num w:numId="185" w16cid:durableId="110519286">
    <w:abstractNumId w:val="137"/>
  </w:num>
  <w:num w:numId="186" w16cid:durableId="563642017">
    <w:abstractNumId w:val="14"/>
  </w:num>
  <w:num w:numId="187" w16cid:durableId="338237042">
    <w:abstractNumId w:val="180"/>
  </w:num>
  <w:num w:numId="188" w16cid:durableId="1261454705">
    <w:abstractNumId w:val="59"/>
  </w:num>
  <w:num w:numId="189" w16cid:durableId="1793094806">
    <w:abstractNumId w:val="94"/>
  </w:num>
  <w:num w:numId="190" w16cid:durableId="922685997">
    <w:abstractNumId w:val="147"/>
  </w:num>
  <w:num w:numId="191" w16cid:durableId="888688516">
    <w:abstractNumId w:val="145"/>
  </w:num>
  <w:num w:numId="192" w16cid:durableId="1906799637">
    <w:abstractNumId w:val="126"/>
  </w:num>
  <w:num w:numId="193" w16cid:durableId="518933603">
    <w:abstractNumId w:val="11"/>
  </w:num>
  <w:num w:numId="194" w16cid:durableId="278224828">
    <w:abstractNumId w:val="65"/>
  </w:num>
  <w:num w:numId="195" w16cid:durableId="1956254159">
    <w:abstractNumId w:val="188"/>
  </w:num>
  <w:num w:numId="196" w16cid:durableId="887183458">
    <w:abstractNumId w:val="178"/>
  </w:num>
  <w:num w:numId="197" w16cid:durableId="735860135">
    <w:abstractNumId w:val="64"/>
  </w:num>
  <w:num w:numId="198" w16cid:durableId="1429079652">
    <w:abstractNumId w:val="78"/>
  </w:num>
  <w:num w:numId="199" w16cid:durableId="1967198703">
    <w:abstractNumId w:val="46"/>
  </w:num>
  <w:num w:numId="200" w16cid:durableId="485559280">
    <w:abstractNumId w:val="108"/>
  </w:num>
  <w:num w:numId="201" w16cid:durableId="1463578062">
    <w:abstractNumId w:val="50"/>
  </w:num>
  <w:num w:numId="202" w16cid:durableId="1188248889">
    <w:abstractNumId w:val="0"/>
  </w:num>
  <w:num w:numId="203" w16cid:durableId="265117045">
    <w:abstractNumId w:val="68"/>
  </w:num>
  <w:num w:numId="204" w16cid:durableId="579100267">
    <w:abstractNumId w:val="175"/>
  </w:num>
  <w:num w:numId="205" w16cid:durableId="672030917">
    <w:abstractNumId w:val="74"/>
  </w:num>
  <w:num w:numId="206" w16cid:durableId="1336226533">
    <w:abstractNumId w:val="106"/>
  </w:num>
  <w:num w:numId="207" w16cid:durableId="50160175">
    <w:abstractNumId w:val="202"/>
  </w:num>
  <w:num w:numId="208" w16cid:durableId="1966740810">
    <w:abstractNumId w:val="169"/>
  </w:num>
  <w:num w:numId="209" w16cid:durableId="1582644986">
    <w:abstractNumId w:val="107"/>
  </w:num>
  <w:num w:numId="210" w16cid:durableId="1990479416">
    <w:abstractNumId w:val="19"/>
  </w:num>
  <w:num w:numId="211" w16cid:durableId="287204145">
    <w:abstractNumId w:val="204"/>
  </w:num>
  <w:num w:numId="212" w16cid:durableId="1051150912">
    <w:abstractNumId w:val="119"/>
  </w:num>
  <w:num w:numId="213" w16cid:durableId="1200581074">
    <w:abstractNumId w:val="200"/>
  </w:num>
  <w:num w:numId="214" w16cid:durableId="1613856175">
    <w:abstractNumId w:val="170"/>
  </w:num>
  <w:num w:numId="215" w16cid:durableId="1161656162">
    <w:abstractNumId w:val="161"/>
  </w:num>
  <w:numIdMacAtCleanup w:val="2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zIyNjEyNTUyNDJQ0lEKTi0uzszPAykwrAUAKb0hKiwAAAA="/>
  </w:docVars>
  <w:rsids>
    <w:rsidRoot w:val="00DB35CE"/>
    <w:rsid w:val="000002E2"/>
    <w:rsid w:val="000004C0"/>
    <w:rsid w:val="00003166"/>
    <w:rsid w:val="00003F3F"/>
    <w:rsid w:val="0000455F"/>
    <w:rsid w:val="00005512"/>
    <w:rsid w:val="00007039"/>
    <w:rsid w:val="00010125"/>
    <w:rsid w:val="00010B5F"/>
    <w:rsid w:val="0001143D"/>
    <w:rsid w:val="00017EDF"/>
    <w:rsid w:val="000235FE"/>
    <w:rsid w:val="0002401C"/>
    <w:rsid w:val="00025A49"/>
    <w:rsid w:val="000265F9"/>
    <w:rsid w:val="000320FA"/>
    <w:rsid w:val="00033017"/>
    <w:rsid w:val="000333B1"/>
    <w:rsid w:val="00035A05"/>
    <w:rsid w:val="00040618"/>
    <w:rsid w:val="00051788"/>
    <w:rsid w:val="0005235B"/>
    <w:rsid w:val="00052634"/>
    <w:rsid w:val="00052835"/>
    <w:rsid w:val="00052F7F"/>
    <w:rsid w:val="00053B6B"/>
    <w:rsid w:val="00054B0B"/>
    <w:rsid w:val="00054D93"/>
    <w:rsid w:val="00055139"/>
    <w:rsid w:val="000578FA"/>
    <w:rsid w:val="000605DB"/>
    <w:rsid w:val="00060B33"/>
    <w:rsid w:val="00061B85"/>
    <w:rsid w:val="00061F73"/>
    <w:rsid w:val="00062C0C"/>
    <w:rsid w:val="00062C7C"/>
    <w:rsid w:val="000633C3"/>
    <w:rsid w:val="00064296"/>
    <w:rsid w:val="00064406"/>
    <w:rsid w:val="00066CAA"/>
    <w:rsid w:val="0006737C"/>
    <w:rsid w:val="00067428"/>
    <w:rsid w:val="000701D4"/>
    <w:rsid w:val="00072419"/>
    <w:rsid w:val="0007369B"/>
    <w:rsid w:val="00076E05"/>
    <w:rsid w:val="00081A28"/>
    <w:rsid w:val="00082143"/>
    <w:rsid w:val="000831CA"/>
    <w:rsid w:val="000835F9"/>
    <w:rsid w:val="00083FC1"/>
    <w:rsid w:val="00085B2A"/>
    <w:rsid w:val="00086C53"/>
    <w:rsid w:val="00092D02"/>
    <w:rsid w:val="00094EF3"/>
    <w:rsid w:val="00095A66"/>
    <w:rsid w:val="00095F21"/>
    <w:rsid w:val="0009641E"/>
    <w:rsid w:val="00097042"/>
    <w:rsid w:val="000973F3"/>
    <w:rsid w:val="000A0389"/>
    <w:rsid w:val="000A2C04"/>
    <w:rsid w:val="000A3381"/>
    <w:rsid w:val="000A464B"/>
    <w:rsid w:val="000A4CE5"/>
    <w:rsid w:val="000A5AAB"/>
    <w:rsid w:val="000A5EDC"/>
    <w:rsid w:val="000A69A5"/>
    <w:rsid w:val="000B0D6D"/>
    <w:rsid w:val="000B11A2"/>
    <w:rsid w:val="000B32E2"/>
    <w:rsid w:val="000B4451"/>
    <w:rsid w:val="000B7C85"/>
    <w:rsid w:val="000C1DDF"/>
    <w:rsid w:val="000C3322"/>
    <w:rsid w:val="000C5FAA"/>
    <w:rsid w:val="000C70A4"/>
    <w:rsid w:val="000D1DD4"/>
    <w:rsid w:val="000E0ACA"/>
    <w:rsid w:val="000E1C50"/>
    <w:rsid w:val="000E3538"/>
    <w:rsid w:val="000E5330"/>
    <w:rsid w:val="000F2A16"/>
    <w:rsid w:val="000F3F90"/>
    <w:rsid w:val="000F4AF6"/>
    <w:rsid w:val="000F66E7"/>
    <w:rsid w:val="0010036E"/>
    <w:rsid w:val="00100BFC"/>
    <w:rsid w:val="0010247F"/>
    <w:rsid w:val="001074A1"/>
    <w:rsid w:val="001113A0"/>
    <w:rsid w:val="001137FC"/>
    <w:rsid w:val="00114773"/>
    <w:rsid w:val="0011552B"/>
    <w:rsid w:val="00121A3E"/>
    <w:rsid w:val="00121D05"/>
    <w:rsid w:val="001244C3"/>
    <w:rsid w:val="00125799"/>
    <w:rsid w:val="001258B5"/>
    <w:rsid w:val="00125AB6"/>
    <w:rsid w:val="001315B3"/>
    <w:rsid w:val="0013405E"/>
    <w:rsid w:val="001364B3"/>
    <w:rsid w:val="00137733"/>
    <w:rsid w:val="001449A9"/>
    <w:rsid w:val="00144C11"/>
    <w:rsid w:val="001509DF"/>
    <w:rsid w:val="00151C18"/>
    <w:rsid w:val="00153270"/>
    <w:rsid w:val="001538D9"/>
    <w:rsid w:val="00156F5E"/>
    <w:rsid w:val="001612A4"/>
    <w:rsid w:val="00162CEF"/>
    <w:rsid w:val="001702B1"/>
    <w:rsid w:val="0017269A"/>
    <w:rsid w:val="001727C5"/>
    <w:rsid w:val="001857DE"/>
    <w:rsid w:val="001906B9"/>
    <w:rsid w:val="001906C5"/>
    <w:rsid w:val="00192293"/>
    <w:rsid w:val="00193F74"/>
    <w:rsid w:val="00194009"/>
    <w:rsid w:val="00195459"/>
    <w:rsid w:val="0019730A"/>
    <w:rsid w:val="00197A95"/>
    <w:rsid w:val="001A165E"/>
    <w:rsid w:val="001A18D7"/>
    <w:rsid w:val="001A1C9C"/>
    <w:rsid w:val="001A1CE5"/>
    <w:rsid w:val="001A2D59"/>
    <w:rsid w:val="001A652F"/>
    <w:rsid w:val="001A67EA"/>
    <w:rsid w:val="001A7D61"/>
    <w:rsid w:val="001B7C62"/>
    <w:rsid w:val="001C0299"/>
    <w:rsid w:val="001C4729"/>
    <w:rsid w:val="001D1638"/>
    <w:rsid w:val="001D287B"/>
    <w:rsid w:val="001D3783"/>
    <w:rsid w:val="001D5636"/>
    <w:rsid w:val="001D7EF2"/>
    <w:rsid w:val="001E4A5B"/>
    <w:rsid w:val="001E71CD"/>
    <w:rsid w:val="001F1AB5"/>
    <w:rsid w:val="001F24EE"/>
    <w:rsid w:val="001F29DC"/>
    <w:rsid w:val="001F359C"/>
    <w:rsid w:val="001F7D52"/>
    <w:rsid w:val="002010D1"/>
    <w:rsid w:val="002023B8"/>
    <w:rsid w:val="00202A6C"/>
    <w:rsid w:val="0020533B"/>
    <w:rsid w:val="00206D22"/>
    <w:rsid w:val="002074BF"/>
    <w:rsid w:val="0020788C"/>
    <w:rsid w:val="00215698"/>
    <w:rsid w:val="00216D17"/>
    <w:rsid w:val="00217C4D"/>
    <w:rsid w:val="00217D19"/>
    <w:rsid w:val="00220351"/>
    <w:rsid w:val="00220EAA"/>
    <w:rsid w:val="0022366E"/>
    <w:rsid w:val="0022520A"/>
    <w:rsid w:val="00227DDF"/>
    <w:rsid w:val="00230F6C"/>
    <w:rsid w:val="00233AEE"/>
    <w:rsid w:val="00233FD3"/>
    <w:rsid w:val="002361BA"/>
    <w:rsid w:val="002362B9"/>
    <w:rsid w:val="00236EC5"/>
    <w:rsid w:val="002379D2"/>
    <w:rsid w:val="002438AF"/>
    <w:rsid w:val="00243FB0"/>
    <w:rsid w:val="00246C3F"/>
    <w:rsid w:val="00251AB5"/>
    <w:rsid w:val="0025485B"/>
    <w:rsid w:val="00254E90"/>
    <w:rsid w:val="00255ABA"/>
    <w:rsid w:val="00257159"/>
    <w:rsid w:val="00257D56"/>
    <w:rsid w:val="00261B25"/>
    <w:rsid w:val="00262419"/>
    <w:rsid w:val="00263B0A"/>
    <w:rsid w:val="002718FC"/>
    <w:rsid w:val="00285D1C"/>
    <w:rsid w:val="002864A5"/>
    <w:rsid w:val="002905E2"/>
    <w:rsid w:val="002920F2"/>
    <w:rsid w:val="002A04F9"/>
    <w:rsid w:val="002A5D88"/>
    <w:rsid w:val="002A6F08"/>
    <w:rsid w:val="002B0E87"/>
    <w:rsid w:val="002B1B7E"/>
    <w:rsid w:val="002B2850"/>
    <w:rsid w:val="002B74F1"/>
    <w:rsid w:val="002C0A85"/>
    <w:rsid w:val="002C27BA"/>
    <w:rsid w:val="002C2EC8"/>
    <w:rsid w:val="002C38D6"/>
    <w:rsid w:val="002C3C46"/>
    <w:rsid w:val="002D5919"/>
    <w:rsid w:val="002D6C0E"/>
    <w:rsid w:val="002E006D"/>
    <w:rsid w:val="002E0976"/>
    <w:rsid w:val="002E571C"/>
    <w:rsid w:val="002E6130"/>
    <w:rsid w:val="002E6F33"/>
    <w:rsid w:val="002F3B07"/>
    <w:rsid w:val="002F5A0A"/>
    <w:rsid w:val="002F7720"/>
    <w:rsid w:val="00300848"/>
    <w:rsid w:val="00301D08"/>
    <w:rsid w:val="00302B3B"/>
    <w:rsid w:val="00304117"/>
    <w:rsid w:val="003061BE"/>
    <w:rsid w:val="003131B6"/>
    <w:rsid w:val="00321309"/>
    <w:rsid w:val="00326F20"/>
    <w:rsid w:val="00331123"/>
    <w:rsid w:val="00331B9E"/>
    <w:rsid w:val="00332DC3"/>
    <w:rsid w:val="00334EA4"/>
    <w:rsid w:val="0033611E"/>
    <w:rsid w:val="00336153"/>
    <w:rsid w:val="00341A25"/>
    <w:rsid w:val="003435E9"/>
    <w:rsid w:val="003456A2"/>
    <w:rsid w:val="00350B07"/>
    <w:rsid w:val="00352A0F"/>
    <w:rsid w:val="0035371B"/>
    <w:rsid w:val="00361E75"/>
    <w:rsid w:val="00362C81"/>
    <w:rsid w:val="0036392E"/>
    <w:rsid w:val="00366516"/>
    <w:rsid w:val="00366E37"/>
    <w:rsid w:val="0037166E"/>
    <w:rsid w:val="00376F6E"/>
    <w:rsid w:val="00380FC1"/>
    <w:rsid w:val="00381A06"/>
    <w:rsid w:val="00384D45"/>
    <w:rsid w:val="00387D7E"/>
    <w:rsid w:val="003903F0"/>
    <w:rsid w:val="00391738"/>
    <w:rsid w:val="00392272"/>
    <w:rsid w:val="0039260B"/>
    <w:rsid w:val="00392A3E"/>
    <w:rsid w:val="00394100"/>
    <w:rsid w:val="003A3BC1"/>
    <w:rsid w:val="003A6991"/>
    <w:rsid w:val="003B18FF"/>
    <w:rsid w:val="003B2F04"/>
    <w:rsid w:val="003B3318"/>
    <w:rsid w:val="003B5087"/>
    <w:rsid w:val="003B66B4"/>
    <w:rsid w:val="003C0C5D"/>
    <w:rsid w:val="003C1A7B"/>
    <w:rsid w:val="003C4B37"/>
    <w:rsid w:val="003C4E61"/>
    <w:rsid w:val="003C74D6"/>
    <w:rsid w:val="003C7985"/>
    <w:rsid w:val="003D033D"/>
    <w:rsid w:val="003D26E9"/>
    <w:rsid w:val="003D2ACD"/>
    <w:rsid w:val="003D4210"/>
    <w:rsid w:val="003D4506"/>
    <w:rsid w:val="003D570E"/>
    <w:rsid w:val="003D774D"/>
    <w:rsid w:val="003E29EC"/>
    <w:rsid w:val="003F0E58"/>
    <w:rsid w:val="003F5B2E"/>
    <w:rsid w:val="003F6D06"/>
    <w:rsid w:val="004001B3"/>
    <w:rsid w:val="00400754"/>
    <w:rsid w:val="0040188F"/>
    <w:rsid w:val="00402F44"/>
    <w:rsid w:val="00403565"/>
    <w:rsid w:val="004070C9"/>
    <w:rsid w:val="004102B3"/>
    <w:rsid w:val="00411A1C"/>
    <w:rsid w:val="00411C55"/>
    <w:rsid w:val="00412997"/>
    <w:rsid w:val="00414455"/>
    <w:rsid w:val="00415204"/>
    <w:rsid w:val="00415D5A"/>
    <w:rsid w:val="00420C78"/>
    <w:rsid w:val="00422CDE"/>
    <w:rsid w:val="004260C8"/>
    <w:rsid w:val="00427F5E"/>
    <w:rsid w:val="00430029"/>
    <w:rsid w:val="00431698"/>
    <w:rsid w:val="00432CEA"/>
    <w:rsid w:val="00433356"/>
    <w:rsid w:val="00434963"/>
    <w:rsid w:val="004467A3"/>
    <w:rsid w:val="0045277F"/>
    <w:rsid w:val="00454C90"/>
    <w:rsid w:val="00460ECC"/>
    <w:rsid w:val="004617DE"/>
    <w:rsid w:val="00462A5B"/>
    <w:rsid w:val="00464B94"/>
    <w:rsid w:val="00470217"/>
    <w:rsid w:val="00471350"/>
    <w:rsid w:val="00472894"/>
    <w:rsid w:val="00475312"/>
    <w:rsid w:val="0048022F"/>
    <w:rsid w:val="00485C3B"/>
    <w:rsid w:val="004870D3"/>
    <w:rsid w:val="00490CAE"/>
    <w:rsid w:val="00493208"/>
    <w:rsid w:val="00495E29"/>
    <w:rsid w:val="0049733F"/>
    <w:rsid w:val="004A2E02"/>
    <w:rsid w:val="004A3E5D"/>
    <w:rsid w:val="004A3E61"/>
    <w:rsid w:val="004A5682"/>
    <w:rsid w:val="004B25B1"/>
    <w:rsid w:val="004B27CA"/>
    <w:rsid w:val="004B2AE3"/>
    <w:rsid w:val="004B3A17"/>
    <w:rsid w:val="004B55B8"/>
    <w:rsid w:val="004B63A6"/>
    <w:rsid w:val="004B7543"/>
    <w:rsid w:val="004B781A"/>
    <w:rsid w:val="004C0740"/>
    <w:rsid w:val="004C0842"/>
    <w:rsid w:val="004C0B76"/>
    <w:rsid w:val="004C1914"/>
    <w:rsid w:val="004C1DC8"/>
    <w:rsid w:val="004C4528"/>
    <w:rsid w:val="004C4BBA"/>
    <w:rsid w:val="004D071E"/>
    <w:rsid w:val="004D0DCA"/>
    <w:rsid w:val="004D1005"/>
    <w:rsid w:val="004D27EC"/>
    <w:rsid w:val="004D474C"/>
    <w:rsid w:val="004D49D4"/>
    <w:rsid w:val="004D58A3"/>
    <w:rsid w:val="004D6B96"/>
    <w:rsid w:val="004E0E53"/>
    <w:rsid w:val="004E32DF"/>
    <w:rsid w:val="004E5AE9"/>
    <w:rsid w:val="004E5BFF"/>
    <w:rsid w:val="004E7B87"/>
    <w:rsid w:val="004E7E4A"/>
    <w:rsid w:val="005011D7"/>
    <w:rsid w:val="00503F7C"/>
    <w:rsid w:val="00505220"/>
    <w:rsid w:val="00505C81"/>
    <w:rsid w:val="00510DC4"/>
    <w:rsid w:val="00512B44"/>
    <w:rsid w:val="00514690"/>
    <w:rsid w:val="00514746"/>
    <w:rsid w:val="0051639C"/>
    <w:rsid w:val="00517940"/>
    <w:rsid w:val="0052047C"/>
    <w:rsid w:val="00520579"/>
    <w:rsid w:val="00520B76"/>
    <w:rsid w:val="00520CDF"/>
    <w:rsid w:val="00522246"/>
    <w:rsid w:val="0052395B"/>
    <w:rsid w:val="0052396D"/>
    <w:rsid w:val="00524F8F"/>
    <w:rsid w:val="0052617A"/>
    <w:rsid w:val="0052634E"/>
    <w:rsid w:val="005268D0"/>
    <w:rsid w:val="00526EB1"/>
    <w:rsid w:val="00527C66"/>
    <w:rsid w:val="0053641E"/>
    <w:rsid w:val="005438C5"/>
    <w:rsid w:val="00543B1F"/>
    <w:rsid w:val="005508AE"/>
    <w:rsid w:val="00551FAD"/>
    <w:rsid w:val="00554B41"/>
    <w:rsid w:val="00554EF4"/>
    <w:rsid w:val="00556CFA"/>
    <w:rsid w:val="0056157B"/>
    <w:rsid w:val="00562A08"/>
    <w:rsid w:val="005636B6"/>
    <w:rsid w:val="00570632"/>
    <w:rsid w:val="00571C66"/>
    <w:rsid w:val="00573744"/>
    <w:rsid w:val="00575227"/>
    <w:rsid w:val="005754FA"/>
    <w:rsid w:val="00577973"/>
    <w:rsid w:val="005804D2"/>
    <w:rsid w:val="005829B2"/>
    <w:rsid w:val="005833AE"/>
    <w:rsid w:val="00583F3E"/>
    <w:rsid w:val="0058550E"/>
    <w:rsid w:val="0059128E"/>
    <w:rsid w:val="00591380"/>
    <w:rsid w:val="00593510"/>
    <w:rsid w:val="005941BE"/>
    <w:rsid w:val="00595738"/>
    <w:rsid w:val="00596BB3"/>
    <w:rsid w:val="00597F43"/>
    <w:rsid w:val="005A0279"/>
    <w:rsid w:val="005B367C"/>
    <w:rsid w:val="005B3B11"/>
    <w:rsid w:val="005B46DC"/>
    <w:rsid w:val="005B580C"/>
    <w:rsid w:val="005B5978"/>
    <w:rsid w:val="005B66EB"/>
    <w:rsid w:val="005B7DC9"/>
    <w:rsid w:val="005C7B48"/>
    <w:rsid w:val="005D07FF"/>
    <w:rsid w:val="005D1072"/>
    <w:rsid w:val="005D177C"/>
    <w:rsid w:val="005D1A2E"/>
    <w:rsid w:val="005D2D2E"/>
    <w:rsid w:val="005D45FC"/>
    <w:rsid w:val="005D4D53"/>
    <w:rsid w:val="005D5A0B"/>
    <w:rsid w:val="005D72AC"/>
    <w:rsid w:val="005D79A9"/>
    <w:rsid w:val="005E22BF"/>
    <w:rsid w:val="005E3339"/>
    <w:rsid w:val="005E4B4C"/>
    <w:rsid w:val="005E6132"/>
    <w:rsid w:val="005E66F6"/>
    <w:rsid w:val="005E67CE"/>
    <w:rsid w:val="005E6F69"/>
    <w:rsid w:val="005F4A5C"/>
    <w:rsid w:val="005F64E2"/>
    <w:rsid w:val="005F7700"/>
    <w:rsid w:val="005F797D"/>
    <w:rsid w:val="00602F5D"/>
    <w:rsid w:val="00605BE8"/>
    <w:rsid w:val="00606EB0"/>
    <w:rsid w:val="006076B5"/>
    <w:rsid w:val="006116EB"/>
    <w:rsid w:val="00612F5F"/>
    <w:rsid w:val="0061531F"/>
    <w:rsid w:val="00616DA6"/>
    <w:rsid w:val="006177D3"/>
    <w:rsid w:val="006210D4"/>
    <w:rsid w:val="00625A6C"/>
    <w:rsid w:val="006260FA"/>
    <w:rsid w:val="00635247"/>
    <w:rsid w:val="00635705"/>
    <w:rsid w:val="006409AA"/>
    <w:rsid w:val="00640FDE"/>
    <w:rsid w:val="00642428"/>
    <w:rsid w:val="006431DC"/>
    <w:rsid w:val="00645D6C"/>
    <w:rsid w:val="00646E97"/>
    <w:rsid w:val="00647F37"/>
    <w:rsid w:val="00650794"/>
    <w:rsid w:val="00657373"/>
    <w:rsid w:val="00660555"/>
    <w:rsid w:val="00664114"/>
    <w:rsid w:val="00670097"/>
    <w:rsid w:val="006709B1"/>
    <w:rsid w:val="00670D32"/>
    <w:rsid w:val="00672A0C"/>
    <w:rsid w:val="0067302B"/>
    <w:rsid w:val="00673608"/>
    <w:rsid w:val="00676404"/>
    <w:rsid w:val="00677F8C"/>
    <w:rsid w:val="006811BD"/>
    <w:rsid w:val="006832D8"/>
    <w:rsid w:val="00686021"/>
    <w:rsid w:val="00687516"/>
    <w:rsid w:val="0069143B"/>
    <w:rsid w:val="006B0C3A"/>
    <w:rsid w:val="006B1257"/>
    <w:rsid w:val="006B296A"/>
    <w:rsid w:val="006B3037"/>
    <w:rsid w:val="006B4E1F"/>
    <w:rsid w:val="006B5098"/>
    <w:rsid w:val="006B57FA"/>
    <w:rsid w:val="006C0FE6"/>
    <w:rsid w:val="006C1F59"/>
    <w:rsid w:val="006C249D"/>
    <w:rsid w:val="006C3B80"/>
    <w:rsid w:val="006C4ADC"/>
    <w:rsid w:val="006C6251"/>
    <w:rsid w:val="006D1E26"/>
    <w:rsid w:val="006D46A8"/>
    <w:rsid w:val="006D5882"/>
    <w:rsid w:val="006D6337"/>
    <w:rsid w:val="006D6FE3"/>
    <w:rsid w:val="006E24FE"/>
    <w:rsid w:val="006E3B97"/>
    <w:rsid w:val="006E554B"/>
    <w:rsid w:val="006E5934"/>
    <w:rsid w:val="006E72A9"/>
    <w:rsid w:val="006F3246"/>
    <w:rsid w:val="006F510A"/>
    <w:rsid w:val="00701B22"/>
    <w:rsid w:val="00704D96"/>
    <w:rsid w:val="00707ACB"/>
    <w:rsid w:val="00710407"/>
    <w:rsid w:val="00710D0B"/>
    <w:rsid w:val="00711AC5"/>
    <w:rsid w:val="007124E7"/>
    <w:rsid w:val="00715DB2"/>
    <w:rsid w:val="00715F40"/>
    <w:rsid w:val="00716437"/>
    <w:rsid w:val="0071747A"/>
    <w:rsid w:val="007225DF"/>
    <w:rsid w:val="00724570"/>
    <w:rsid w:val="00724DCF"/>
    <w:rsid w:val="007254BC"/>
    <w:rsid w:val="007257FB"/>
    <w:rsid w:val="00726AE1"/>
    <w:rsid w:val="007363C1"/>
    <w:rsid w:val="007417F0"/>
    <w:rsid w:val="00741974"/>
    <w:rsid w:val="00741FF0"/>
    <w:rsid w:val="00742B0B"/>
    <w:rsid w:val="00745A80"/>
    <w:rsid w:val="00747E27"/>
    <w:rsid w:val="00750FCE"/>
    <w:rsid w:val="00760AD0"/>
    <w:rsid w:val="00760B4E"/>
    <w:rsid w:val="00761740"/>
    <w:rsid w:val="007628DE"/>
    <w:rsid w:val="00771B45"/>
    <w:rsid w:val="007752E5"/>
    <w:rsid w:val="0077636E"/>
    <w:rsid w:val="00781013"/>
    <w:rsid w:val="0078194E"/>
    <w:rsid w:val="00786717"/>
    <w:rsid w:val="0078675B"/>
    <w:rsid w:val="007922F3"/>
    <w:rsid w:val="00792547"/>
    <w:rsid w:val="00792C8F"/>
    <w:rsid w:val="00793007"/>
    <w:rsid w:val="00793032"/>
    <w:rsid w:val="00793336"/>
    <w:rsid w:val="00794E84"/>
    <w:rsid w:val="007A137D"/>
    <w:rsid w:val="007A1BFA"/>
    <w:rsid w:val="007A2A24"/>
    <w:rsid w:val="007A2BB9"/>
    <w:rsid w:val="007A37F8"/>
    <w:rsid w:val="007A4BFF"/>
    <w:rsid w:val="007C2A73"/>
    <w:rsid w:val="007C2E67"/>
    <w:rsid w:val="007C3534"/>
    <w:rsid w:val="007C36E7"/>
    <w:rsid w:val="007C58D3"/>
    <w:rsid w:val="007D680C"/>
    <w:rsid w:val="007D6B2D"/>
    <w:rsid w:val="007D6E19"/>
    <w:rsid w:val="007D76E2"/>
    <w:rsid w:val="007E2A4D"/>
    <w:rsid w:val="007E3345"/>
    <w:rsid w:val="007E5F47"/>
    <w:rsid w:val="007E695C"/>
    <w:rsid w:val="007F4909"/>
    <w:rsid w:val="007F51FE"/>
    <w:rsid w:val="007F5CFD"/>
    <w:rsid w:val="007F7ED7"/>
    <w:rsid w:val="007F7F6A"/>
    <w:rsid w:val="008004D8"/>
    <w:rsid w:val="00801E1D"/>
    <w:rsid w:val="0080214E"/>
    <w:rsid w:val="00810563"/>
    <w:rsid w:val="008109D4"/>
    <w:rsid w:val="00810E40"/>
    <w:rsid w:val="00811476"/>
    <w:rsid w:val="00812429"/>
    <w:rsid w:val="00814956"/>
    <w:rsid w:val="00815485"/>
    <w:rsid w:val="00815E18"/>
    <w:rsid w:val="00820BBD"/>
    <w:rsid w:val="0082163E"/>
    <w:rsid w:val="00822377"/>
    <w:rsid w:val="00824528"/>
    <w:rsid w:val="00824D97"/>
    <w:rsid w:val="008264FF"/>
    <w:rsid w:val="00830384"/>
    <w:rsid w:val="008311D8"/>
    <w:rsid w:val="0083350F"/>
    <w:rsid w:val="008336F0"/>
    <w:rsid w:val="00836BB4"/>
    <w:rsid w:val="008377C5"/>
    <w:rsid w:val="0084029C"/>
    <w:rsid w:val="00841B6A"/>
    <w:rsid w:val="00842961"/>
    <w:rsid w:val="00844490"/>
    <w:rsid w:val="008453E5"/>
    <w:rsid w:val="00845819"/>
    <w:rsid w:val="00851711"/>
    <w:rsid w:val="00853406"/>
    <w:rsid w:val="008557B9"/>
    <w:rsid w:val="00861053"/>
    <w:rsid w:val="00861F10"/>
    <w:rsid w:val="008624DA"/>
    <w:rsid w:val="008658FF"/>
    <w:rsid w:val="008724B0"/>
    <w:rsid w:val="00872916"/>
    <w:rsid w:val="008731C7"/>
    <w:rsid w:val="008747D0"/>
    <w:rsid w:val="00874BE4"/>
    <w:rsid w:val="008762C3"/>
    <w:rsid w:val="00882542"/>
    <w:rsid w:val="00886CD5"/>
    <w:rsid w:val="008904D3"/>
    <w:rsid w:val="00890CC0"/>
    <w:rsid w:val="008927C2"/>
    <w:rsid w:val="008937F1"/>
    <w:rsid w:val="0089531F"/>
    <w:rsid w:val="0089787C"/>
    <w:rsid w:val="00897B28"/>
    <w:rsid w:val="008A00EB"/>
    <w:rsid w:val="008A0319"/>
    <w:rsid w:val="008A069C"/>
    <w:rsid w:val="008A1DD3"/>
    <w:rsid w:val="008A568E"/>
    <w:rsid w:val="008A59B7"/>
    <w:rsid w:val="008A642B"/>
    <w:rsid w:val="008B1202"/>
    <w:rsid w:val="008B27E2"/>
    <w:rsid w:val="008B5949"/>
    <w:rsid w:val="008B5D36"/>
    <w:rsid w:val="008B7566"/>
    <w:rsid w:val="008C04A9"/>
    <w:rsid w:val="008C1458"/>
    <w:rsid w:val="008C1F05"/>
    <w:rsid w:val="008C23F3"/>
    <w:rsid w:val="008C33F1"/>
    <w:rsid w:val="008C3787"/>
    <w:rsid w:val="008C49F8"/>
    <w:rsid w:val="008C5AA5"/>
    <w:rsid w:val="008C7E0B"/>
    <w:rsid w:val="008D3416"/>
    <w:rsid w:val="008D397D"/>
    <w:rsid w:val="008D458B"/>
    <w:rsid w:val="008D7844"/>
    <w:rsid w:val="008E08FD"/>
    <w:rsid w:val="008E3523"/>
    <w:rsid w:val="008E63F5"/>
    <w:rsid w:val="008F0A08"/>
    <w:rsid w:val="008F15F1"/>
    <w:rsid w:val="008F1F13"/>
    <w:rsid w:val="008F406E"/>
    <w:rsid w:val="008F7B13"/>
    <w:rsid w:val="00902165"/>
    <w:rsid w:val="00902472"/>
    <w:rsid w:val="00903B80"/>
    <w:rsid w:val="00904A04"/>
    <w:rsid w:val="00906C6E"/>
    <w:rsid w:val="00907736"/>
    <w:rsid w:val="00912279"/>
    <w:rsid w:val="00914701"/>
    <w:rsid w:val="00917016"/>
    <w:rsid w:val="009202D2"/>
    <w:rsid w:val="009204A1"/>
    <w:rsid w:val="009259A0"/>
    <w:rsid w:val="00930C0D"/>
    <w:rsid w:val="00932159"/>
    <w:rsid w:val="00932881"/>
    <w:rsid w:val="0093302A"/>
    <w:rsid w:val="00933188"/>
    <w:rsid w:val="0093473C"/>
    <w:rsid w:val="009369B3"/>
    <w:rsid w:val="0094471F"/>
    <w:rsid w:val="00947E3B"/>
    <w:rsid w:val="00950822"/>
    <w:rsid w:val="00955480"/>
    <w:rsid w:val="009554F3"/>
    <w:rsid w:val="00956C3F"/>
    <w:rsid w:val="00957312"/>
    <w:rsid w:val="0096166C"/>
    <w:rsid w:val="00962AF2"/>
    <w:rsid w:val="00965799"/>
    <w:rsid w:val="00965CC3"/>
    <w:rsid w:val="00970FDD"/>
    <w:rsid w:val="00971265"/>
    <w:rsid w:val="009747AC"/>
    <w:rsid w:val="0097677F"/>
    <w:rsid w:val="009817C8"/>
    <w:rsid w:val="0098394D"/>
    <w:rsid w:val="0098649F"/>
    <w:rsid w:val="0098784E"/>
    <w:rsid w:val="00987D2C"/>
    <w:rsid w:val="0099049E"/>
    <w:rsid w:val="00990792"/>
    <w:rsid w:val="0099341D"/>
    <w:rsid w:val="00993AFB"/>
    <w:rsid w:val="009A042F"/>
    <w:rsid w:val="009A1EE4"/>
    <w:rsid w:val="009A345A"/>
    <w:rsid w:val="009A3ADB"/>
    <w:rsid w:val="009A41E6"/>
    <w:rsid w:val="009A5B24"/>
    <w:rsid w:val="009A617B"/>
    <w:rsid w:val="009B0C9C"/>
    <w:rsid w:val="009B13CE"/>
    <w:rsid w:val="009B2DAD"/>
    <w:rsid w:val="009B7ACD"/>
    <w:rsid w:val="009B7DCD"/>
    <w:rsid w:val="009C4E30"/>
    <w:rsid w:val="009D4998"/>
    <w:rsid w:val="009D6217"/>
    <w:rsid w:val="009D6FA2"/>
    <w:rsid w:val="009E0D36"/>
    <w:rsid w:val="009E2072"/>
    <w:rsid w:val="009E4E7B"/>
    <w:rsid w:val="009E4F60"/>
    <w:rsid w:val="009E6C53"/>
    <w:rsid w:val="009E74F8"/>
    <w:rsid w:val="009F29F3"/>
    <w:rsid w:val="009F5CFA"/>
    <w:rsid w:val="00A02EAE"/>
    <w:rsid w:val="00A05C9B"/>
    <w:rsid w:val="00A1155A"/>
    <w:rsid w:val="00A1178D"/>
    <w:rsid w:val="00A11A36"/>
    <w:rsid w:val="00A11DA5"/>
    <w:rsid w:val="00A121A2"/>
    <w:rsid w:val="00A1364A"/>
    <w:rsid w:val="00A13A95"/>
    <w:rsid w:val="00A13CC3"/>
    <w:rsid w:val="00A2063C"/>
    <w:rsid w:val="00A211A6"/>
    <w:rsid w:val="00A218D0"/>
    <w:rsid w:val="00A23267"/>
    <w:rsid w:val="00A23BBF"/>
    <w:rsid w:val="00A24466"/>
    <w:rsid w:val="00A24CDF"/>
    <w:rsid w:val="00A25459"/>
    <w:rsid w:val="00A273D9"/>
    <w:rsid w:val="00A31CF4"/>
    <w:rsid w:val="00A353F7"/>
    <w:rsid w:val="00A37296"/>
    <w:rsid w:val="00A4257C"/>
    <w:rsid w:val="00A42D19"/>
    <w:rsid w:val="00A430C4"/>
    <w:rsid w:val="00A43CE7"/>
    <w:rsid w:val="00A44A82"/>
    <w:rsid w:val="00A47136"/>
    <w:rsid w:val="00A4782D"/>
    <w:rsid w:val="00A57410"/>
    <w:rsid w:val="00A60EE9"/>
    <w:rsid w:val="00A629AD"/>
    <w:rsid w:val="00A64160"/>
    <w:rsid w:val="00A72B33"/>
    <w:rsid w:val="00A74FB2"/>
    <w:rsid w:val="00A842E4"/>
    <w:rsid w:val="00A843FD"/>
    <w:rsid w:val="00A85D98"/>
    <w:rsid w:val="00A91364"/>
    <w:rsid w:val="00A91915"/>
    <w:rsid w:val="00A931AE"/>
    <w:rsid w:val="00A973D3"/>
    <w:rsid w:val="00AA1EA1"/>
    <w:rsid w:val="00AA34A2"/>
    <w:rsid w:val="00AA3F74"/>
    <w:rsid w:val="00AA7A51"/>
    <w:rsid w:val="00AB1BFC"/>
    <w:rsid w:val="00AB3FD8"/>
    <w:rsid w:val="00AB57C1"/>
    <w:rsid w:val="00AB649B"/>
    <w:rsid w:val="00AB67F8"/>
    <w:rsid w:val="00AB7311"/>
    <w:rsid w:val="00AC10E7"/>
    <w:rsid w:val="00AC3EBD"/>
    <w:rsid w:val="00AC5D9F"/>
    <w:rsid w:val="00AD01F4"/>
    <w:rsid w:val="00AD38DD"/>
    <w:rsid w:val="00AD3C57"/>
    <w:rsid w:val="00AD3D24"/>
    <w:rsid w:val="00AD5728"/>
    <w:rsid w:val="00AE1879"/>
    <w:rsid w:val="00AE2754"/>
    <w:rsid w:val="00AE28CC"/>
    <w:rsid w:val="00AE2BEA"/>
    <w:rsid w:val="00AE33AB"/>
    <w:rsid w:val="00AE370B"/>
    <w:rsid w:val="00AE3743"/>
    <w:rsid w:val="00AF340A"/>
    <w:rsid w:val="00AF5855"/>
    <w:rsid w:val="00AF7AAA"/>
    <w:rsid w:val="00B05E86"/>
    <w:rsid w:val="00B07F8B"/>
    <w:rsid w:val="00B14AEF"/>
    <w:rsid w:val="00B15239"/>
    <w:rsid w:val="00B15A7C"/>
    <w:rsid w:val="00B16F56"/>
    <w:rsid w:val="00B17816"/>
    <w:rsid w:val="00B22778"/>
    <w:rsid w:val="00B235B2"/>
    <w:rsid w:val="00B235EA"/>
    <w:rsid w:val="00B23802"/>
    <w:rsid w:val="00B25E4E"/>
    <w:rsid w:val="00B270B6"/>
    <w:rsid w:val="00B270DB"/>
    <w:rsid w:val="00B347B5"/>
    <w:rsid w:val="00B34944"/>
    <w:rsid w:val="00B34DA5"/>
    <w:rsid w:val="00B355A0"/>
    <w:rsid w:val="00B403F7"/>
    <w:rsid w:val="00B429C5"/>
    <w:rsid w:val="00B53A8D"/>
    <w:rsid w:val="00B56C6C"/>
    <w:rsid w:val="00B602E9"/>
    <w:rsid w:val="00B60C76"/>
    <w:rsid w:val="00B6487B"/>
    <w:rsid w:val="00B64C51"/>
    <w:rsid w:val="00B65412"/>
    <w:rsid w:val="00B70684"/>
    <w:rsid w:val="00B7121E"/>
    <w:rsid w:val="00B74DBE"/>
    <w:rsid w:val="00B75192"/>
    <w:rsid w:val="00B80B20"/>
    <w:rsid w:val="00B82652"/>
    <w:rsid w:val="00B827C9"/>
    <w:rsid w:val="00B8388C"/>
    <w:rsid w:val="00B90372"/>
    <w:rsid w:val="00B92A5B"/>
    <w:rsid w:val="00B93329"/>
    <w:rsid w:val="00B93E31"/>
    <w:rsid w:val="00BA18FF"/>
    <w:rsid w:val="00BA340D"/>
    <w:rsid w:val="00BA3AB0"/>
    <w:rsid w:val="00BA41FA"/>
    <w:rsid w:val="00BA462A"/>
    <w:rsid w:val="00BA5967"/>
    <w:rsid w:val="00BB082F"/>
    <w:rsid w:val="00BB0A17"/>
    <w:rsid w:val="00BB0CD3"/>
    <w:rsid w:val="00BB1040"/>
    <w:rsid w:val="00BB170C"/>
    <w:rsid w:val="00BB5AB2"/>
    <w:rsid w:val="00BB642B"/>
    <w:rsid w:val="00BB6671"/>
    <w:rsid w:val="00BB6DA6"/>
    <w:rsid w:val="00BB75AC"/>
    <w:rsid w:val="00BC0F8E"/>
    <w:rsid w:val="00BC1B55"/>
    <w:rsid w:val="00BC3F40"/>
    <w:rsid w:val="00BC7188"/>
    <w:rsid w:val="00BC75F9"/>
    <w:rsid w:val="00BD10A6"/>
    <w:rsid w:val="00BD2E48"/>
    <w:rsid w:val="00BD4DDD"/>
    <w:rsid w:val="00BD5051"/>
    <w:rsid w:val="00BE1FFA"/>
    <w:rsid w:val="00BE294D"/>
    <w:rsid w:val="00BE2FE0"/>
    <w:rsid w:val="00BE543A"/>
    <w:rsid w:val="00C01FB2"/>
    <w:rsid w:val="00C023CE"/>
    <w:rsid w:val="00C03E55"/>
    <w:rsid w:val="00C03FBE"/>
    <w:rsid w:val="00C07D69"/>
    <w:rsid w:val="00C12299"/>
    <w:rsid w:val="00C12AB7"/>
    <w:rsid w:val="00C13015"/>
    <w:rsid w:val="00C21939"/>
    <w:rsid w:val="00C22909"/>
    <w:rsid w:val="00C23E8B"/>
    <w:rsid w:val="00C2438A"/>
    <w:rsid w:val="00C2755E"/>
    <w:rsid w:val="00C32581"/>
    <w:rsid w:val="00C33006"/>
    <w:rsid w:val="00C3520B"/>
    <w:rsid w:val="00C35B19"/>
    <w:rsid w:val="00C3669F"/>
    <w:rsid w:val="00C36ABF"/>
    <w:rsid w:val="00C4098F"/>
    <w:rsid w:val="00C478BD"/>
    <w:rsid w:val="00C47C67"/>
    <w:rsid w:val="00C512B9"/>
    <w:rsid w:val="00C5159F"/>
    <w:rsid w:val="00C53C72"/>
    <w:rsid w:val="00C5677A"/>
    <w:rsid w:val="00C642C9"/>
    <w:rsid w:val="00C64E33"/>
    <w:rsid w:val="00C657CF"/>
    <w:rsid w:val="00C711B5"/>
    <w:rsid w:val="00C71D3B"/>
    <w:rsid w:val="00C71E4C"/>
    <w:rsid w:val="00C71EA4"/>
    <w:rsid w:val="00C71FC1"/>
    <w:rsid w:val="00C7263E"/>
    <w:rsid w:val="00C73701"/>
    <w:rsid w:val="00C76B7C"/>
    <w:rsid w:val="00C81EA8"/>
    <w:rsid w:val="00C84333"/>
    <w:rsid w:val="00C85F3C"/>
    <w:rsid w:val="00C9528E"/>
    <w:rsid w:val="00C952F1"/>
    <w:rsid w:val="00C97816"/>
    <w:rsid w:val="00CA0F10"/>
    <w:rsid w:val="00CA4D94"/>
    <w:rsid w:val="00CA5663"/>
    <w:rsid w:val="00CA5D5C"/>
    <w:rsid w:val="00CA7086"/>
    <w:rsid w:val="00CB163A"/>
    <w:rsid w:val="00CB228D"/>
    <w:rsid w:val="00CB3D1E"/>
    <w:rsid w:val="00CB576E"/>
    <w:rsid w:val="00CC13D2"/>
    <w:rsid w:val="00CC2706"/>
    <w:rsid w:val="00CC354B"/>
    <w:rsid w:val="00CC618A"/>
    <w:rsid w:val="00CC7938"/>
    <w:rsid w:val="00CC7E37"/>
    <w:rsid w:val="00CD438B"/>
    <w:rsid w:val="00CD56CE"/>
    <w:rsid w:val="00CD5B6B"/>
    <w:rsid w:val="00CD6D11"/>
    <w:rsid w:val="00CE17AA"/>
    <w:rsid w:val="00CE54E4"/>
    <w:rsid w:val="00CF1B97"/>
    <w:rsid w:val="00CF35DE"/>
    <w:rsid w:val="00CF3879"/>
    <w:rsid w:val="00CF5108"/>
    <w:rsid w:val="00CF6920"/>
    <w:rsid w:val="00CF6FA3"/>
    <w:rsid w:val="00CF7395"/>
    <w:rsid w:val="00D03223"/>
    <w:rsid w:val="00D05707"/>
    <w:rsid w:val="00D06CB8"/>
    <w:rsid w:val="00D1194F"/>
    <w:rsid w:val="00D138E9"/>
    <w:rsid w:val="00D1437F"/>
    <w:rsid w:val="00D150E1"/>
    <w:rsid w:val="00D1638F"/>
    <w:rsid w:val="00D166C8"/>
    <w:rsid w:val="00D1738B"/>
    <w:rsid w:val="00D27F5D"/>
    <w:rsid w:val="00D35DE6"/>
    <w:rsid w:val="00D37E9F"/>
    <w:rsid w:val="00D42A33"/>
    <w:rsid w:val="00D508B5"/>
    <w:rsid w:val="00D52E84"/>
    <w:rsid w:val="00D530F3"/>
    <w:rsid w:val="00D53135"/>
    <w:rsid w:val="00D53FAE"/>
    <w:rsid w:val="00D5468F"/>
    <w:rsid w:val="00D57552"/>
    <w:rsid w:val="00D62FA5"/>
    <w:rsid w:val="00D63C1D"/>
    <w:rsid w:val="00D66620"/>
    <w:rsid w:val="00D66D19"/>
    <w:rsid w:val="00D67376"/>
    <w:rsid w:val="00D71776"/>
    <w:rsid w:val="00D721A8"/>
    <w:rsid w:val="00D7275D"/>
    <w:rsid w:val="00D801BE"/>
    <w:rsid w:val="00D8299C"/>
    <w:rsid w:val="00D84B66"/>
    <w:rsid w:val="00D87A36"/>
    <w:rsid w:val="00D90B0B"/>
    <w:rsid w:val="00D92BEF"/>
    <w:rsid w:val="00D955D7"/>
    <w:rsid w:val="00D97654"/>
    <w:rsid w:val="00D97F13"/>
    <w:rsid w:val="00DA0AA1"/>
    <w:rsid w:val="00DA0B09"/>
    <w:rsid w:val="00DA3C5A"/>
    <w:rsid w:val="00DA4E82"/>
    <w:rsid w:val="00DA63A8"/>
    <w:rsid w:val="00DA63B4"/>
    <w:rsid w:val="00DB35CE"/>
    <w:rsid w:val="00DB474F"/>
    <w:rsid w:val="00DB68E8"/>
    <w:rsid w:val="00DB786F"/>
    <w:rsid w:val="00DB7EAC"/>
    <w:rsid w:val="00DC28DE"/>
    <w:rsid w:val="00DC39A8"/>
    <w:rsid w:val="00DC3F2E"/>
    <w:rsid w:val="00DC4FA8"/>
    <w:rsid w:val="00DC6272"/>
    <w:rsid w:val="00DC6D15"/>
    <w:rsid w:val="00DD1546"/>
    <w:rsid w:val="00DD1B2B"/>
    <w:rsid w:val="00DD2C89"/>
    <w:rsid w:val="00DD5B78"/>
    <w:rsid w:val="00DE0BDC"/>
    <w:rsid w:val="00DE1813"/>
    <w:rsid w:val="00DE219B"/>
    <w:rsid w:val="00DE2CFF"/>
    <w:rsid w:val="00DE3316"/>
    <w:rsid w:val="00DE3758"/>
    <w:rsid w:val="00DE41C4"/>
    <w:rsid w:val="00DE4695"/>
    <w:rsid w:val="00DE7B77"/>
    <w:rsid w:val="00DE7BE0"/>
    <w:rsid w:val="00DE7D0E"/>
    <w:rsid w:val="00DE7E0D"/>
    <w:rsid w:val="00DF0EFE"/>
    <w:rsid w:val="00DF3669"/>
    <w:rsid w:val="00DF45E6"/>
    <w:rsid w:val="00DF7030"/>
    <w:rsid w:val="00DF79ED"/>
    <w:rsid w:val="00DF7DA5"/>
    <w:rsid w:val="00E010FF"/>
    <w:rsid w:val="00E0249A"/>
    <w:rsid w:val="00E05E1A"/>
    <w:rsid w:val="00E07AE0"/>
    <w:rsid w:val="00E10708"/>
    <w:rsid w:val="00E1099C"/>
    <w:rsid w:val="00E1641D"/>
    <w:rsid w:val="00E20735"/>
    <w:rsid w:val="00E20CB3"/>
    <w:rsid w:val="00E223AA"/>
    <w:rsid w:val="00E2284E"/>
    <w:rsid w:val="00E24C0D"/>
    <w:rsid w:val="00E2632E"/>
    <w:rsid w:val="00E316EC"/>
    <w:rsid w:val="00E317F3"/>
    <w:rsid w:val="00E31A98"/>
    <w:rsid w:val="00E3297A"/>
    <w:rsid w:val="00E36F72"/>
    <w:rsid w:val="00E37F48"/>
    <w:rsid w:val="00E40E5C"/>
    <w:rsid w:val="00E41713"/>
    <w:rsid w:val="00E4306F"/>
    <w:rsid w:val="00E43C87"/>
    <w:rsid w:val="00E4599D"/>
    <w:rsid w:val="00E50651"/>
    <w:rsid w:val="00E530E8"/>
    <w:rsid w:val="00E62506"/>
    <w:rsid w:val="00E632AA"/>
    <w:rsid w:val="00E66CA6"/>
    <w:rsid w:val="00E70868"/>
    <w:rsid w:val="00E71969"/>
    <w:rsid w:val="00E7464D"/>
    <w:rsid w:val="00E81584"/>
    <w:rsid w:val="00E86345"/>
    <w:rsid w:val="00E907ED"/>
    <w:rsid w:val="00E928E1"/>
    <w:rsid w:val="00E94A96"/>
    <w:rsid w:val="00E9739F"/>
    <w:rsid w:val="00EA3153"/>
    <w:rsid w:val="00EA3329"/>
    <w:rsid w:val="00EA34FA"/>
    <w:rsid w:val="00EA4184"/>
    <w:rsid w:val="00EA733D"/>
    <w:rsid w:val="00EB0D12"/>
    <w:rsid w:val="00EB1BEA"/>
    <w:rsid w:val="00EB2DE8"/>
    <w:rsid w:val="00EB510B"/>
    <w:rsid w:val="00EB6165"/>
    <w:rsid w:val="00EB6716"/>
    <w:rsid w:val="00EC024E"/>
    <w:rsid w:val="00EC1351"/>
    <w:rsid w:val="00EC25E5"/>
    <w:rsid w:val="00EC31F6"/>
    <w:rsid w:val="00EC3B2C"/>
    <w:rsid w:val="00EC4DF5"/>
    <w:rsid w:val="00ED0952"/>
    <w:rsid w:val="00ED1F6B"/>
    <w:rsid w:val="00ED2D33"/>
    <w:rsid w:val="00ED317C"/>
    <w:rsid w:val="00ED351B"/>
    <w:rsid w:val="00ED71D5"/>
    <w:rsid w:val="00ED71FA"/>
    <w:rsid w:val="00EE25E1"/>
    <w:rsid w:val="00EE33C2"/>
    <w:rsid w:val="00EE3E5D"/>
    <w:rsid w:val="00EE5853"/>
    <w:rsid w:val="00EE7FC9"/>
    <w:rsid w:val="00EF2921"/>
    <w:rsid w:val="00EF3793"/>
    <w:rsid w:val="00EF4185"/>
    <w:rsid w:val="00EF56D4"/>
    <w:rsid w:val="00EF6956"/>
    <w:rsid w:val="00EF6D25"/>
    <w:rsid w:val="00EF7A5F"/>
    <w:rsid w:val="00F04E64"/>
    <w:rsid w:val="00F05F83"/>
    <w:rsid w:val="00F06E0C"/>
    <w:rsid w:val="00F073F2"/>
    <w:rsid w:val="00F1046B"/>
    <w:rsid w:val="00F12A71"/>
    <w:rsid w:val="00F152E7"/>
    <w:rsid w:val="00F155E6"/>
    <w:rsid w:val="00F1568E"/>
    <w:rsid w:val="00F16211"/>
    <w:rsid w:val="00F21E61"/>
    <w:rsid w:val="00F22017"/>
    <w:rsid w:val="00F24658"/>
    <w:rsid w:val="00F2466D"/>
    <w:rsid w:val="00F249B6"/>
    <w:rsid w:val="00F31B8E"/>
    <w:rsid w:val="00F32A36"/>
    <w:rsid w:val="00F337C2"/>
    <w:rsid w:val="00F429A5"/>
    <w:rsid w:val="00F44470"/>
    <w:rsid w:val="00F472DD"/>
    <w:rsid w:val="00F47D6D"/>
    <w:rsid w:val="00F47ED7"/>
    <w:rsid w:val="00F51B21"/>
    <w:rsid w:val="00F60A2A"/>
    <w:rsid w:val="00F63223"/>
    <w:rsid w:val="00F65F79"/>
    <w:rsid w:val="00F6614D"/>
    <w:rsid w:val="00F67BBF"/>
    <w:rsid w:val="00F700D2"/>
    <w:rsid w:val="00F71BF9"/>
    <w:rsid w:val="00F720E2"/>
    <w:rsid w:val="00F72744"/>
    <w:rsid w:val="00F72F6D"/>
    <w:rsid w:val="00F80C70"/>
    <w:rsid w:val="00F83D89"/>
    <w:rsid w:val="00F86419"/>
    <w:rsid w:val="00F86754"/>
    <w:rsid w:val="00F86DA3"/>
    <w:rsid w:val="00F8711E"/>
    <w:rsid w:val="00F904EF"/>
    <w:rsid w:val="00F95361"/>
    <w:rsid w:val="00F954F4"/>
    <w:rsid w:val="00F96386"/>
    <w:rsid w:val="00F97392"/>
    <w:rsid w:val="00FA54AA"/>
    <w:rsid w:val="00FA6738"/>
    <w:rsid w:val="00FB189B"/>
    <w:rsid w:val="00FB193C"/>
    <w:rsid w:val="00FB634D"/>
    <w:rsid w:val="00FB6661"/>
    <w:rsid w:val="00FC08C4"/>
    <w:rsid w:val="00FC3954"/>
    <w:rsid w:val="00FC5B28"/>
    <w:rsid w:val="00FC66E6"/>
    <w:rsid w:val="00FD0D26"/>
    <w:rsid w:val="00FD0F31"/>
    <w:rsid w:val="00FD1E5C"/>
    <w:rsid w:val="00FD265F"/>
    <w:rsid w:val="00FD3379"/>
    <w:rsid w:val="00FD3763"/>
    <w:rsid w:val="00FD465C"/>
    <w:rsid w:val="00FD4AFA"/>
    <w:rsid w:val="00FD4B48"/>
    <w:rsid w:val="00FD5362"/>
    <w:rsid w:val="00FD55D4"/>
    <w:rsid w:val="00FD561B"/>
    <w:rsid w:val="00FD5D78"/>
    <w:rsid w:val="00FE00A9"/>
    <w:rsid w:val="00FE1BE7"/>
    <w:rsid w:val="00FE4A41"/>
    <w:rsid w:val="00FE4BBF"/>
    <w:rsid w:val="00FE4C19"/>
    <w:rsid w:val="00FE53CD"/>
    <w:rsid w:val="00FE6C19"/>
    <w:rsid w:val="00FF0649"/>
    <w:rsid w:val="00FF289A"/>
    <w:rsid w:val="00FF61A7"/>
    <w:rsid w:val="00FF6A6F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A7F091"/>
  <w15:docId w15:val="{A229DCBD-A32B-402A-B8CD-44B3B4016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705"/>
  </w:style>
  <w:style w:type="paragraph" w:styleId="Heading1">
    <w:name w:val="heading 1"/>
    <w:basedOn w:val="Normal"/>
    <w:link w:val="Heading1Char"/>
    <w:uiPriority w:val="9"/>
    <w:qFormat/>
    <w:rsid w:val="005804D2"/>
    <w:pPr>
      <w:widowControl w:val="0"/>
      <w:autoSpaceDE w:val="0"/>
      <w:autoSpaceDN w:val="0"/>
      <w:spacing w:after="0" w:line="240" w:lineRule="auto"/>
      <w:ind w:left="103"/>
      <w:outlineLvl w:val="0"/>
    </w:pPr>
    <w:rPr>
      <w:rFonts w:ascii="Arial" w:eastAsia="Arial" w:hAnsi="Arial" w:cs="Arial"/>
      <w:b/>
      <w:bCs/>
      <w:sz w:val="20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5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B35CE"/>
    <w:pPr>
      <w:ind w:left="720"/>
      <w:contextualSpacing/>
    </w:pPr>
  </w:style>
  <w:style w:type="paragraph" w:styleId="Revision">
    <w:name w:val="Revision"/>
    <w:hidden/>
    <w:uiPriority w:val="99"/>
    <w:semiHidden/>
    <w:rsid w:val="00A843F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sid w:val="00C65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57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5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7CF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575227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75227"/>
    <w:rPr>
      <w:rFonts w:ascii="Arial MT" w:eastAsia="Arial MT" w:hAnsi="Arial MT" w:cs="Arial MT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9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98F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804D2"/>
    <w:rPr>
      <w:rFonts w:ascii="Arial" w:eastAsia="Arial" w:hAnsi="Arial" w:cs="Arial"/>
      <w:b/>
      <w:bCs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A3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153"/>
  </w:style>
  <w:style w:type="paragraph" w:styleId="Footer">
    <w:name w:val="footer"/>
    <w:basedOn w:val="Normal"/>
    <w:link w:val="FooterChar"/>
    <w:uiPriority w:val="99"/>
    <w:unhideWhenUsed/>
    <w:rsid w:val="00EA3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153"/>
  </w:style>
  <w:style w:type="table" w:styleId="TableGrid">
    <w:name w:val="Table Grid"/>
    <w:basedOn w:val="TableNormal"/>
    <w:uiPriority w:val="39"/>
    <w:rsid w:val="00EA3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711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5D72AC"/>
    <w:rPr>
      <w:b/>
      <w:bCs/>
    </w:rPr>
  </w:style>
  <w:style w:type="table" w:customStyle="1" w:styleId="TableGrid1">
    <w:name w:val="Table Grid1"/>
    <w:basedOn w:val="TableNormal"/>
    <w:next w:val="TableGrid"/>
    <w:uiPriority w:val="59"/>
    <w:unhideWhenUsed/>
    <w:rsid w:val="00554B41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F5108"/>
    <w:pPr>
      <w:spacing w:after="0" w:line="240" w:lineRule="auto"/>
    </w:pPr>
    <w:rPr>
      <w:rFonts w:ascii="Arial" w:hAnsi="Arial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335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32DC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24D97"/>
    <w:pPr>
      <w:tabs>
        <w:tab w:val="right" w:leader="dot" w:pos="9350"/>
      </w:tabs>
      <w:spacing w:after="0" w:line="0" w:lineRule="atLeast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24D97"/>
    <w:pPr>
      <w:tabs>
        <w:tab w:val="right" w:leader="dot" w:pos="9350"/>
      </w:tabs>
      <w:spacing w:after="0" w:line="0" w:lineRule="atLeast"/>
      <w:ind w:left="220"/>
      <w:contextualSpacing/>
    </w:pPr>
  </w:style>
  <w:style w:type="character" w:styleId="Hyperlink">
    <w:name w:val="Hyperlink"/>
    <w:basedOn w:val="DefaultParagraphFont"/>
    <w:uiPriority w:val="99"/>
    <w:unhideWhenUsed/>
    <w:rsid w:val="00332DC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8762C3"/>
    <w:pPr>
      <w:spacing w:after="100"/>
      <w:ind w:left="440"/>
    </w:pPr>
    <w:rPr>
      <w:rFonts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580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BBD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4A5C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2954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1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7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8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D1605-74D3-4276-8C1D-938F0B555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yoni Buana</dc:creator>
  <cp:keywords/>
  <dc:description/>
  <cp:lastModifiedBy>Nik Haneez Amizan Nik Rosdi</cp:lastModifiedBy>
  <cp:revision>43</cp:revision>
  <cp:lastPrinted>2024-01-19T00:57:00Z</cp:lastPrinted>
  <dcterms:created xsi:type="dcterms:W3CDTF">2024-03-14T14:23:00Z</dcterms:created>
  <dcterms:modified xsi:type="dcterms:W3CDTF">2024-04-09T05:28:00Z</dcterms:modified>
</cp:coreProperties>
</file>